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F7B0F" w14:textId="77777777" w:rsidR="00F3383F" w:rsidRPr="00AC27B2" w:rsidRDefault="00F3383F">
      <w:pPr>
        <w:rPr>
          <w:i/>
          <w:iCs/>
          <w:sz w:val="22"/>
          <w:szCs w:val="22"/>
        </w:rPr>
      </w:pPr>
    </w:p>
    <w:p w14:paraId="2CF1931B" w14:textId="60E48B7F" w:rsidR="00405747" w:rsidRPr="00AC27B2" w:rsidRDefault="00405747" w:rsidP="004973E6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</w:t>
      </w:r>
    </w:p>
    <w:p w14:paraId="10A0A251" w14:textId="77777777" w:rsidR="00FB4964" w:rsidRPr="00AC27B2" w:rsidRDefault="00FB4964" w:rsidP="004973E6">
      <w:pPr>
        <w:jc w:val="right"/>
        <w:rPr>
          <w:b/>
          <w:bCs/>
          <w:sz w:val="22"/>
          <w:szCs w:val="22"/>
        </w:rPr>
      </w:pPr>
    </w:p>
    <w:p w14:paraId="154B0DDD" w14:textId="77777777" w:rsidR="0065198B" w:rsidRPr="00EC2ED7" w:rsidRDefault="0065198B" w:rsidP="0065198B">
      <w:pPr>
        <w:jc w:val="center"/>
        <w:rPr>
          <w:b/>
          <w:bCs/>
          <w:color w:val="000000"/>
        </w:rPr>
      </w:pPr>
      <w:r w:rsidRPr="00EC2ED7">
        <w:rPr>
          <w:b/>
          <w:bCs/>
          <w:color w:val="000000"/>
        </w:rPr>
        <w:t>ITINERARY</w:t>
      </w:r>
    </w:p>
    <w:p w14:paraId="7B5F90E7" w14:textId="77777777" w:rsidR="0065198B" w:rsidRPr="00EC2ED7" w:rsidRDefault="0065198B" w:rsidP="0065198B">
      <w:pPr>
        <w:pStyle w:val="ListParagraph"/>
        <w:jc w:val="center"/>
        <w:rPr>
          <w:b/>
          <w:bCs/>
          <w:color w:val="000000"/>
        </w:rPr>
      </w:pPr>
    </w:p>
    <w:p w14:paraId="66556203" w14:textId="71030210" w:rsidR="0065198B" w:rsidRPr="00EC2ED7" w:rsidRDefault="00F40C74" w:rsidP="0065198B">
      <w:pPr>
        <w:jc w:val="center"/>
        <w:rPr>
          <w:b/>
          <w:bCs/>
        </w:rPr>
      </w:pPr>
      <w:bookmarkStart w:id="0" w:name="_Hlk96438192"/>
      <w:r w:rsidRPr="00AC27B2">
        <w:rPr>
          <w:b/>
        </w:rPr>
        <w:t xml:space="preserve">SESI </w:t>
      </w:r>
      <w:r w:rsidR="0056269F">
        <w:rPr>
          <w:b/>
        </w:rPr>
        <w:t>TAKLIMAT</w:t>
      </w:r>
      <w:r w:rsidRPr="00AC27B2">
        <w:rPr>
          <w:b/>
        </w:rPr>
        <w:t xml:space="preserve"> </w:t>
      </w:r>
      <w:r>
        <w:rPr>
          <w:b/>
        </w:rPr>
        <w:t>GARIS PANDUAN</w:t>
      </w:r>
      <w:r w:rsidR="0056269F">
        <w:rPr>
          <w:b/>
        </w:rPr>
        <w:t xml:space="preserve"> BAHARU BAGI SEKTOR PE</w:t>
      </w:r>
      <w:r w:rsidR="005E0488">
        <w:rPr>
          <w:b/>
        </w:rPr>
        <w:t>MBUATAN</w:t>
      </w:r>
      <w:r w:rsidR="003E3A91">
        <w:rPr>
          <w:b/>
        </w:rPr>
        <w:t xml:space="preserve"> (MFG)</w:t>
      </w:r>
      <w:r w:rsidR="0056269F">
        <w:rPr>
          <w:b/>
        </w:rPr>
        <w:t xml:space="preserve"> DAN</w:t>
      </w:r>
      <w:r>
        <w:rPr>
          <w:b/>
        </w:rPr>
        <w:t xml:space="preserve"> PERKHIDMATAN BERKAIT</w:t>
      </w:r>
      <w:r w:rsidR="00B44206">
        <w:rPr>
          <w:b/>
        </w:rPr>
        <w:t>AN</w:t>
      </w:r>
      <w:r>
        <w:rPr>
          <w:b/>
        </w:rPr>
        <w:t xml:space="preserve"> PEMBUATAN (MRS) DIBAWAH INDUSTRY4WRD</w:t>
      </w:r>
    </w:p>
    <w:bookmarkEnd w:id="0"/>
    <w:p w14:paraId="749DFA08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</w:p>
    <w:p w14:paraId="6B8E0927" w14:textId="3508E733" w:rsidR="0065198B" w:rsidRPr="00EC2ED7" w:rsidRDefault="00F3383F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ARIKH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: </w:t>
      </w:r>
      <w:r w:rsidR="00AC4606" w:rsidRPr="00AC4606">
        <w:rPr>
          <w:rFonts w:ascii="Arial" w:hAnsi="Arial" w:cs="Arial"/>
          <w:b/>
          <w:bCs/>
        </w:rPr>
        <w:t>18 OKTOBER</w:t>
      </w:r>
      <w:r w:rsidR="00621DA6" w:rsidRPr="00AC4606">
        <w:rPr>
          <w:rFonts w:ascii="Arial" w:hAnsi="Arial" w:cs="Arial"/>
          <w:b/>
          <w:bCs/>
        </w:rPr>
        <w:t xml:space="preserve"> </w:t>
      </w:r>
      <w:r w:rsidR="0065198B" w:rsidRPr="00AC4606">
        <w:rPr>
          <w:rFonts w:ascii="Arial" w:hAnsi="Arial" w:cs="Arial"/>
          <w:b/>
          <w:bCs/>
        </w:rPr>
        <w:t>2022 (</w:t>
      </w:r>
      <w:r w:rsidR="00AC4606" w:rsidRPr="00AC4606">
        <w:rPr>
          <w:rFonts w:ascii="Arial" w:hAnsi="Arial" w:cs="Arial"/>
          <w:b/>
          <w:bCs/>
        </w:rPr>
        <w:t>SELASA</w:t>
      </w:r>
      <w:r w:rsidR="0065198B" w:rsidRPr="00AC4606">
        <w:rPr>
          <w:rFonts w:ascii="Arial" w:hAnsi="Arial" w:cs="Arial"/>
          <w:b/>
          <w:bCs/>
        </w:rPr>
        <w:t>)</w:t>
      </w:r>
    </w:p>
    <w:p w14:paraId="43020DEF" w14:textId="09A87625" w:rsidR="0065198B" w:rsidRPr="00EC2ED7" w:rsidRDefault="00F3383F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MASA: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 9.00AM – </w:t>
      </w:r>
      <w:r w:rsidR="00F37DF2">
        <w:rPr>
          <w:rFonts w:ascii="Arial" w:hAnsi="Arial" w:cs="Arial"/>
          <w:b/>
          <w:bCs/>
          <w:color w:val="000000" w:themeColor="text1"/>
        </w:rPr>
        <w:t>12</w:t>
      </w:r>
      <w:r w:rsidR="0065198B" w:rsidRPr="00EC2ED7">
        <w:rPr>
          <w:rFonts w:ascii="Arial" w:hAnsi="Arial" w:cs="Arial"/>
          <w:b/>
          <w:bCs/>
          <w:color w:val="000000" w:themeColor="text1"/>
        </w:rPr>
        <w:t>.</w:t>
      </w:r>
      <w:r w:rsidR="0065198B">
        <w:rPr>
          <w:rFonts w:ascii="Arial" w:hAnsi="Arial" w:cs="Arial"/>
          <w:b/>
          <w:bCs/>
          <w:color w:val="000000" w:themeColor="text1"/>
        </w:rPr>
        <w:t>3</w:t>
      </w:r>
      <w:r w:rsidR="0065198B" w:rsidRPr="00EC2ED7">
        <w:rPr>
          <w:rFonts w:ascii="Arial" w:hAnsi="Arial" w:cs="Arial"/>
          <w:b/>
          <w:bCs/>
          <w:color w:val="000000" w:themeColor="text1"/>
        </w:rPr>
        <w:t>0PM</w:t>
      </w:r>
    </w:p>
    <w:p w14:paraId="40DD71E6" w14:textId="498F53B7" w:rsidR="0065198B" w:rsidRPr="00EC2ED7" w:rsidRDefault="00F3383F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EMPAT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: </w:t>
      </w:r>
      <w:r w:rsidR="00F37DF2">
        <w:rPr>
          <w:rFonts w:ascii="Arial" w:hAnsi="Arial" w:cs="Arial"/>
          <w:b/>
          <w:bCs/>
          <w:color w:val="000000" w:themeColor="text1"/>
        </w:rPr>
        <w:t>DEWAN PRODUKTIKTIVITI,</w:t>
      </w:r>
      <w:r w:rsidR="006C574C">
        <w:rPr>
          <w:rFonts w:ascii="Arial" w:hAnsi="Arial" w:cs="Arial"/>
          <w:b/>
          <w:bCs/>
          <w:color w:val="000000" w:themeColor="text1"/>
        </w:rPr>
        <w:t xml:space="preserve"> </w:t>
      </w:r>
      <w:r w:rsidR="00F37DF2">
        <w:rPr>
          <w:rFonts w:ascii="Arial" w:hAnsi="Arial" w:cs="Arial"/>
          <w:b/>
          <w:bCs/>
          <w:color w:val="000000" w:themeColor="text1"/>
        </w:rPr>
        <w:t>MPC PETALING JAYA</w:t>
      </w:r>
    </w:p>
    <w:p w14:paraId="0A6769DD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</w:p>
    <w:p w14:paraId="3C54E694" w14:textId="6B8FA482" w:rsidR="0065198B" w:rsidRPr="00EC2ED7" w:rsidRDefault="00F3383F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OBJEKTIF</w:t>
      </w:r>
      <w:r w:rsidR="0065198B" w:rsidRPr="00EC2ED7">
        <w:rPr>
          <w:rFonts w:ascii="Arial" w:hAnsi="Arial" w:cs="Arial"/>
          <w:b/>
          <w:bCs/>
          <w:color w:val="000000" w:themeColor="text1"/>
        </w:rPr>
        <w:t>:</w:t>
      </w:r>
    </w:p>
    <w:p w14:paraId="173975FD" w14:textId="58A048A6" w:rsidR="00961C0A" w:rsidRPr="00AC27B2" w:rsidRDefault="00961C0A" w:rsidP="00961C0A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ind w:hanging="294"/>
        <w:jc w:val="both"/>
        <w:rPr>
          <w:sz w:val="22"/>
          <w:szCs w:val="22"/>
          <w:lang w:val="en-MY" w:eastAsia="en-MY"/>
        </w:rPr>
      </w:pPr>
      <w:r w:rsidRPr="00AC27B2">
        <w:rPr>
          <w:sz w:val="22"/>
          <w:szCs w:val="22"/>
          <w:lang w:val="en-MY" w:eastAsia="en-MY"/>
        </w:rPr>
        <w:t>Meningkatkan</w:t>
      </w:r>
      <w:r w:rsidR="00004C23">
        <w:rPr>
          <w:sz w:val="22"/>
          <w:szCs w:val="22"/>
          <w:lang w:val="en-MY" w:eastAsia="en-MY"/>
        </w:rPr>
        <w:t xml:space="preserve"> dan menyelaras</w:t>
      </w:r>
      <w:r w:rsidRPr="00AC27B2">
        <w:rPr>
          <w:sz w:val="22"/>
          <w:szCs w:val="22"/>
          <w:lang w:val="en-MY" w:eastAsia="en-MY"/>
        </w:rPr>
        <w:t xml:space="preserve"> kefahaman </w:t>
      </w:r>
      <w:r>
        <w:rPr>
          <w:sz w:val="22"/>
          <w:szCs w:val="22"/>
          <w:lang w:val="en-MY" w:eastAsia="en-MY"/>
        </w:rPr>
        <w:t xml:space="preserve">yang sama bagi </w:t>
      </w:r>
      <w:r w:rsidR="006C574C">
        <w:rPr>
          <w:sz w:val="22"/>
          <w:szCs w:val="22"/>
          <w:lang w:val="en-MY" w:eastAsia="en-MY"/>
        </w:rPr>
        <w:t>kriteria terbaru sektor Pe</w:t>
      </w:r>
      <w:r w:rsidR="00294420">
        <w:rPr>
          <w:sz w:val="22"/>
          <w:szCs w:val="22"/>
          <w:lang w:val="en-MY" w:eastAsia="en-MY"/>
        </w:rPr>
        <w:t>mbuatan</w:t>
      </w:r>
      <w:r w:rsidR="006C574C">
        <w:rPr>
          <w:sz w:val="22"/>
          <w:szCs w:val="22"/>
          <w:lang w:val="en-MY" w:eastAsia="en-MY"/>
        </w:rPr>
        <w:t xml:space="preserve"> (M</w:t>
      </w:r>
      <w:r w:rsidR="00EF6107">
        <w:rPr>
          <w:sz w:val="22"/>
          <w:szCs w:val="22"/>
          <w:lang w:val="en-MY" w:eastAsia="en-MY"/>
        </w:rPr>
        <w:t xml:space="preserve">FG) dan Perkhidmatan </w:t>
      </w:r>
      <w:r w:rsidR="00492C05">
        <w:rPr>
          <w:sz w:val="22"/>
          <w:szCs w:val="22"/>
          <w:lang w:val="en-MY" w:eastAsia="en-MY"/>
        </w:rPr>
        <w:t>b</w:t>
      </w:r>
      <w:r w:rsidR="00EF6107">
        <w:rPr>
          <w:sz w:val="22"/>
          <w:szCs w:val="22"/>
          <w:lang w:val="en-MY" w:eastAsia="en-MY"/>
        </w:rPr>
        <w:t>erkait</w:t>
      </w:r>
      <w:r w:rsidR="00492C05">
        <w:rPr>
          <w:sz w:val="22"/>
          <w:szCs w:val="22"/>
          <w:lang w:val="en-MY" w:eastAsia="en-MY"/>
        </w:rPr>
        <w:t>an</w:t>
      </w:r>
      <w:r w:rsidR="00EF6107">
        <w:rPr>
          <w:sz w:val="22"/>
          <w:szCs w:val="22"/>
          <w:lang w:val="en-MY" w:eastAsia="en-MY"/>
        </w:rPr>
        <w:t xml:space="preserve"> Pe</w:t>
      </w:r>
      <w:r w:rsidR="009D09BA">
        <w:rPr>
          <w:sz w:val="22"/>
          <w:szCs w:val="22"/>
          <w:lang w:val="en-MY" w:eastAsia="en-MY"/>
        </w:rPr>
        <w:t>mbuatan</w:t>
      </w:r>
      <w:r w:rsidR="00EF6107">
        <w:rPr>
          <w:sz w:val="22"/>
          <w:szCs w:val="22"/>
          <w:lang w:val="en-MY" w:eastAsia="en-MY"/>
        </w:rPr>
        <w:t xml:space="preserve"> (MRS)</w:t>
      </w:r>
      <w:r>
        <w:rPr>
          <w:sz w:val="22"/>
          <w:szCs w:val="22"/>
          <w:lang w:val="en-MY" w:eastAsia="en-MY"/>
        </w:rPr>
        <w:t>.</w:t>
      </w:r>
    </w:p>
    <w:p w14:paraId="316502A6" w14:textId="5AC17F16" w:rsidR="00736616" w:rsidRDefault="00914EE6" w:rsidP="00736616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sz w:val="22"/>
          <w:szCs w:val="22"/>
          <w:lang w:val="en-MY" w:eastAsia="en-MY"/>
        </w:rPr>
      </w:pPr>
      <w:r>
        <w:rPr>
          <w:sz w:val="22"/>
          <w:szCs w:val="22"/>
          <w:lang w:val="en-MY" w:eastAsia="en-MY"/>
        </w:rPr>
        <w:t xml:space="preserve">Menyelaras </w:t>
      </w:r>
      <w:r w:rsidR="00B6437B">
        <w:rPr>
          <w:sz w:val="22"/>
          <w:szCs w:val="22"/>
          <w:lang w:val="en-MY" w:eastAsia="en-MY"/>
        </w:rPr>
        <w:t>P</w:t>
      </w:r>
      <w:r w:rsidR="00961C0A" w:rsidRPr="00004C23">
        <w:rPr>
          <w:sz w:val="22"/>
          <w:szCs w:val="22"/>
          <w:lang w:val="en-MY" w:eastAsia="en-MY"/>
        </w:rPr>
        <w:t xml:space="preserve">elaksanaan Readiness Assessment (RA) Industry4WRD dari segi kriteria dan dimensi I4.0 bagi sektor </w:t>
      </w:r>
      <w:r w:rsidR="000B255B">
        <w:rPr>
          <w:sz w:val="22"/>
          <w:szCs w:val="22"/>
          <w:lang w:val="en-MY" w:eastAsia="en-MY"/>
        </w:rPr>
        <w:t xml:space="preserve">MFG dan </w:t>
      </w:r>
      <w:r w:rsidR="00961C0A" w:rsidRPr="00004C23">
        <w:rPr>
          <w:sz w:val="22"/>
          <w:szCs w:val="22"/>
          <w:lang w:val="en-MY" w:eastAsia="en-MY"/>
        </w:rPr>
        <w:t>MRS.</w:t>
      </w:r>
    </w:p>
    <w:p w14:paraId="13C756E7" w14:textId="2B491123" w:rsidR="00961C0A" w:rsidRPr="00736616" w:rsidRDefault="00CC7409" w:rsidP="00736616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sz w:val="22"/>
          <w:szCs w:val="22"/>
          <w:lang w:val="en-MY" w:eastAsia="en-MY"/>
        </w:rPr>
      </w:pPr>
      <w:r>
        <w:rPr>
          <w:sz w:val="22"/>
          <w:szCs w:val="22"/>
          <w:lang w:val="en-MY" w:eastAsia="en-MY"/>
        </w:rPr>
        <w:t>Memastikan p</w:t>
      </w:r>
      <w:r w:rsidR="00684DF5">
        <w:rPr>
          <w:sz w:val="22"/>
          <w:szCs w:val="22"/>
          <w:lang w:val="en-MY" w:eastAsia="en-MY"/>
        </w:rPr>
        <w:t>emahaman</w:t>
      </w:r>
      <w:r w:rsidR="00961C0A" w:rsidRPr="00736616">
        <w:rPr>
          <w:sz w:val="22"/>
          <w:szCs w:val="22"/>
          <w:lang w:val="en-MY" w:eastAsia="en-MY"/>
        </w:rPr>
        <w:t xml:space="preserve"> badan penilai dan sekretariat lebih mendalam berkaitan dimensi bagi Sektor MRS.</w:t>
      </w:r>
    </w:p>
    <w:p w14:paraId="566A7013" w14:textId="77777777" w:rsidR="0065198B" w:rsidRDefault="0065198B" w:rsidP="0065198B">
      <w:pPr>
        <w:rPr>
          <w:rFonts w:eastAsia="Calibri"/>
          <w:lang w:val="en-MY" w:eastAsia="en-MY"/>
        </w:rPr>
      </w:pPr>
    </w:p>
    <w:p w14:paraId="4C5A70C1" w14:textId="08329D27" w:rsidR="0065198B" w:rsidRPr="00AB3BF3" w:rsidRDefault="00551FA3" w:rsidP="0065198B">
      <w:pPr>
        <w:rPr>
          <w:rFonts w:eastAsia="Calibri"/>
          <w:b/>
          <w:bCs/>
          <w:lang w:val="en-MY" w:eastAsia="en-MY"/>
        </w:rPr>
      </w:pPr>
      <w:r>
        <w:rPr>
          <w:rFonts w:eastAsia="Calibri"/>
          <w:b/>
          <w:bCs/>
          <w:lang w:val="en-MY" w:eastAsia="en-MY"/>
        </w:rPr>
        <w:t>HARI</w:t>
      </w:r>
      <w:r w:rsidR="0065198B" w:rsidRPr="00AB3BF3">
        <w:rPr>
          <w:rFonts w:eastAsia="Calibri"/>
          <w:b/>
          <w:bCs/>
          <w:lang w:val="en-MY" w:eastAsia="en-MY"/>
        </w:rPr>
        <w:t xml:space="preserve"> : </w:t>
      </w:r>
      <w:r w:rsidR="008B457B" w:rsidRPr="00726705">
        <w:rPr>
          <w:rFonts w:eastAsia="Calibri"/>
          <w:b/>
          <w:bCs/>
          <w:lang w:val="en-MY" w:eastAsia="en-MY"/>
        </w:rPr>
        <w:t xml:space="preserve">18 </w:t>
      </w:r>
      <w:r w:rsidR="00726705" w:rsidRPr="00726705">
        <w:rPr>
          <w:rFonts w:eastAsia="Calibri"/>
          <w:b/>
          <w:bCs/>
          <w:lang w:val="en-MY" w:eastAsia="en-MY"/>
        </w:rPr>
        <w:t xml:space="preserve">OKTOBER </w:t>
      </w:r>
      <w:r w:rsidR="0026515E" w:rsidRPr="00726705">
        <w:rPr>
          <w:rFonts w:eastAsia="Calibri"/>
          <w:b/>
          <w:bCs/>
          <w:lang w:val="en-MY" w:eastAsia="en-MY"/>
        </w:rPr>
        <w:t>2022</w:t>
      </w:r>
      <w:r w:rsidR="00F66775" w:rsidRPr="00726705">
        <w:rPr>
          <w:rFonts w:eastAsia="Calibri"/>
          <w:b/>
          <w:bCs/>
          <w:lang w:val="en-MY" w:eastAsia="en-MY"/>
        </w:rPr>
        <w:t xml:space="preserve"> (</w:t>
      </w:r>
      <w:r w:rsidR="00726705" w:rsidRPr="00726705">
        <w:rPr>
          <w:rFonts w:eastAsia="Calibri"/>
          <w:b/>
          <w:bCs/>
          <w:lang w:val="en-MY" w:eastAsia="en-MY"/>
        </w:rPr>
        <w:t>SELASA</w:t>
      </w:r>
      <w:r w:rsidR="00F66775" w:rsidRPr="00726705">
        <w:rPr>
          <w:rFonts w:eastAsia="Calibri"/>
          <w:b/>
          <w:bCs/>
          <w:lang w:val="en-MY" w:eastAsia="en-MY"/>
        </w:rPr>
        <w:t>)</w:t>
      </w:r>
    </w:p>
    <w:p w14:paraId="44A46C83" w14:textId="77777777" w:rsidR="0065198B" w:rsidRDefault="0065198B" w:rsidP="0065198B">
      <w:pPr>
        <w:rPr>
          <w:rFonts w:eastAsia="Calibri"/>
          <w:lang w:val="en-MY" w:eastAsia="en-MY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65198B" w:rsidRPr="00911924" w14:paraId="2B66A64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2E3B39B" w14:textId="09536875" w:rsidR="0065198B" w:rsidRPr="00911924" w:rsidRDefault="00551FA3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b/>
                <w:bCs/>
                <w:color w:val="000000" w:themeColor="text1"/>
                <w:kern w:val="24"/>
              </w:rPr>
              <w:t>Masa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46E2F3B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</w:rPr>
              <w:t>Program</w:t>
            </w:r>
          </w:p>
        </w:tc>
      </w:tr>
      <w:tr w:rsidR="0065198B" w:rsidRPr="00911924" w14:paraId="5EBDE17A" w14:textId="77777777" w:rsidTr="0065198B">
        <w:trPr>
          <w:trHeight w:val="317"/>
          <w:jc w:val="center"/>
        </w:trPr>
        <w:tc>
          <w:tcPr>
            <w:tcW w:w="1696" w:type="dxa"/>
            <w:vAlign w:val="center"/>
          </w:tcPr>
          <w:p w14:paraId="1C05D394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8.30am</w:t>
            </w:r>
          </w:p>
        </w:tc>
        <w:tc>
          <w:tcPr>
            <w:tcW w:w="7377" w:type="dxa"/>
            <w:vAlign w:val="center"/>
          </w:tcPr>
          <w:p w14:paraId="50DAB172" w14:textId="57198919" w:rsidR="0065198B" w:rsidRPr="00911924" w:rsidRDefault="00EF4CB4" w:rsidP="00294420">
            <w:pPr>
              <w:spacing w:line="360" w:lineRule="auto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Ketibaan dan Pendaftaran</w:t>
            </w:r>
          </w:p>
        </w:tc>
      </w:tr>
      <w:tr w:rsidR="0065198B" w:rsidRPr="00911924" w14:paraId="77991B6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57FFB42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7C34D445" w14:textId="77777777" w:rsidR="00294420" w:rsidRDefault="0079492B" w:rsidP="00294420">
            <w:r>
              <w:t>Pembukaan</w:t>
            </w:r>
            <w:r w:rsidR="00DF07D7">
              <w:t xml:space="preserve"> oleh</w:t>
            </w:r>
            <w:r w:rsidR="00294420">
              <w:t>:</w:t>
            </w:r>
          </w:p>
          <w:p w14:paraId="4CC964E2" w14:textId="5AF88279" w:rsidR="0065198B" w:rsidRPr="00294420" w:rsidRDefault="00DF07D7" w:rsidP="00294420">
            <w:pPr>
              <w:rPr>
                <w:b/>
                <w:bCs/>
              </w:rPr>
            </w:pPr>
            <w:r w:rsidRPr="00294420">
              <w:rPr>
                <w:b/>
                <w:bCs/>
              </w:rPr>
              <w:t>YBrs</w:t>
            </w:r>
            <w:r w:rsidR="00726705" w:rsidRPr="00294420">
              <w:rPr>
                <w:b/>
                <w:bCs/>
              </w:rPr>
              <w:t>.</w:t>
            </w:r>
            <w:r w:rsidRPr="00294420">
              <w:rPr>
                <w:b/>
                <w:bCs/>
              </w:rPr>
              <w:t xml:space="preserve"> </w:t>
            </w:r>
            <w:r w:rsidR="00EB7935">
              <w:rPr>
                <w:b/>
                <w:bCs/>
              </w:rPr>
              <w:t xml:space="preserve">Dr. </w:t>
            </w:r>
            <w:r w:rsidRPr="00294420">
              <w:rPr>
                <w:b/>
                <w:bCs/>
              </w:rPr>
              <w:t>Mohamad Norjayadi Tamam</w:t>
            </w:r>
          </w:p>
          <w:p w14:paraId="005183C3" w14:textId="71B5F3A0" w:rsidR="00DF07D7" w:rsidRDefault="00DF07D7" w:rsidP="00294420">
            <w:r>
              <w:t>Pengarah</w:t>
            </w:r>
            <w:r w:rsidR="00881D71">
              <w:t xml:space="preserve"> Bahagian PCD</w:t>
            </w:r>
          </w:p>
          <w:p w14:paraId="78C8CAE2" w14:textId="77777777" w:rsidR="00881D71" w:rsidRDefault="00881D71" w:rsidP="00294420">
            <w:r>
              <w:t>Perbadanan Produktiviti Malaysia (MPC)</w:t>
            </w:r>
          </w:p>
          <w:p w14:paraId="09D6E913" w14:textId="66377678" w:rsidR="00D97781" w:rsidRPr="00911924" w:rsidRDefault="00D97781" w:rsidP="00294420"/>
        </w:tc>
      </w:tr>
      <w:tr w:rsidR="0065198B" w:rsidRPr="00911924" w14:paraId="6348FE5B" w14:textId="77777777" w:rsidTr="00D57799">
        <w:trPr>
          <w:trHeight w:val="924"/>
          <w:jc w:val="center"/>
        </w:trPr>
        <w:tc>
          <w:tcPr>
            <w:tcW w:w="1696" w:type="dxa"/>
            <w:vAlign w:val="center"/>
          </w:tcPr>
          <w:p w14:paraId="3AB4B38B" w14:textId="160E1F0A" w:rsidR="0065198B" w:rsidRPr="00911924" w:rsidRDefault="008E3486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45</w:t>
            </w:r>
            <w:r w:rsidR="0065198B">
              <w:rPr>
                <w:color w:val="000000" w:themeColor="text1"/>
                <w:kern w:val="24"/>
              </w:rPr>
              <w:t>am</w:t>
            </w:r>
          </w:p>
        </w:tc>
        <w:tc>
          <w:tcPr>
            <w:tcW w:w="7377" w:type="dxa"/>
            <w:vAlign w:val="center"/>
          </w:tcPr>
          <w:p w14:paraId="09E58023" w14:textId="68199D71" w:rsidR="002243B8" w:rsidRDefault="002243B8" w:rsidP="00294420">
            <w:pPr>
              <w:rPr>
                <w:bCs/>
              </w:rPr>
            </w:pPr>
            <w:r>
              <w:t>Taklimat G</w:t>
            </w:r>
            <w:r w:rsidRPr="003E3A91">
              <w:rPr>
                <w:bCs/>
              </w:rPr>
              <w:t xml:space="preserve">aris </w:t>
            </w:r>
            <w:r>
              <w:rPr>
                <w:bCs/>
              </w:rPr>
              <w:t>P</w:t>
            </w:r>
            <w:r w:rsidRPr="003E3A91">
              <w:rPr>
                <w:bCs/>
              </w:rPr>
              <w:t xml:space="preserve">anduan </w:t>
            </w:r>
            <w:r>
              <w:rPr>
                <w:bCs/>
              </w:rPr>
              <w:t>B</w:t>
            </w:r>
            <w:r w:rsidRPr="003E3A91">
              <w:rPr>
                <w:bCs/>
              </w:rPr>
              <w:t xml:space="preserve">aharu bagi </w:t>
            </w:r>
            <w:r>
              <w:rPr>
                <w:bCs/>
              </w:rPr>
              <w:t>S</w:t>
            </w:r>
            <w:r w:rsidRPr="003E3A91">
              <w:rPr>
                <w:bCs/>
              </w:rPr>
              <w:t xml:space="preserve">ektor </w:t>
            </w:r>
            <w:r>
              <w:rPr>
                <w:bCs/>
              </w:rPr>
              <w:t>P</w:t>
            </w:r>
            <w:r w:rsidRPr="003E3A91">
              <w:rPr>
                <w:bCs/>
              </w:rPr>
              <w:t>e</w:t>
            </w:r>
            <w:r w:rsidR="00607048">
              <w:rPr>
                <w:bCs/>
              </w:rPr>
              <w:t xml:space="preserve">mbuatan </w:t>
            </w:r>
            <w:r>
              <w:rPr>
                <w:bCs/>
              </w:rPr>
              <w:t>(MFG)</w:t>
            </w:r>
            <w:r w:rsidRPr="003E3A91">
              <w:rPr>
                <w:bCs/>
              </w:rPr>
              <w:t xml:space="preserve"> dan </w:t>
            </w:r>
            <w:r>
              <w:rPr>
                <w:bCs/>
              </w:rPr>
              <w:t>P</w:t>
            </w:r>
            <w:r w:rsidRPr="003E3A91">
              <w:rPr>
                <w:bCs/>
              </w:rPr>
              <w:t xml:space="preserve">erkhidmatan </w:t>
            </w:r>
            <w:r w:rsidR="00E403C9">
              <w:rPr>
                <w:bCs/>
              </w:rPr>
              <w:t>b</w:t>
            </w:r>
            <w:r w:rsidRPr="003E3A91">
              <w:rPr>
                <w:bCs/>
              </w:rPr>
              <w:t>erkait</w:t>
            </w:r>
            <w:r w:rsidR="00E403C9">
              <w:rPr>
                <w:bCs/>
              </w:rPr>
              <w:t>an</w:t>
            </w:r>
            <w:r w:rsidRPr="003E3A91">
              <w:rPr>
                <w:bCs/>
              </w:rPr>
              <w:t xml:space="preserve"> </w:t>
            </w:r>
            <w:r>
              <w:rPr>
                <w:bCs/>
              </w:rPr>
              <w:t>P</w:t>
            </w:r>
            <w:r w:rsidRPr="003E3A91">
              <w:rPr>
                <w:bCs/>
              </w:rPr>
              <w:t>embuatan (</w:t>
            </w:r>
            <w:r>
              <w:rPr>
                <w:bCs/>
              </w:rPr>
              <w:t>MRS</w:t>
            </w:r>
            <w:r w:rsidRPr="003E3A91">
              <w:rPr>
                <w:bCs/>
              </w:rPr>
              <w:t xml:space="preserve">) dibawah </w:t>
            </w:r>
            <w:r>
              <w:rPr>
                <w:bCs/>
              </w:rPr>
              <w:t>I</w:t>
            </w:r>
            <w:r w:rsidRPr="003E3A91">
              <w:rPr>
                <w:bCs/>
              </w:rPr>
              <w:t>ndustry4</w:t>
            </w:r>
            <w:r>
              <w:rPr>
                <w:bCs/>
              </w:rPr>
              <w:t>WRD oleh:</w:t>
            </w:r>
          </w:p>
          <w:p w14:paraId="3FE93C77" w14:textId="71C17466" w:rsidR="00A16F51" w:rsidRPr="00294420" w:rsidRDefault="002243B8" w:rsidP="00294420">
            <w:pPr>
              <w:rPr>
                <w:b/>
              </w:rPr>
            </w:pPr>
            <w:r w:rsidRPr="00294420">
              <w:rPr>
                <w:b/>
              </w:rPr>
              <w:t>Ir Susana Binti Kamarrudin</w:t>
            </w:r>
          </w:p>
          <w:p w14:paraId="0CA30D07" w14:textId="77777777" w:rsidR="002C3DB6" w:rsidRDefault="002243B8" w:rsidP="00294420">
            <w:pPr>
              <w:rPr>
                <w:bCs/>
              </w:rPr>
            </w:pPr>
            <w:r>
              <w:rPr>
                <w:bCs/>
              </w:rPr>
              <w:t>SIRIM Berhad</w:t>
            </w:r>
          </w:p>
          <w:p w14:paraId="4158AC7E" w14:textId="658724FE" w:rsidR="00D97781" w:rsidRPr="00D57799" w:rsidRDefault="00D97781" w:rsidP="00294420">
            <w:pPr>
              <w:rPr>
                <w:rFonts w:eastAsia="PMingLiU"/>
                <w:lang w:val="en-GB"/>
              </w:rPr>
            </w:pPr>
          </w:p>
        </w:tc>
      </w:tr>
      <w:tr w:rsidR="0065198B" w:rsidRPr="00911924" w14:paraId="627727C9" w14:textId="77777777" w:rsidTr="0065198B">
        <w:trPr>
          <w:jc w:val="center"/>
        </w:trPr>
        <w:tc>
          <w:tcPr>
            <w:tcW w:w="1696" w:type="dxa"/>
            <w:vAlign w:val="center"/>
          </w:tcPr>
          <w:p w14:paraId="0252C560" w14:textId="16C15B6E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</w:t>
            </w:r>
            <w:r w:rsidR="006A1369">
              <w:rPr>
                <w:rFonts w:eastAsia="Calibri"/>
                <w:lang w:val="en-MY" w:eastAsia="en-MY"/>
              </w:rPr>
              <w:t>1</w:t>
            </w:r>
            <w:r>
              <w:rPr>
                <w:rFonts w:eastAsia="Calibri"/>
                <w:lang w:val="en-MY" w:eastAsia="en-MY"/>
              </w:rPr>
              <w:t>.</w:t>
            </w:r>
            <w:r w:rsidR="006A1369">
              <w:rPr>
                <w:rFonts w:eastAsia="Calibri"/>
                <w:lang w:val="en-MY" w:eastAsia="en-MY"/>
              </w:rPr>
              <w:t>45</w:t>
            </w:r>
            <w:r>
              <w:rPr>
                <w:rFonts w:eastAsia="Calibri"/>
                <w:lang w:val="en-MY" w:eastAsia="en-MY"/>
              </w:rPr>
              <w:t>am</w:t>
            </w:r>
          </w:p>
        </w:tc>
        <w:tc>
          <w:tcPr>
            <w:tcW w:w="7377" w:type="dxa"/>
            <w:vAlign w:val="center"/>
          </w:tcPr>
          <w:p w14:paraId="3C6A9EF6" w14:textId="4EAE8807" w:rsidR="0065198B" w:rsidRPr="00911924" w:rsidRDefault="00CA06F8" w:rsidP="00294420">
            <w:pPr>
              <w:spacing w:line="360" w:lineRule="auto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 xml:space="preserve">Sesi Soal Jawab </w:t>
            </w:r>
          </w:p>
        </w:tc>
      </w:tr>
      <w:tr w:rsidR="0065198B" w:rsidRPr="00911924" w14:paraId="7FF1E40D" w14:textId="77777777" w:rsidTr="0065198B">
        <w:trPr>
          <w:trHeight w:val="511"/>
          <w:jc w:val="center"/>
        </w:trPr>
        <w:tc>
          <w:tcPr>
            <w:tcW w:w="1696" w:type="dxa"/>
            <w:vAlign w:val="center"/>
          </w:tcPr>
          <w:p w14:paraId="103E31F3" w14:textId="07A2B263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1</w:t>
            </w:r>
            <w:r w:rsidR="00CA06F8">
              <w:rPr>
                <w:color w:val="000000" w:themeColor="text1"/>
                <w:kern w:val="24"/>
              </w:rPr>
              <w:t>2</w:t>
            </w:r>
            <w:r>
              <w:rPr>
                <w:color w:val="000000" w:themeColor="text1"/>
                <w:kern w:val="24"/>
              </w:rPr>
              <w:t>.15</w:t>
            </w:r>
            <w:r w:rsidR="00CA06F8">
              <w:rPr>
                <w:color w:val="000000" w:themeColor="text1"/>
                <w:kern w:val="24"/>
              </w:rPr>
              <w:t>p</w:t>
            </w:r>
            <w:r>
              <w:rPr>
                <w:color w:val="000000" w:themeColor="text1"/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5CA9163C" w14:textId="77777777" w:rsidR="0065198B" w:rsidRDefault="00CA06F8" w:rsidP="00294420">
            <w:pPr>
              <w:contextualSpacing/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Kesimpulan dan Penutup oleh:</w:t>
            </w:r>
          </w:p>
          <w:p w14:paraId="6407F846" w14:textId="77777777" w:rsidR="00CA06F8" w:rsidRPr="00294420" w:rsidRDefault="00CA06F8" w:rsidP="00294420">
            <w:pPr>
              <w:contextualSpacing/>
              <w:rPr>
                <w:rFonts w:eastAsia="Calibri"/>
                <w:b/>
                <w:bCs/>
                <w:color w:val="000000"/>
              </w:rPr>
            </w:pPr>
            <w:r w:rsidRPr="00294420">
              <w:rPr>
                <w:rFonts w:eastAsia="Calibri"/>
                <w:b/>
                <w:bCs/>
                <w:color w:val="000000"/>
              </w:rPr>
              <w:t>Puan Safniwati Jasri</w:t>
            </w:r>
          </w:p>
          <w:p w14:paraId="531033F9" w14:textId="77777777" w:rsidR="00CA06F8" w:rsidRDefault="00EA23CF" w:rsidP="00294420">
            <w:pPr>
              <w:contextualSpacing/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Timbalan Pengarah</w:t>
            </w:r>
          </w:p>
          <w:p w14:paraId="5AA776D8" w14:textId="77777777" w:rsidR="00EA23CF" w:rsidRDefault="00EA23CF" w:rsidP="00294420">
            <w:pPr>
              <w:contextualSpacing/>
            </w:pPr>
            <w:r>
              <w:t>Perbadanan Produktiviti Malaysia (MPC)</w:t>
            </w:r>
          </w:p>
          <w:p w14:paraId="268A5871" w14:textId="6B313ABE" w:rsidR="00D97781" w:rsidRPr="00911924" w:rsidRDefault="00D97781" w:rsidP="00294420">
            <w:pPr>
              <w:contextualSpacing/>
              <w:rPr>
                <w:rFonts w:eastAsia="Calibri"/>
                <w:color w:val="000000"/>
              </w:rPr>
            </w:pPr>
          </w:p>
        </w:tc>
      </w:tr>
      <w:tr w:rsidR="0065198B" w:rsidRPr="00911924" w14:paraId="297E148A" w14:textId="77777777" w:rsidTr="0065198B">
        <w:trPr>
          <w:jc w:val="center"/>
        </w:trPr>
        <w:tc>
          <w:tcPr>
            <w:tcW w:w="1696" w:type="dxa"/>
            <w:vAlign w:val="center"/>
          </w:tcPr>
          <w:p w14:paraId="1667C3B9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.00pm</w:t>
            </w:r>
          </w:p>
        </w:tc>
        <w:tc>
          <w:tcPr>
            <w:tcW w:w="7377" w:type="dxa"/>
            <w:vAlign w:val="center"/>
          </w:tcPr>
          <w:p w14:paraId="11302549" w14:textId="36F75D58" w:rsidR="0065198B" w:rsidRPr="00375BF7" w:rsidRDefault="00400146" w:rsidP="00294420">
            <w:pPr>
              <w:spacing w:line="360" w:lineRule="auto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Makan Tengahari dan Bersurai</w:t>
            </w:r>
          </w:p>
        </w:tc>
      </w:tr>
    </w:tbl>
    <w:p w14:paraId="08A8B2A6" w14:textId="77777777" w:rsidR="00A85EAD" w:rsidRDefault="00A85EAD" w:rsidP="0065198B">
      <w:pPr>
        <w:rPr>
          <w:rFonts w:eastAsia="Calibri"/>
          <w:b/>
          <w:bCs/>
          <w:lang w:val="en-MY" w:eastAsia="en-MY"/>
        </w:rPr>
      </w:pPr>
    </w:p>
    <w:p w14:paraId="6762BFB3" w14:textId="6E574607" w:rsidR="007C3506" w:rsidRDefault="007C3506" w:rsidP="0065198B">
      <w:pPr>
        <w:rPr>
          <w:rFonts w:eastAsia="Calibri"/>
          <w:b/>
          <w:bCs/>
          <w:lang w:val="en-MY" w:eastAsia="en-MY"/>
        </w:rPr>
      </w:pPr>
    </w:p>
    <w:p w14:paraId="25267281" w14:textId="4F03915C" w:rsidR="00094C86" w:rsidRDefault="00094C86" w:rsidP="0065198B">
      <w:pPr>
        <w:rPr>
          <w:rFonts w:eastAsia="Calibri"/>
          <w:b/>
          <w:bCs/>
          <w:lang w:val="en-MY" w:eastAsia="en-MY"/>
        </w:rPr>
      </w:pPr>
    </w:p>
    <w:p w14:paraId="635B0DC8" w14:textId="6CFF261E" w:rsidR="00094C86" w:rsidRDefault="00094C86" w:rsidP="0065198B">
      <w:pPr>
        <w:rPr>
          <w:rFonts w:eastAsia="Calibri"/>
          <w:b/>
          <w:bCs/>
          <w:lang w:val="en-MY" w:eastAsia="en-MY"/>
        </w:rPr>
      </w:pPr>
    </w:p>
    <w:p w14:paraId="13663281" w14:textId="52AC3E07" w:rsidR="00400146" w:rsidRDefault="00400146" w:rsidP="0065198B">
      <w:pPr>
        <w:rPr>
          <w:rFonts w:eastAsia="Calibri"/>
          <w:b/>
          <w:bCs/>
          <w:lang w:val="en-MY" w:eastAsia="en-MY"/>
        </w:rPr>
      </w:pPr>
    </w:p>
    <w:p w14:paraId="34D4711A" w14:textId="77777777" w:rsidR="00400146" w:rsidRDefault="00400146" w:rsidP="0065198B">
      <w:pPr>
        <w:rPr>
          <w:rFonts w:eastAsia="Calibri"/>
          <w:b/>
          <w:bCs/>
          <w:lang w:val="en-MY" w:eastAsia="en-MY"/>
        </w:rPr>
      </w:pPr>
    </w:p>
    <w:p w14:paraId="43ABCF69" w14:textId="4BCC7427" w:rsidR="00405747" w:rsidRPr="00AC27B2" w:rsidRDefault="00405747" w:rsidP="00405747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I</w:t>
      </w:r>
    </w:p>
    <w:p w14:paraId="150E7EDD" w14:textId="77777777" w:rsidR="00FB4964" w:rsidRPr="00AC27B2" w:rsidRDefault="00FB4964" w:rsidP="00405747">
      <w:pPr>
        <w:jc w:val="right"/>
        <w:rPr>
          <w:i/>
          <w:iCs/>
          <w:sz w:val="22"/>
          <w:szCs w:val="22"/>
        </w:rPr>
      </w:pPr>
    </w:p>
    <w:p w14:paraId="397800E9" w14:textId="7C0AC170" w:rsidR="00405747" w:rsidRPr="0024609F" w:rsidRDefault="00405747" w:rsidP="00405747">
      <w:pPr>
        <w:jc w:val="center"/>
        <w:rPr>
          <w:b/>
          <w:bCs/>
          <w:sz w:val="22"/>
          <w:szCs w:val="22"/>
          <w:u w:val="single"/>
        </w:rPr>
      </w:pPr>
      <w:r w:rsidRPr="0024609F">
        <w:rPr>
          <w:b/>
          <w:bCs/>
          <w:sz w:val="22"/>
          <w:szCs w:val="22"/>
          <w:u w:val="single"/>
        </w:rPr>
        <w:t>Anggaran Perbelanjaan</w:t>
      </w:r>
    </w:p>
    <w:p w14:paraId="5D004463" w14:textId="77777777" w:rsidR="00405747" w:rsidRPr="00AC27B2" w:rsidRDefault="00405747" w:rsidP="00226480">
      <w:pPr>
        <w:rPr>
          <w:sz w:val="22"/>
          <w:szCs w:val="22"/>
        </w:rPr>
      </w:pPr>
    </w:p>
    <w:p w14:paraId="1EDD521E" w14:textId="293A4FC1" w:rsidR="00405747" w:rsidRPr="00AC27B2" w:rsidRDefault="00405747" w:rsidP="00405747">
      <w:pPr>
        <w:pStyle w:val="BodyText"/>
        <w:rPr>
          <w:b/>
        </w:rPr>
      </w:pPr>
    </w:p>
    <w:p w14:paraId="3D126279" w14:textId="12033B26" w:rsidR="00405747" w:rsidRPr="00AC27B2" w:rsidRDefault="00405747" w:rsidP="004973E6">
      <w:pPr>
        <w:pStyle w:val="BodyText"/>
        <w:rPr>
          <w:b/>
        </w:rPr>
      </w:pPr>
      <w:r w:rsidRPr="00AC27B2">
        <w:rPr>
          <w:b/>
        </w:rPr>
        <w:t xml:space="preserve">Kos </w:t>
      </w:r>
      <w:r w:rsidR="00597AD5" w:rsidRPr="00AC27B2">
        <w:rPr>
          <w:b/>
        </w:rPr>
        <w:t xml:space="preserve">Perbelanjaan </w:t>
      </w:r>
      <w:r w:rsidR="004973E6" w:rsidRPr="00AC27B2">
        <w:rPr>
          <w:b/>
        </w:rPr>
        <w:t>per</w:t>
      </w:r>
      <w:r w:rsidR="00597AD5" w:rsidRPr="00AC27B2">
        <w:rPr>
          <w:b/>
        </w:rPr>
        <w:t xml:space="preserve">laksanaan secara </w:t>
      </w:r>
      <w:r w:rsidR="004973E6" w:rsidRPr="00AC27B2">
        <w:rPr>
          <w:b/>
        </w:rPr>
        <w:t>f</w:t>
      </w:r>
      <w:r w:rsidR="00A86DA1" w:rsidRPr="00AC27B2">
        <w:rPr>
          <w:b/>
        </w:rPr>
        <w:t>izikal</w:t>
      </w:r>
      <w:r w:rsidR="004973E6" w:rsidRPr="00AC27B2">
        <w:rPr>
          <w:b/>
        </w:rPr>
        <w:t>.</w:t>
      </w:r>
    </w:p>
    <w:p w14:paraId="0D5BBD74" w14:textId="77777777" w:rsidR="00597AD5" w:rsidRPr="00AC27B2" w:rsidRDefault="00597AD5" w:rsidP="00405747">
      <w:pPr>
        <w:pStyle w:val="BodyText"/>
        <w:rPr>
          <w:b/>
        </w:rPr>
      </w:pPr>
    </w:p>
    <w:p w14:paraId="2BA400F2" w14:textId="4C0A781E" w:rsidR="00405747" w:rsidRPr="00AC27B2" w:rsidRDefault="00405747" w:rsidP="00405747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  <w:r w:rsidRPr="00AC27B2">
        <w:rPr>
          <w:sz w:val="22"/>
          <w:szCs w:val="22"/>
        </w:rPr>
        <w:t>Keseluruhan</w:t>
      </w:r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anggaran</w:t>
      </w:r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yang</w:t>
      </w:r>
      <w:r w:rsidRPr="00AC27B2">
        <w:rPr>
          <w:spacing w:val="-12"/>
          <w:sz w:val="22"/>
          <w:szCs w:val="22"/>
        </w:rPr>
        <w:t xml:space="preserve"> </w:t>
      </w:r>
      <w:r w:rsidRPr="00AC27B2">
        <w:rPr>
          <w:sz w:val="22"/>
          <w:szCs w:val="22"/>
        </w:rPr>
        <w:t>terlibat</w:t>
      </w:r>
      <w:r w:rsidRPr="00AC27B2">
        <w:rPr>
          <w:spacing w:val="-11"/>
          <w:sz w:val="22"/>
          <w:szCs w:val="22"/>
        </w:rPr>
        <w:t xml:space="preserve"> </w:t>
      </w:r>
      <w:r w:rsidRPr="00AC27B2">
        <w:rPr>
          <w:sz w:val="22"/>
          <w:szCs w:val="22"/>
        </w:rPr>
        <w:t>adalah</w:t>
      </w:r>
      <w:r w:rsidRPr="00AC27B2">
        <w:rPr>
          <w:spacing w:val="-12"/>
          <w:sz w:val="22"/>
          <w:szCs w:val="22"/>
        </w:rPr>
        <w:t xml:space="preserve"> </w:t>
      </w:r>
      <w:r w:rsidRPr="00AC27B2">
        <w:rPr>
          <w:sz w:val="22"/>
          <w:szCs w:val="22"/>
        </w:rPr>
        <w:t>sebanyak</w:t>
      </w:r>
      <w:r w:rsidRPr="00AC27B2">
        <w:rPr>
          <w:spacing w:val="-6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RM</w:t>
      </w:r>
      <w:r w:rsidRPr="00AC27B2">
        <w:rPr>
          <w:b/>
          <w:spacing w:val="-13"/>
          <w:sz w:val="22"/>
          <w:szCs w:val="22"/>
        </w:rPr>
        <w:t xml:space="preserve"> </w:t>
      </w:r>
      <w:r w:rsidR="00C06E23">
        <w:rPr>
          <w:b/>
          <w:spacing w:val="-13"/>
          <w:sz w:val="22"/>
          <w:szCs w:val="22"/>
        </w:rPr>
        <w:t>5</w:t>
      </w:r>
      <w:r w:rsidR="0045151F" w:rsidRPr="008B457B">
        <w:rPr>
          <w:b/>
          <w:sz w:val="22"/>
          <w:szCs w:val="22"/>
        </w:rPr>
        <w:t>,</w:t>
      </w:r>
      <w:r w:rsidR="00C06E23">
        <w:rPr>
          <w:b/>
          <w:sz w:val="22"/>
          <w:szCs w:val="22"/>
        </w:rPr>
        <w:t>9</w:t>
      </w:r>
      <w:r w:rsidR="00C873A5" w:rsidRPr="008B457B">
        <w:rPr>
          <w:b/>
          <w:sz w:val="22"/>
          <w:szCs w:val="22"/>
        </w:rPr>
        <w:t>00</w:t>
      </w:r>
      <w:r w:rsidRPr="008B457B">
        <w:rPr>
          <w:b/>
          <w:sz w:val="22"/>
          <w:szCs w:val="22"/>
        </w:rPr>
        <w:t>.00</w:t>
      </w:r>
      <w:r w:rsidRPr="008B457B">
        <w:rPr>
          <w:b/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d</w:t>
      </w:r>
      <w:r w:rsidR="0010513B" w:rsidRPr="00AC27B2">
        <w:rPr>
          <w:sz w:val="22"/>
          <w:szCs w:val="22"/>
        </w:rPr>
        <w:t xml:space="preserve">an </w:t>
      </w:r>
      <w:r w:rsidRPr="00AC27B2">
        <w:rPr>
          <w:sz w:val="22"/>
          <w:szCs w:val="22"/>
        </w:rPr>
        <w:t>pecahan</w:t>
      </w:r>
      <w:r w:rsidRPr="00AC27B2">
        <w:rPr>
          <w:spacing w:val="-1"/>
          <w:sz w:val="22"/>
          <w:szCs w:val="22"/>
        </w:rPr>
        <w:t xml:space="preserve"> </w:t>
      </w:r>
      <w:r w:rsidRPr="00AC27B2">
        <w:rPr>
          <w:sz w:val="22"/>
          <w:szCs w:val="22"/>
        </w:rPr>
        <w:t>kos adalah seperti</w:t>
      </w:r>
      <w:r w:rsidRPr="00AC27B2">
        <w:rPr>
          <w:spacing w:val="10"/>
          <w:sz w:val="22"/>
          <w:szCs w:val="22"/>
        </w:rPr>
        <w:t xml:space="preserve"> </w:t>
      </w:r>
      <w:r w:rsidRPr="00AC27B2">
        <w:rPr>
          <w:sz w:val="22"/>
          <w:szCs w:val="22"/>
        </w:rPr>
        <w:t>berikut:</w:t>
      </w:r>
    </w:p>
    <w:p w14:paraId="4DC518A8" w14:textId="77777777" w:rsidR="00405747" w:rsidRPr="00AC27B2" w:rsidRDefault="00405747" w:rsidP="00405747">
      <w:pPr>
        <w:pStyle w:val="BodyText"/>
      </w:pPr>
    </w:p>
    <w:tbl>
      <w:tblPr>
        <w:tblW w:w="9232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3982"/>
        <w:gridCol w:w="992"/>
        <w:gridCol w:w="1003"/>
        <w:gridCol w:w="1212"/>
        <w:gridCol w:w="1481"/>
      </w:tblGrid>
      <w:tr w:rsidR="00555F03" w:rsidRPr="00AC27B2" w14:paraId="68A03E77" w14:textId="77777777" w:rsidTr="00555F03">
        <w:trPr>
          <w:trHeight w:val="582"/>
        </w:trPr>
        <w:tc>
          <w:tcPr>
            <w:tcW w:w="562" w:type="dxa"/>
            <w:shd w:val="clear" w:color="auto" w:fill="BFBFBF" w:themeFill="background1" w:themeFillShade="BF"/>
          </w:tcPr>
          <w:p w14:paraId="1D4FCF95" w14:textId="77777777" w:rsidR="00555F03" w:rsidRPr="00AC27B2" w:rsidRDefault="00555F03" w:rsidP="003616C6">
            <w:pPr>
              <w:pStyle w:val="TableParagraph"/>
              <w:spacing w:before="154"/>
              <w:ind w:right="116"/>
              <w:jc w:val="right"/>
              <w:rPr>
                <w:b/>
              </w:rPr>
            </w:pPr>
            <w:r w:rsidRPr="00AC27B2">
              <w:rPr>
                <w:b/>
              </w:rPr>
              <w:t>Bil</w:t>
            </w:r>
          </w:p>
        </w:tc>
        <w:tc>
          <w:tcPr>
            <w:tcW w:w="3982" w:type="dxa"/>
            <w:shd w:val="clear" w:color="auto" w:fill="BFBFBF" w:themeFill="background1" w:themeFillShade="BF"/>
          </w:tcPr>
          <w:p w14:paraId="19DB45D9" w14:textId="77777777" w:rsidR="00555F03" w:rsidRPr="00AC27B2" w:rsidRDefault="00555F03" w:rsidP="003616C6">
            <w:pPr>
              <w:pStyle w:val="TableParagraph"/>
              <w:spacing w:before="154"/>
              <w:ind w:left="1470"/>
              <w:rPr>
                <w:b/>
              </w:rPr>
            </w:pPr>
            <w:r w:rsidRPr="00AC27B2">
              <w:rPr>
                <w:b/>
              </w:rPr>
              <w:t>Aktiviti</w:t>
            </w:r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r w:rsidRPr="00AC27B2">
              <w:rPr>
                <w:b/>
              </w:rPr>
              <w:t>Perkara</w:t>
            </w:r>
          </w:p>
        </w:tc>
        <w:tc>
          <w:tcPr>
            <w:tcW w:w="1995" w:type="dxa"/>
            <w:gridSpan w:val="2"/>
            <w:shd w:val="clear" w:color="auto" w:fill="BFBFBF" w:themeFill="background1" w:themeFillShade="BF"/>
          </w:tcPr>
          <w:p w14:paraId="2BFBE81D" w14:textId="77777777" w:rsidR="00555F03" w:rsidRPr="00AC27B2" w:rsidRDefault="00555F03" w:rsidP="00B967B0">
            <w:pPr>
              <w:pStyle w:val="TableParagraph"/>
              <w:spacing w:before="11" w:line="270" w:lineRule="atLeast"/>
              <w:ind w:left="118" w:right="93" w:firstLine="45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Tenaga Pengajar /Fasilitator</w:t>
            </w:r>
          </w:p>
          <w:p w14:paraId="5B210B2C" w14:textId="62888FA7" w:rsidR="00555F03" w:rsidRPr="00AC27B2" w:rsidRDefault="00555F03" w:rsidP="00B967B0">
            <w:pPr>
              <w:pStyle w:val="TableParagraph"/>
              <w:spacing w:before="11" w:line="270" w:lineRule="atLeast"/>
              <w:ind w:left="111" w:right="86" w:firstLine="52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Jam</w:t>
            </w:r>
          </w:p>
        </w:tc>
        <w:tc>
          <w:tcPr>
            <w:tcW w:w="1212" w:type="dxa"/>
            <w:shd w:val="clear" w:color="auto" w:fill="BFBFBF" w:themeFill="background1" w:themeFillShade="BF"/>
          </w:tcPr>
          <w:p w14:paraId="1DB6770B" w14:textId="77777777" w:rsidR="00555F03" w:rsidRPr="00AC27B2" w:rsidRDefault="00555F03" w:rsidP="002402C5">
            <w:pPr>
              <w:pStyle w:val="TableParagraph"/>
              <w:spacing w:before="11" w:line="270" w:lineRule="atLeast"/>
              <w:ind w:left="3" w:right="107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shd w:val="clear" w:color="auto" w:fill="BFBFBF" w:themeFill="background1" w:themeFillShade="BF"/>
          </w:tcPr>
          <w:p w14:paraId="7C01B596" w14:textId="77777777" w:rsidR="00555F03" w:rsidRPr="00AC27B2" w:rsidRDefault="00555F03" w:rsidP="003616C6">
            <w:pPr>
              <w:pStyle w:val="TableParagraph"/>
              <w:spacing w:before="11" w:line="270" w:lineRule="atLeast"/>
              <w:ind w:left="472" w:right="292" w:hanging="154"/>
              <w:rPr>
                <w:b/>
              </w:rPr>
            </w:pPr>
            <w:r w:rsidRPr="00AC27B2">
              <w:rPr>
                <w:b/>
              </w:rPr>
              <w:t>Jumlah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555F03" w:rsidRPr="00AC27B2" w14:paraId="445CB401" w14:textId="77777777" w:rsidTr="00555F03">
        <w:trPr>
          <w:trHeight w:val="397"/>
        </w:trPr>
        <w:tc>
          <w:tcPr>
            <w:tcW w:w="562" w:type="dxa"/>
          </w:tcPr>
          <w:p w14:paraId="558DBF57" w14:textId="77777777" w:rsidR="00555F03" w:rsidRPr="00AC27B2" w:rsidRDefault="00555F03" w:rsidP="003616C6">
            <w:pPr>
              <w:pStyle w:val="TableParagraph"/>
              <w:spacing w:before="60"/>
              <w:ind w:right="168"/>
              <w:jc w:val="right"/>
            </w:pPr>
          </w:p>
        </w:tc>
        <w:tc>
          <w:tcPr>
            <w:tcW w:w="3982" w:type="dxa"/>
          </w:tcPr>
          <w:p w14:paraId="39F249BE" w14:textId="69B29B93" w:rsidR="00555F03" w:rsidRPr="00623FBD" w:rsidRDefault="00555F03" w:rsidP="003616C6">
            <w:pPr>
              <w:pStyle w:val="TableParagraph"/>
              <w:spacing w:before="60"/>
              <w:ind w:left="109"/>
              <w:rPr>
                <w:b/>
                <w:bCs/>
              </w:rPr>
            </w:pPr>
            <w:r w:rsidRPr="00623FBD">
              <w:rPr>
                <w:b/>
                <w:bCs/>
              </w:rPr>
              <w:t>Bajet Operasi:</w:t>
            </w:r>
          </w:p>
        </w:tc>
        <w:tc>
          <w:tcPr>
            <w:tcW w:w="1995" w:type="dxa"/>
            <w:gridSpan w:val="2"/>
          </w:tcPr>
          <w:p w14:paraId="1F03CF66" w14:textId="77777777" w:rsidR="00555F03" w:rsidRPr="00AC27B2" w:rsidRDefault="00555F03" w:rsidP="00AF28BC">
            <w:pPr>
              <w:pStyle w:val="TableParagraph"/>
              <w:spacing w:before="60"/>
              <w:ind w:left="4"/>
              <w:jc w:val="center"/>
              <w:rPr>
                <w:w w:val="99"/>
              </w:rPr>
            </w:pPr>
          </w:p>
        </w:tc>
        <w:tc>
          <w:tcPr>
            <w:tcW w:w="1212" w:type="dxa"/>
          </w:tcPr>
          <w:p w14:paraId="70383991" w14:textId="77777777" w:rsidR="00555F03" w:rsidRDefault="00555F03" w:rsidP="00AF28BC">
            <w:pPr>
              <w:pStyle w:val="TableParagraph"/>
              <w:spacing w:before="60"/>
              <w:ind w:right="96"/>
              <w:jc w:val="center"/>
            </w:pPr>
          </w:p>
        </w:tc>
        <w:tc>
          <w:tcPr>
            <w:tcW w:w="1481" w:type="dxa"/>
          </w:tcPr>
          <w:p w14:paraId="380574C0" w14:textId="77777777" w:rsidR="00555F03" w:rsidRDefault="00555F03" w:rsidP="00AF28BC">
            <w:pPr>
              <w:pStyle w:val="TableParagraph"/>
              <w:spacing w:before="60"/>
              <w:ind w:right="95"/>
              <w:jc w:val="center"/>
            </w:pPr>
          </w:p>
        </w:tc>
      </w:tr>
      <w:tr w:rsidR="00555F03" w:rsidRPr="00AC27B2" w14:paraId="15C7DF09" w14:textId="77777777" w:rsidTr="00555F03">
        <w:trPr>
          <w:trHeight w:val="397"/>
        </w:trPr>
        <w:tc>
          <w:tcPr>
            <w:tcW w:w="562" w:type="dxa"/>
          </w:tcPr>
          <w:p w14:paraId="6689488C" w14:textId="77777777" w:rsidR="00555F03" w:rsidRPr="00AC27B2" w:rsidRDefault="00555F03" w:rsidP="003616C6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3982" w:type="dxa"/>
          </w:tcPr>
          <w:p w14:paraId="3BB12396" w14:textId="2774D5ED" w:rsidR="00555F03" w:rsidRPr="00AC27B2" w:rsidRDefault="00555F03" w:rsidP="003616C6">
            <w:pPr>
              <w:pStyle w:val="TableParagraph"/>
              <w:spacing w:before="60"/>
              <w:ind w:left="109"/>
            </w:pPr>
            <w:r>
              <w:t>Bayaran Penceramah Seorang</w:t>
            </w:r>
          </w:p>
        </w:tc>
        <w:tc>
          <w:tcPr>
            <w:tcW w:w="1995" w:type="dxa"/>
            <w:gridSpan w:val="2"/>
          </w:tcPr>
          <w:p w14:paraId="77A8C9AB" w14:textId="5FD8572D" w:rsidR="00555F03" w:rsidRPr="00AC27B2" w:rsidRDefault="00555F03" w:rsidP="00AF28BC">
            <w:pPr>
              <w:pStyle w:val="TableParagraph"/>
              <w:spacing w:before="60"/>
              <w:ind w:left="4"/>
              <w:jc w:val="center"/>
            </w:pPr>
            <w:r w:rsidRPr="00AC27B2">
              <w:rPr>
                <w:w w:val="99"/>
              </w:rPr>
              <w:t>4</w:t>
            </w:r>
            <w:r>
              <w:rPr>
                <w:w w:val="99"/>
              </w:rPr>
              <w:t xml:space="preserve"> jam</w:t>
            </w:r>
          </w:p>
        </w:tc>
        <w:tc>
          <w:tcPr>
            <w:tcW w:w="1212" w:type="dxa"/>
          </w:tcPr>
          <w:p w14:paraId="214D9C56" w14:textId="4578908A" w:rsidR="00555F03" w:rsidRPr="00AC27B2" w:rsidRDefault="00555F03" w:rsidP="00AF28BC">
            <w:pPr>
              <w:pStyle w:val="TableParagraph"/>
              <w:spacing w:before="60"/>
              <w:ind w:right="96"/>
              <w:jc w:val="center"/>
            </w:pPr>
            <w:r>
              <w:t>35</w:t>
            </w:r>
            <w:r w:rsidRPr="00AC27B2">
              <w:t>0.00</w:t>
            </w:r>
          </w:p>
        </w:tc>
        <w:tc>
          <w:tcPr>
            <w:tcW w:w="1481" w:type="dxa"/>
          </w:tcPr>
          <w:p w14:paraId="3973426B" w14:textId="4021CBC7" w:rsidR="00555F03" w:rsidRPr="00AC27B2" w:rsidRDefault="00555F03" w:rsidP="00AF28BC">
            <w:pPr>
              <w:pStyle w:val="TableParagraph"/>
              <w:spacing w:before="60"/>
              <w:ind w:right="95"/>
              <w:jc w:val="center"/>
            </w:pPr>
            <w:r>
              <w:t>1</w:t>
            </w:r>
            <w:r w:rsidRPr="00AC27B2">
              <w:t>,</w:t>
            </w:r>
            <w:r>
              <w:t>4</w:t>
            </w:r>
            <w:r w:rsidRPr="00AC27B2">
              <w:t>00.00</w:t>
            </w:r>
          </w:p>
        </w:tc>
      </w:tr>
      <w:tr w:rsidR="00555F03" w:rsidRPr="00AC27B2" w14:paraId="711929D8" w14:textId="54D173A0" w:rsidTr="00555F03">
        <w:trPr>
          <w:trHeight w:val="397"/>
        </w:trPr>
        <w:tc>
          <w:tcPr>
            <w:tcW w:w="562" w:type="dxa"/>
          </w:tcPr>
          <w:p w14:paraId="4F855049" w14:textId="783E7061" w:rsidR="00555F03" w:rsidRPr="00AC27B2" w:rsidRDefault="00555F03" w:rsidP="00555F03">
            <w:pPr>
              <w:pStyle w:val="TableParagraph"/>
              <w:spacing w:before="60"/>
              <w:ind w:right="168"/>
              <w:jc w:val="right"/>
            </w:pPr>
            <w:r>
              <w:t>2.</w:t>
            </w:r>
          </w:p>
        </w:tc>
        <w:tc>
          <w:tcPr>
            <w:tcW w:w="3982" w:type="dxa"/>
          </w:tcPr>
          <w:p w14:paraId="4865E380" w14:textId="0E6A345A" w:rsidR="00555F03" w:rsidRDefault="00555F03" w:rsidP="00555F03">
            <w:pPr>
              <w:pStyle w:val="TableParagraph"/>
              <w:spacing w:before="60"/>
              <w:ind w:left="109"/>
            </w:pPr>
            <w:r>
              <w:t>Sijil Panel Penilai bagi tahun 2022</w:t>
            </w:r>
          </w:p>
        </w:tc>
        <w:tc>
          <w:tcPr>
            <w:tcW w:w="1995" w:type="dxa"/>
            <w:gridSpan w:val="2"/>
          </w:tcPr>
          <w:p w14:paraId="07D588C9" w14:textId="39A2BBD3" w:rsidR="00555F03" w:rsidRPr="00AC27B2" w:rsidRDefault="00FD1E47" w:rsidP="00555F03">
            <w:pPr>
              <w:pStyle w:val="TableParagraph"/>
              <w:spacing w:before="60"/>
              <w:ind w:left="4"/>
              <w:jc w:val="center"/>
              <w:rPr>
                <w:w w:val="99"/>
              </w:rPr>
            </w:pPr>
            <w:r>
              <w:t>100 unit</w:t>
            </w:r>
          </w:p>
        </w:tc>
        <w:tc>
          <w:tcPr>
            <w:tcW w:w="1212" w:type="dxa"/>
          </w:tcPr>
          <w:p w14:paraId="25ED2DFC" w14:textId="17C91E26" w:rsidR="00555F03" w:rsidRDefault="00FD1E47" w:rsidP="00555F03">
            <w:pPr>
              <w:pStyle w:val="TableParagraph"/>
              <w:spacing w:before="60"/>
              <w:ind w:right="96"/>
              <w:jc w:val="center"/>
            </w:pPr>
            <w:r>
              <w:t>5.00</w:t>
            </w:r>
          </w:p>
        </w:tc>
        <w:tc>
          <w:tcPr>
            <w:tcW w:w="1481" w:type="dxa"/>
          </w:tcPr>
          <w:p w14:paraId="1709E169" w14:textId="0566672E" w:rsidR="00555F03" w:rsidRDefault="00FD1E47" w:rsidP="00555F03">
            <w:pPr>
              <w:pStyle w:val="TableParagraph"/>
              <w:spacing w:before="60"/>
              <w:ind w:right="95"/>
              <w:jc w:val="center"/>
            </w:pPr>
            <w:r>
              <w:t>500.00</w:t>
            </w:r>
          </w:p>
        </w:tc>
      </w:tr>
      <w:tr w:rsidR="00555F03" w:rsidRPr="00AC27B2" w14:paraId="57E53A6B" w14:textId="77777777" w:rsidTr="00555F03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345EB41E" w14:textId="77777777" w:rsidR="00555F03" w:rsidRPr="00AC27B2" w:rsidRDefault="00555F03" w:rsidP="00555F03">
            <w:pPr>
              <w:pStyle w:val="TableParagraph"/>
              <w:spacing w:before="86"/>
              <w:ind w:right="94"/>
              <w:jc w:val="right"/>
              <w:rPr>
                <w:b/>
              </w:rPr>
            </w:pPr>
            <w:r w:rsidRPr="00AC27B2">
              <w:rPr>
                <w:b/>
              </w:rPr>
              <w:t>Jumlah A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3030B6E5" w14:textId="09C3FF28" w:rsidR="00555F03" w:rsidRPr="00AC27B2" w:rsidRDefault="00555F03" w:rsidP="00FD1E47">
            <w:pPr>
              <w:pStyle w:val="TableParagraph"/>
              <w:spacing w:before="86"/>
              <w:ind w:right="96"/>
              <w:jc w:val="center"/>
              <w:rPr>
                <w:b/>
              </w:rPr>
            </w:pPr>
            <w:r w:rsidRPr="00AC27B2">
              <w:rPr>
                <w:b/>
              </w:rPr>
              <w:t>1,</w:t>
            </w:r>
            <w:r w:rsidR="00FD1E47">
              <w:rPr>
                <w:b/>
              </w:rPr>
              <w:t>9</w:t>
            </w:r>
            <w:r w:rsidRPr="00AC27B2">
              <w:rPr>
                <w:b/>
              </w:rPr>
              <w:t>00.00</w:t>
            </w:r>
          </w:p>
        </w:tc>
      </w:tr>
      <w:tr w:rsidR="00555F03" w:rsidRPr="00AC27B2" w14:paraId="705ACAED" w14:textId="77777777" w:rsidTr="00555F03">
        <w:trPr>
          <w:trHeight w:val="612"/>
        </w:trPr>
        <w:tc>
          <w:tcPr>
            <w:tcW w:w="56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0FFF02CD" w14:textId="77777777" w:rsidR="00555F03" w:rsidRPr="00AC27B2" w:rsidRDefault="00555F03" w:rsidP="00555F03">
            <w:pPr>
              <w:pStyle w:val="TableParagraph"/>
              <w:spacing w:before="183"/>
              <w:ind w:right="116"/>
              <w:jc w:val="right"/>
              <w:rPr>
                <w:b/>
              </w:rPr>
            </w:pPr>
            <w:r w:rsidRPr="00AC27B2">
              <w:rPr>
                <w:b/>
              </w:rPr>
              <w:t>Bil</w:t>
            </w:r>
          </w:p>
        </w:tc>
        <w:tc>
          <w:tcPr>
            <w:tcW w:w="398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451B237A" w14:textId="77777777" w:rsidR="00555F03" w:rsidRPr="00AC27B2" w:rsidRDefault="00555F03" w:rsidP="00555F03">
            <w:pPr>
              <w:pStyle w:val="TableParagraph"/>
              <w:spacing w:before="183"/>
              <w:ind w:left="1470"/>
              <w:rPr>
                <w:b/>
              </w:rPr>
            </w:pPr>
            <w:r w:rsidRPr="00AC27B2">
              <w:rPr>
                <w:b/>
              </w:rPr>
              <w:t>Aktiviti</w:t>
            </w:r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r w:rsidRPr="00AC27B2">
              <w:rPr>
                <w:b/>
              </w:rPr>
              <w:t>Perkara</w:t>
            </w:r>
          </w:p>
        </w:tc>
        <w:tc>
          <w:tcPr>
            <w:tcW w:w="99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D2CD138" w14:textId="77777777" w:rsidR="00555F03" w:rsidRPr="00AC27B2" w:rsidRDefault="00555F03" w:rsidP="00555F03">
            <w:pPr>
              <w:pStyle w:val="TableParagraph"/>
              <w:spacing w:before="40" w:line="270" w:lineRule="atLeast"/>
              <w:ind w:left="118" w:right="93" w:firstLine="45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Hari</w:t>
            </w:r>
          </w:p>
        </w:tc>
        <w:tc>
          <w:tcPr>
            <w:tcW w:w="1003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B631946" w14:textId="77777777" w:rsidR="00555F03" w:rsidRPr="00AC27B2" w:rsidRDefault="00555F03" w:rsidP="00555F03">
            <w:pPr>
              <w:pStyle w:val="TableParagraph"/>
              <w:spacing w:before="40" w:line="270" w:lineRule="atLeast"/>
              <w:ind w:left="138" w:right="112" w:firstLine="26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Pax</w:t>
            </w:r>
          </w:p>
        </w:tc>
        <w:tc>
          <w:tcPr>
            <w:tcW w:w="121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3CD7AA8" w14:textId="77777777" w:rsidR="00555F03" w:rsidRPr="00AC27B2" w:rsidRDefault="00555F03" w:rsidP="00555F03">
            <w:pPr>
              <w:pStyle w:val="TableParagraph"/>
              <w:spacing w:before="40" w:line="270" w:lineRule="atLeast"/>
              <w:ind w:left="207" w:right="107" w:hanging="75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1CE74BFC" w14:textId="77777777" w:rsidR="00555F03" w:rsidRPr="00AC27B2" w:rsidRDefault="00555F03" w:rsidP="00555F03">
            <w:pPr>
              <w:pStyle w:val="TableParagraph"/>
              <w:spacing w:before="40" w:line="270" w:lineRule="atLeast"/>
              <w:ind w:left="472" w:right="292" w:hanging="154"/>
              <w:jc w:val="center"/>
              <w:rPr>
                <w:b/>
              </w:rPr>
            </w:pPr>
            <w:r w:rsidRPr="00AC27B2">
              <w:rPr>
                <w:b/>
              </w:rPr>
              <w:t>Jumlah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555F03" w:rsidRPr="00AC27B2" w14:paraId="30766471" w14:textId="77777777" w:rsidTr="00555F03">
        <w:trPr>
          <w:trHeight w:val="397"/>
        </w:trPr>
        <w:tc>
          <w:tcPr>
            <w:tcW w:w="562" w:type="dxa"/>
          </w:tcPr>
          <w:p w14:paraId="22090392" w14:textId="77777777" w:rsidR="00555F03" w:rsidRPr="00AC27B2" w:rsidRDefault="00555F03" w:rsidP="00555F03">
            <w:pPr>
              <w:pStyle w:val="TableParagraph"/>
              <w:spacing w:before="60"/>
              <w:ind w:right="168"/>
              <w:jc w:val="right"/>
            </w:pPr>
          </w:p>
        </w:tc>
        <w:tc>
          <w:tcPr>
            <w:tcW w:w="3982" w:type="dxa"/>
          </w:tcPr>
          <w:p w14:paraId="4EDAC8F6" w14:textId="24AF8EE6" w:rsidR="00555F03" w:rsidRPr="00623FBD" w:rsidRDefault="00FD1E47" w:rsidP="00555F03">
            <w:pPr>
              <w:pStyle w:val="TableParagraph"/>
              <w:spacing w:before="60"/>
              <w:ind w:left="109"/>
              <w:rPr>
                <w:b/>
                <w:bCs/>
              </w:rPr>
            </w:pPr>
            <w:r w:rsidRPr="00623FBD">
              <w:rPr>
                <w:b/>
                <w:bCs/>
              </w:rPr>
              <w:t>Bajet Usahama Industri 4.0:</w:t>
            </w:r>
          </w:p>
        </w:tc>
        <w:tc>
          <w:tcPr>
            <w:tcW w:w="992" w:type="dxa"/>
          </w:tcPr>
          <w:p w14:paraId="3A5C65CD" w14:textId="77777777" w:rsidR="00555F03" w:rsidRDefault="00555F03" w:rsidP="00555F03">
            <w:pPr>
              <w:pStyle w:val="TableParagraph"/>
              <w:spacing w:before="60"/>
              <w:ind w:left="4"/>
              <w:jc w:val="center"/>
            </w:pPr>
          </w:p>
        </w:tc>
        <w:tc>
          <w:tcPr>
            <w:tcW w:w="1003" w:type="dxa"/>
          </w:tcPr>
          <w:p w14:paraId="05BA3A8D" w14:textId="77777777" w:rsidR="00555F03" w:rsidRDefault="00555F03" w:rsidP="00555F03">
            <w:pPr>
              <w:pStyle w:val="TableParagraph"/>
              <w:spacing w:before="60"/>
              <w:ind w:left="133" w:right="123"/>
              <w:jc w:val="center"/>
            </w:pPr>
          </w:p>
        </w:tc>
        <w:tc>
          <w:tcPr>
            <w:tcW w:w="1212" w:type="dxa"/>
          </w:tcPr>
          <w:p w14:paraId="5464D4DD" w14:textId="77777777" w:rsidR="00555F03" w:rsidRDefault="00555F03" w:rsidP="00555F03">
            <w:pPr>
              <w:pStyle w:val="TableParagraph"/>
              <w:spacing w:before="60"/>
              <w:ind w:right="95"/>
              <w:jc w:val="center"/>
            </w:pPr>
          </w:p>
        </w:tc>
        <w:tc>
          <w:tcPr>
            <w:tcW w:w="1481" w:type="dxa"/>
          </w:tcPr>
          <w:p w14:paraId="3B47117B" w14:textId="77777777" w:rsidR="00555F03" w:rsidRDefault="00555F03" w:rsidP="00555F03">
            <w:pPr>
              <w:pStyle w:val="TableParagraph"/>
              <w:spacing w:before="60"/>
              <w:ind w:right="95"/>
              <w:jc w:val="center"/>
            </w:pPr>
          </w:p>
        </w:tc>
      </w:tr>
      <w:tr w:rsidR="00555F03" w:rsidRPr="00AC27B2" w14:paraId="1F08AE5A" w14:textId="77777777" w:rsidTr="00555F03">
        <w:trPr>
          <w:trHeight w:val="397"/>
        </w:trPr>
        <w:tc>
          <w:tcPr>
            <w:tcW w:w="562" w:type="dxa"/>
          </w:tcPr>
          <w:p w14:paraId="6627D1C5" w14:textId="77777777" w:rsidR="00555F03" w:rsidRPr="00AC27B2" w:rsidRDefault="00555F03" w:rsidP="00555F03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3982" w:type="dxa"/>
          </w:tcPr>
          <w:p w14:paraId="25981A02" w14:textId="77777777" w:rsidR="00555F03" w:rsidRDefault="00555F03" w:rsidP="00555F03">
            <w:pPr>
              <w:pStyle w:val="TableParagraph"/>
              <w:spacing w:before="60"/>
              <w:ind w:left="109"/>
            </w:pPr>
            <w:r w:rsidRPr="00AC27B2">
              <w:t>Pakej M</w:t>
            </w:r>
            <w:r>
              <w:t>akan Minum</w:t>
            </w:r>
            <w:r w:rsidRPr="00AC27B2">
              <w:t xml:space="preserve"> </w:t>
            </w:r>
          </w:p>
          <w:p w14:paraId="20A74D28" w14:textId="501EF612" w:rsidR="00555F03" w:rsidRPr="00AC27B2" w:rsidRDefault="00555F03" w:rsidP="00555F03">
            <w:pPr>
              <w:pStyle w:val="TableParagraph"/>
              <w:spacing w:before="60"/>
              <w:ind w:left="109"/>
            </w:pPr>
            <w:r w:rsidRPr="00AC27B2">
              <w:t>(</w:t>
            </w:r>
            <w:r>
              <w:t>Minum pagi &amp; Makan Tengahari</w:t>
            </w:r>
            <w:r w:rsidRPr="00AC27B2">
              <w:t>)</w:t>
            </w:r>
          </w:p>
        </w:tc>
        <w:tc>
          <w:tcPr>
            <w:tcW w:w="992" w:type="dxa"/>
          </w:tcPr>
          <w:p w14:paraId="4D47C229" w14:textId="5A82EDBE" w:rsidR="00555F03" w:rsidRPr="00AC27B2" w:rsidRDefault="00A45CD9" w:rsidP="00555F03">
            <w:pPr>
              <w:pStyle w:val="TableParagraph"/>
              <w:spacing w:before="60"/>
              <w:ind w:left="4"/>
              <w:jc w:val="center"/>
            </w:pPr>
            <w:r>
              <w:t>1/2</w:t>
            </w:r>
          </w:p>
        </w:tc>
        <w:tc>
          <w:tcPr>
            <w:tcW w:w="1003" w:type="dxa"/>
          </w:tcPr>
          <w:p w14:paraId="54F07570" w14:textId="664D400B" w:rsidR="00555F03" w:rsidRPr="00AC27B2" w:rsidRDefault="00555F03" w:rsidP="00555F03">
            <w:pPr>
              <w:pStyle w:val="TableParagraph"/>
              <w:spacing w:before="60"/>
              <w:ind w:left="133" w:right="123"/>
              <w:jc w:val="center"/>
            </w:pPr>
            <w:r>
              <w:t>100</w:t>
            </w:r>
          </w:p>
        </w:tc>
        <w:tc>
          <w:tcPr>
            <w:tcW w:w="1212" w:type="dxa"/>
          </w:tcPr>
          <w:p w14:paraId="27D61BA9" w14:textId="5CB9E277" w:rsidR="00555F03" w:rsidRPr="00AC27B2" w:rsidRDefault="00FD1E47" w:rsidP="00555F03">
            <w:pPr>
              <w:pStyle w:val="TableParagraph"/>
              <w:spacing w:before="60"/>
              <w:ind w:right="95"/>
              <w:jc w:val="center"/>
            </w:pPr>
            <w:r>
              <w:t>40</w:t>
            </w:r>
            <w:r w:rsidR="00555F03" w:rsidRPr="00AC27B2">
              <w:t>.00</w:t>
            </w:r>
          </w:p>
        </w:tc>
        <w:tc>
          <w:tcPr>
            <w:tcW w:w="1481" w:type="dxa"/>
          </w:tcPr>
          <w:p w14:paraId="5BEFF14B" w14:textId="7B1DB428" w:rsidR="00555F03" w:rsidRPr="00AC27B2" w:rsidRDefault="00FD1E47" w:rsidP="00555F03">
            <w:pPr>
              <w:pStyle w:val="TableParagraph"/>
              <w:spacing w:before="60"/>
              <w:ind w:right="95"/>
              <w:jc w:val="center"/>
            </w:pPr>
            <w:r>
              <w:t>4</w:t>
            </w:r>
            <w:r w:rsidR="00555F03" w:rsidRPr="00AC27B2">
              <w:t>,</w:t>
            </w:r>
            <w:r>
              <w:t>0</w:t>
            </w:r>
            <w:r w:rsidR="00555F03">
              <w:t>00</w:t>
            </w:r>
            <w:r w:rsidR="00555F03" w:rsidRPr="00AC27B2">
              <w:t>.00</w:t>
            </w:r>
          </w:p>
        </w:tc>
      </w:tr>
      <w:tr w:rsidR="00555F03" w:rsidRPr="00AC27B2" w14:paraId="268D1FDA" w14:textId="77777777" w:rsidTr="00555F03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7C674E33" w14:textId="77777777" w:rsidR="00555F03" w:rsidRPr="00AC27B2" w:rsidRDefault="00555F03" w:rsidP="00555F03">
            <w:pPr>
              <w:pStyle w:val="TableParagraph"/>
              <w:spacing w:before="87"/>
              <w:ind w:right="94"/>
              <w:jc w:val="right"/>
              <w:rPr>
                <w:b/>
              </w:rPr>
            </w:pPr>
            <w:r w:rsidRPr="00AC27B2">
              <w:rPr>
                <w:b/>
              </w:rPr>
              <w:t>Jumlah B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2230006D" w14:textId="59A40140" w:rsidR="00555F03" w:rsidRPr="00AC27B2" w:rsidRDefault="00FD1E47" w:rsidP="00555F03">
            <w:pPr>
              <w:pStyle w:val="TableParagraph"/>
              <w:spacing w:before="87"/>
              <w:ind w:right="95"/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555F03">
              <w:rPr>
                <w:b/>
              </w:rPr>
              <w:t>,000.00</w:t>
            </w:r>
          </w:p>
        </w:tc>
      </w:tr>
      <w:tr w:rsidR="00555F03" w:rsidRPr="00AC27B2" w14:paraId="0F4D7E9E" w14:textId="77777777" w:rsidTr="00555F03">
        <w:trPr>
          <w:trHeight w:val="477"/>
        </w:trPr>
        <w:tc>
          <w:tcPr>
            <w:tcW w:w="7751" w:type="dxa"/>
            <w:gridSpan w:val="5"/>
            <w:tcBorders>
              <w:top w:val="double" w:sz="4" w:space="0" w:color="000000"/>
            </w:tcBorders>
          </w:tcPr>
          <w:p w14:paraId="0F0BC843" w14:textId="77777777" w:rsidR="00555F03" w:rsidRPr="00AC27B2" w:rsidRDefault="00555F03" w:rsidP="00555F03">
            <w:pPr>
              <w:pStyle w:val="TableParagraph"/>
              <w:spacing w:before="116"/>
              <w:ind w:left="4569"/>
              <w:rPr>
                <w:b/>
              </w:rPr>
            </w:pPr>
            <w:r w:rsidRPr="00AC27B2">
              <w:rPr>
                <w:b/>
              </w:rPr>
              <w:t>Jumlah</w:t>
            </w:r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Keseluruhan</w:t>
            </w:r>
            <w:r w:rsidRPr="00AC27B2">
              <w:rPr>
                <w:b/>
                <w:spacing w:val="-6"/>
              </w:rPr>
              <w:t xml:space="preserve"> </w:t>
            </w:r>
            <w:r w:rsidRPr="00AC27B2">
              <w:rPr>
                <w:b/>
              </w:rPr>
              <w:t>(A+B)</w:t>
            </w:r>
          </w:p>
        </w:tc>
        <w:tc>
          <w:tcPr>
            <w:tcW w:w="1481" w:type="dxa"/>
            <w:tcBorders>
              <w:top w:val="double" w:sz="4" w:space="0" w:color="000000"/>
            </w:tcBorders>
          </w:tcPr>
          <w:p w14:paraId="520E728D" w14:textId="62B6604D" w:rsidR="00555F03" w:rsidRPr="00AC27B2" w:rsidRDefault="00FD1E47" w:rsidP="00555F03">
            <w:pPr>
              <w:pStyle w:val="TableParagraph"/>
              <w:spacing w:before="116"/>
              <w:ind w:right="96"/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555F03">
              <w:rPr>
                <w:b/>
              </w:rPr>
              <w:t>,</w:t>
            </w:r>
            <w:r>
              <w:rPr>
                <w:b/>
              </w:rPr>
              <w:t>9</w:t>
            </w:r>
            <w:r w:rsidR="00555F03">
              <w:rPr>
                <w:b/>
              </w:rPr>
              <w:t>00</w:t>
            </w:r>
            <w:r w:rsidR="00555F03" w:rsidRPr="00AC27B2">
              <w:rPr>
                <w:b/>
              </w:rPr>
              <w:t>.00</w:t>
            </w:r>
          </w:p>
        </w:tc>
      </w:tr>
    </w:tbl>
    <w:p w14:paraId="17F0C328" w14:textId="77777777" w:rsidR="00405747" w:rsidRPr="00AC27B2" w:rsidRDefault="00405747" w:rsidP="00405747">
      <w:pPr>
        <w:pStyle w:val="BodyText"/>
        <w:spacing w:before="1"/>
        <w:rPr>
          <w:i/>
        </w:rPr>
      </w:pPr>
    </w:p>
    <w:p w14:paraId="4072DB7A" w14:textId="6A25C173" w:rsidR="00405747" w:rsidRPr="00AC27B2" w:rsidRDefault="00405747" w:rsidP="00286F4D">
      <w:pPr>
        <w:pStyle w:val="ListParagraph"/>
        <w:widowControl w:val="0"/>
        <w:tabs>
          <w:tab w:val="left" w:pos="1680"/>
        </w:tabs>
        <w:autoSpaceDE w:val="0"/>
        <w:autoSpaceDN w:val="0"/>
        <w:spacing w:before="1"/>
        <w:ind w:left="0" w:right="262"/>
        <w:jc w:val="both"/>
        <w:rPr>
          <w:b/>
          <w:sz w:val="22"/>
          <w:szCs w:val="22"/>
        </w:rPr>
      </w:pPr>
      <w:r w:rsidRPr="00AC27B2">
        <w:rPr>
          <w:sz w:val="22"/>
          <w:szCs w:val="22"/>
        </w:rPr>
        <w:t>Perbelanjaan</w:t>
      </w:r>
      <w:r w:rsidRPr="00AC27B2">
        <w:rPr>
          <w:spacing w:val="13"/>
          <w:sz w:val="22"/>
          <w:szCs w:val="22"/>
        </w:rPr>
        <w:t xml:space="preserve"> </w:t>
      </w:r>
      <w:r w:rsidRPr="00AC27B2">
        <w:rPr>
          <w:sz w:val="22"/>
          <w:szCs w:val="22"/>
        </w:rPr>
        <w:t>adalah</w:t>
      </w:r>
      <w:r w:rsidRPr="00AC27B2">
        <w:rPr>
          <w:spacing w:val="13"/>
          <w:sz w:val="22"/>
          <w:szCs w:val="22"/>
        </w:rPr>
        <w:t xml:space="preserve"> </w:t>
      </w:r>
      <w:r w:rsidRPr="00AC27B2">
        <w:rPr>
          <w:sz w:val="22"/>
          <w:szCs w:val="22"/>
        </w:rPr>
        <w:t>menggunapakai</w:t>
      </w:r>
      <w:r w:rsidRPr="00AC27B2">
        <w:rPr>
          <w:spacing w:val="19"/>
          <w:sz w:val="22"/>
          <w:szCs w:val="22"/>
        </w:rPr>
        <w:t xml:space="preserve"> </w:t>
      </w:r>
      <w:r w:rsidRPr="00AC27B2">
        <w:rPr>
          <w:sz w:val="22"/>
          <w:szCs w:val="22"/>
        </w:rPr>
        <w:t>baki</w:t>
      </w:r>
      <w:r w:rsidRPr="00AC27B2">
        <w:rPr>
          <w:spacing w:val="15"/>
          <w:sz w:val="22"/>
          <w:szCs w:val="22"/>
        </w:rPr>
        <w:t xml:space="preserve"> </w:t>
      </w:r>
      <w:r w:rsidRPr="00AC27B2">
        <w:rPr>
          <w:sz w:val="22"/>
          <w:szCs w:val="22"/>
        </w:rPr>
        <w:t>bajet</w:t>
      </w:r>
      <w:r w:rsidRPr="00AC27B2">
        <w:rPr>
          <w:spacing w:val="17"/>
          <w:sz w:val="22"/>
          <w:szCs w:val="22"/>
        </w:rPr>
        <w:t xml:space="preserve"> </w:t>
      </w:r>
      <w:r w:rsidRPr="00AC27B2">
        <w:rPr>
          <w:sz w:val="22"/>
          <w:szCs w:val="22"/>
        </w:rPr>
        <w:t>Usahasama</w:t>
      </w:r>
      <w:r w:rsidRPr="00AC27B2">
        <w:rPr>
          <w:spacing w:val="16"/>
          <w:sz w:val="22"/>
          <w:szCs w:val="22"/>
        </w:rPr>
        <w:t xml:space="preserve"> </w:t>
      </w:r>
      <w:r w:rsidRPr="00AC27B2">
        <w:rPr>
          <w:sz w:val="22"/>
          <w:szCs w:val="22"/>
        </w:rPr>
        <w:t>4.0</w:t>
      </w:r>
      <w:r w:rsidRPr="00AC27B2">
        <w:rPr>
          <w:spacing w:val="15"/>
          <w:sz w:val="22"/>
          <w:szCs w:val="22"/>
        </w:rPr>
        <w:t xml:space="preserve"> </w:t>
      </w:r>
      <w:r w:rsidRPr="00AC27B2">
        <w:rPr>
          <w:sz w:val="22"/>
          <w:szCs w:val="22"/>
        </w:rPr>
        <w:t>(MITI</w:t>
      </w:r>
      <w:r w:rsidR="00FE5C4A" w:rsidRPr="00AC27B2">
        <w:rPr>
          <w:sz w:val="22"/>
          <w:szCs w:val="22"/>
        </w:rPr>
        <w:t xml:space="preserve">) </w:t>
      </w:r>
      <w:r w:rsidR="00286F4D" w:rsidRPr="00AC27B2">
        <w:rPr>
          <w:sz w:val="22"/>
          <w:szCs w:val="22"/>
        </w:rPr>
        <w:t xml:space="preserve">dengan </w:t>
      </w:r>
      <w:r w:rsidRPr="00AC27B2">
        <w:rPr>
          <w:sz w:val="22"/>
          <w:szCs w:val="22"/>
        </w:rPr>
        <w:t>Penyaluran</w:t>
      </w:r>
      <w:r w:rsidRPr="00AC27B2">
        <w:rPr>
          <w:spacing w:val="-2"/>
          <w:sz w:val="22"/>
          <w:szCs w:val="22"/>
        </w:rPr>
        <w:t xml:space="preserve"> </w:t>
      </w:r>
      <w:r w:rsidRPr="00AC27B2">
        <w:rPr>
          <w:sz w:val="22"/>
          <w:szCs w:val="22"/>
        </w:rPr>
        <w:t>Peruntukan</w:t>
      </w:r>
      <w:r w:rsidR="00286F4D" w:rsidRPr="00AC27B2">
        <w:rPr>
          <w:sz w:val="22"/>
          <w:szCs w:val="22"/>
        </w:rPr>
        <w:t xml:space="preserve"> RA 2022</w:t>
      </w:r>
      <w:r w:rsidR="00FE5C4A" w:rsidRPr="00AC27B2">
        <w:rPr>
          <w:sz w:val="22"/>
          <w:szCs w:val="22"/>
        </w:rPr>
        <w:t xml:space="preserve"> </w:t>
      </w:r>
      <w:r w:rsidRPr="00AC27B2">
        <w:rPr>
          <w:sz w:val="22"/>
          <w:szCs w:val="22"/>
        </w:rPr>
        <w:t>=</w:t>
      </w:r>
      <w:r w:rsidRPr="00AC27B2">
        <w:rPr>
          <w:spacing w:val="1"/>
          <w:sz w:val="22"/>
          <w:szCs w:val="22"/>
        </w:rPr>
        <w:t xml:space="preserve"> </w:t>
      </w:r>
      <w:r w:rsidRPr="00AC27B2">
        <w:rPr>
          <w:sz w:val="22"/>
          <w:szCs w:val="22"/>
        </w:rPr>
        <w:t>RM</w:t>
      </w:r>
      <w:r w:rsidR="00FE5C4A" w:rsidRPr="00AC27B2">
        <w:rPr>
          <w:sz w:val="22"/>
          <w:szCs w:val="22"/>
        </w:rPr>
        <w:t>10</w:t>
      </w:r>
      <w:r w:rsidRPr="00AC27B2">
        <w:rPr>
          <w:sz w:val="22"/>
          <w:szCs w:val="22"/>
        </w:rPr>
        <w:t>0,000.00</w:t>
      </w:r>
      <w:r w:rsidR="00FE5C4A" w:rsidRPr="00AC27B2">
        <w:rPr>
          <w:sz w:val="22"/>
          <w:szCs w:val="22"/>
        </w:rPr>
        <w:t xml:space="preserve"> </w:t>
      </w:r>
      <w:r w:rsidRPr="00AC27B2">
        <w:rPr>
          <w:spacing w:val="-64"/>
          <w:sz w:val="22"/>
          <w:szCs w:val="22"/>
        </w:rPr>
        <w:t xml:space="preserve"> </w:t>
      </w:r>
    </w:p>
    <w:p w14:paraId="2BE7CC7A" w14:textId="77777777" w:rsidR="00226480" w:rsidRPr="00AC27B2" w:rsidRDefault="00226480" w:rsidP="00226480">
      <w:pPr>
        <w:rPr>
          <w:sz w:val="22"/>
          <w:szCs w:val="22"/>
        </w:rPr>
      </w:pPr>
    </w:p>
    <w:p w14:paraId="769C220F" w14:textId="77777777" w:rsidR="00226480" w:rsidRPr="00AC27B2" w:rsidRDefault="00226480" w:rsidP="00226480">
      <w:pPr>
        <w:rPr>
          <w:sz w:val="22"/>
          <w:szCs w:val="22"/>
        </w:rPr>
      </w:pPr>
    </w:p>
    <w:p w14:paraId="1A0974E6" w14:textId="77777777" w:rsidR="00822AD7" w:rsidRDefault="00822AD7" w:rsidP="00822AD7">
      <w:pPr>
        <w:pStyle w:val="BodyText"/>
        <w:rPr>
          <w:b/>
        </w:rPr>
      </w:pPr>
    </w:p>
    <w:p w14:paraId="75FB7C8C" w14:textId="77777777" w:rsidR="00822AD7" w:rsidRDefault="00822AD7" w:rsidP="00822AD7">
      <w:pPr>
        <w:pStyle w:val="BodyText"/>
        <w:rPr>
          <w:b/>
        </w:rPr>
      </w:pPr>
    </w:p>
    <w:p w14:paraId="50036114" w14:textId="77777777" w:rsidR="00822AD7" w:rsidRDefault="00822AD7" w:rsidP="00822AD7">
      <w:pPr>
        <w:pStyle w:val="BodyText"/>
        <w:rPr>
          <w:b/>
        </w:rPr>
      </w:pPr>
    </w:p>
    <w:p w14:paraId="7D4C58F2" w14:textId="77777777" w:rsidR="00822AD7" w:rsidRDefault="00822AD7" w:rsidP="00822AD7">
      <w:pPr>
        <w:pStyle w:val="BodyText"/>
        <w:rPr>
          <w:b/>
        </w:rPr>
      </w:pPr>
    </w:p>
    <w:p w14:paraId="33BB6844" w14:textId="77777777" w:rsidR="00822AD7" w:rsidRDefault="00822AD7" w:rsidP="00822AD7">
      <w:pPr>
        <w:pStyle w:val="BodyText"/>
        <w:rPr>
          <w:b/>
        </w:rPr>
      </w:pPr>
    </w:p>
    <w:p w14:paraId="70A0E7E3" w14:textId="77777777" w:rsidR="00822AD7" w:rsidRDefault="00822AD7" w:rsidP="00822AD7">
      <w:pPr>
        <w:pStyle w:val="BodyText"/>
        <w:rPr>
          <w:b/>
        </w:rPr>
      </w:pPr>
    </w:p>
    <w:p w14:paraId="0859FD5F" w14:textId="77777777" w:rsidR="00822AD7" w:rsidRDefault="00822AD7" w:rsidP="00822AD7">
      <w:pPr>
        <w:pStyle w:val="BodyText"/>
        <w:rPr>
          <w:b/>
        </w:rPr>
      </w:pPr>
    </w:p>
    <w:p w14:paraId="348D1798" w14:textId="77777777" w:rsidR="00822AD7" w:rsidRDefault="00822AD7" w:rsidP="00822AD7">
      <w:pPr>
        <w:pStyle w:val="BodyText"/>
        <w:rPr>
          <w:b/>
        </w:rPr>
      </w:pPr>
    </w:p>
    <w:p w14:paraId="52C04A20" w14:textId="77777777" w:rsidR="00822AD7" w:rsidRDefault="00822AD7" w:rsidP="00822AD7">
      <w:pPr>
        <w:pStyle w:val="BodyText"/>
        <w:rPr>
          <w:b/>
        </w:rPr>
      </w:pPr>
    </w:p>
    <w:p w14:paraId="36C3D955" w14:textId="77777777" w:rsidR="00822AD7" w:rsidRDefault="00822AD7" w:rsidP="00822AD7">
      <w:pPr>
        <w:pStyle w:val="BodyText"/>
        <w:rPr>
          <w:b/>
        </w:rPr>
      </w:pPr>
    </w:p>
    <w:p w14:paraId="3B455F73" w14:textId="77777777" w:rsidR="00822AD7" w:rsidRDefault="00822AD7" w:rsidP="00822AD7">
      <w:pPr>
        <w:pStyle w:val="BodyText"/>
        <w:rPr>
          <w:b/>
        </w:rPr>
      </w:pPr>
    </w:p>
    <w:p w14:paraId="0EE46A66" w14:textId="77777777" w:rsidR="00822AD7" w:rsidRDefault="00822AD7" w:rsidP="00822AD7">
      <w:pPr>
        <w:pStyle w:val="BodyText"/>
        <w:rPr>
          <w:b/>
        </w:rPr>
      </w:pPr>
    </w:p>
    <w:p w14:paraId="07F35A90" w14:textId="77777777" w:rsidR="00822AD7" w:rsidRDefault="00822AD7" w:rsidP="00822AD7">
      <w:pPr>
        <w:pStyle w:val="BodyText"/>
        <w:rPr>
          <w:b/>
        </w:rPr>
      </w:pPr>
    </w:p>
    <w:p w14:paraId="189BA3DA" w14:textId="77777777" w:rsidR="00822AD7" w:rsidRDefault="00822AD7" w:rsidP="00822AD7">
      <w:pPr>
        <w:pStyle w:val="BodyText"/>
        <w:rPr>
          <w:b/>
        </w:rPr>
      </w:pPr>
    </w:p>
    <w:p w14:paraId="5B1ABCD8" w14:textId="1ACE7C09" w:rsidR="005405D5" w:rsidRPr="00BF4FC2" w:rsidRDefault="000B1F6B" w:rsidP="00BF4FC2">
      <w:pPr>
        <w:tabs>
          <w:tab w:val="left" w:pos="3276"/>
        </w:tabs>
        <w:rPr>
          <w:i/>
          <w:iCs/>
          <w:sz w:val="22"/>
          <w:szCs w:val="22"/>
          <w:lang w:val="en-MY" w:eastAsia="en-MY"/>
        </w:rPr>
      </w:pPr>
      <w:r>
        <w:rPr>
          <w:b/>
          <w:bCs/>
          <w:sz w:val="22"/>
          <w:szCs w:val="22"/>
          <w:highlight w:val="yellow"/>
          <w:lang w:val="en-MY" w:eastAsia="en-MY"/>
        </w:rPr>
        <w:br w:type="page"/>
      </w:r>
    </w:p>
    <w:p w14:paraId="1698A0B7" w14:textId="5CAB91DB" w:rsidR="00D93EDC" w:rsidRPr="0065198B" w:rsidRDefault="000B1F6B" w:rsidP="000B1F6B">
      <w:pPr>
        <w:tabs>
          <w:tab w:val="left" w:pos="3276"/>
        </w:tabs>
        <w:jc w:val="right"/>
        <w:rPr>
          <w:i/>
          <w:iCs/>
          <w:sz w:val="22"/>
          <w:szCs w:val="22"/>
          <w:lang w:val="en-MY" w:eastAsia="en-MY"/>
        </w:rPr>
      </w:pPr>
      <w:r w:rsidRPr="0065198B">
        <w:rPr>
          <w:i/>
          <w:iCs/>
          <w:sz w:val="22"/>
          <w:szCs w:val="22"/>
          <w:lang w:val="en-MY" w:eastAsia="en-MY"/>
        </w:rPr>
        <w:lastRenderedPageBreak/>
        <w:t>Lampiran III</w:t>
      </w:r>
    </w:p>
    <w:p w14:paraId="72684B6A" w14:textId="77777777" w:rsidR="000B1F6B" w:rsidRPr="0065198B" w:rsidRDefault="000B1F6B" w:rsidP="000B1F6B">
      <w:pPr>
        <w:tabs>
          <w:tab w:val="left" w:pos="3276"/>
        </w:tabs>
        <w:jc w:val="center"/>
        <w:rPr>
          <w:b/>
          <w:bCs/>
          <w:i/>
          <w:iCs/>
          <w:sz w:val="22"/>
          <w:szCs w:val="22"/>
          <w:lang w:val="en-MY" w:eastAsia="en-MY"/>
        </w:rPr>
      </w:pPr>
    </w:p>
    <w:p w14:paraId="04E1A6F9" w14:textId="55D4780E" w:rsidR="000B1F6B" w:rsidRPr="004142A2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u w:val="single"/>
          <w:lang w:val="en-MY" w:eastAsia="en-MY"/>
        </w:rPr>
      </w:pPr>
      <w:r w:rsidRPr="004142A2">
        <w:rPr>
          <w:b/>
          <w:bCs/>
          <w:sz w:val="22"/>
          <w:szCs w:val="22"/>
          <w:u w:val="single"/>
          <w:lang w:val="en-MY" w:eastAsia="en-MY"/>
        </w:rPr>
        <w:t>Senarai Peserta</w:t>
      </w:r>
    </w:p>
    <w:p w14:paraId="1C2C0F73" w14:textId="615968D8" w:rsidR="00424B97" w:rsidRDefault="00424B97" w:rsidP="00424B97">
      <w:pPr>
        <w:tabs>
          <w:tab w:val="left" w:pos="3276"/>
        </w:tabs>
        <w:ind w:hanging="426"/>
        <w:rPr>
          <w:b/>
          <w:bCs/>
          <w:sz w:val="22"/>
          <w:szCs w:val="22"/>
          <w:lang w:val="en-MY" w:eastAsia="en-MY"/>
        </w:rPr>
      </w:pPr>
    </w:p>
    <w:tbl>
      <w:tblPr>
        <w:tblW w:w="9493" w:type="dxa"/>
        <w:tblLook w:val="04A0" w:firstRow="1" w:lastRow="0" w:firstColumn="1" w:lastColumn="0" w:noHBand="0" w:noVBand="1"/>
      </w:tblPr>
      <w:tblGrid>
        <w:gridCol w:w="491"/>
        <w:gridCol w:w="4793"/>
        <w:gridCol w:w="4209"/>
      </w:tblGrid>
      <w:tr w:rsidR="00424B97" w:rsidRPr="00424B97" w14:paraId="554BE914" w14:textId="77777777" w:rsidTr="00D8048C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7AF3AED7" w14:textId="3B2D68CD" w:rsidR="00424B97" w:rsidRPr="00424B97" w:rsidRDefault="00424B97" w:rsidP="00715959">
            <w:pPr>
              <w:spacing w:before="10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B</w:t>
            </w:r>
            <w:r w:rsidR="00F154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I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71877439" w14:textId="77777777" w:rsidR="00424B97" w:rsidRPr="00424B97" w:rsidRDefault="00424B97" w:rsidP="00715959">
            <w:pPr>
              <w:spacing w:before="100"/>
              <w:contextualSpacing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NAMA ASSESSOR</w:t>
            </w:r>
          </w:p>
        </w:tc>
        <w:tc>
          <w:tcPr>
            <w:tcW w:w="4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7482B44D" w14:textId="77777777" w:rsidR="00424B97" w:rsidRPr="00424B97" w:rsidRDefault="00424B97" w:rsidP="00715959">
            <w:pPr>
              <w:spacing w:before="10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ASSESSOR BODY</w:t>
            </w:r>
          </w:p>
        </w:tc>
      </w:tr>
      <w:tr w:rsidR="00424B97" w:rsidRPr="00424B97" w14:paraId="24D8F78D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98EE3" w14:textId="77777777" w:rsidR="00424B97" w:rsidRPr="00424B97" w:rsidRDefault="00424B97" w:rsidP="00715959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2B8683" w14:textId="3B3F0BB7" w:rsidR="00424B97" w:rsidRPr="00424B97" w:rsidRDefault="0047497D" w:rsidP="00715959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ma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N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zri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aid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42695" w14:textId="1C8E94EB" w:rsidR="00424B97" w:rsidRPr="00424B97" w:rsidRDefault="0047497D" w:rsidP="00715959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36C92966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9266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06130B" w14:textId="0E77C4A5" w:rsidR="0047497D" w:rsidRPr="00424B97" w:rsidRDefault="0047497D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C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er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D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ng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T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heng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56B7C" w14:textId="79BD8D8C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32E98553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EE1E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CCDA5A" w14:textId="1F8D38A8" w:rsidR="0047497D" w:rsidRPr="00424B97" w:rsidRDefault="0047497D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F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krul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R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fidi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E</w:t>
            </w: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lias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E18649" w14:textId="383D8219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748E20A4" w14:textId="77777777" w:rsidTr="00D8048C">
        <w:trPr>
          <w:trHeight w:val="16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ED130" w14:textId="77777777" w:rsidR="0047497D" w:rsidRPr="00AC5F54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</w:t>
            </w:r>
          </w:p>
          <w:p w14:paraId="43AC7CB8" w14:textId="6EB298DA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98831" w14:textId="2B7FE73F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H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niff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elamat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2AA879" w14:textId="771AAD3F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5176CB33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728FF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C6406" w14:textId="15BB7B0A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R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aizat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O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mar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62C85" w14:textId="0F072D59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3345A00A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380C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98FA01" w14:textId="54EC4A21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Ir 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sana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b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inti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K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maruddin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BBC370" w14:textId="7DE38495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5E8E92C7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97F52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361E8B" w14:textId="2C6F51E7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l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lek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isal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ohd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 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min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3E855A" w14:textId="003EA4E9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19CA2B56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C844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A8BA" w14:textId="2D306385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D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r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T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eng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W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D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ng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31C11D" w14:textId="589346C1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3C3A1396" w14:textId="77777777" w:rsidTr="00D8048C">
        <w:trPr>
          <w:trHeight w:val="28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D45C0" w14:textId="375C32A3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99C9D7" w14:textId="0AE77E24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H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sla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dli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hma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rzuki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E116F2" w14:textId="2E111C1F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4B13EB0B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E3AE2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5BE55" w14:textId="7B037BDE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D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r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N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raishah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amsuddin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36844" w14:textId="3A8ED40C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0224D940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CE607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817D00" w14:textId="002E8EA5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N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ssya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id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53666" w14:textId="363FE65A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1EB5CFE1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18D5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588025" w14:textId="5A9EA9E7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Z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laila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bdullah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38D0FB" w14:textId="3C61A294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09E7B007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A20A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91D72" w14:textId="7B75D372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iful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zam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hmud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EB60A7" w14:textId="04F60B50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4403B1A7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8A95A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65AD00" w14:textId="29AD7BAF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R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ja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Z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rina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R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ja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ame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li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AAA189" w14:textId="5D1417FA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6E950AA8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325F0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9352F6" w14:textId="18B38B28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kashah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b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uthan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E27AFD" w14:textId="08B7B0EE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035BA1C6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6CB8F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7C28F4" w14:textId="4CBDBCEA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J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uhari b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oh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eran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C0A14" w14:textId="6F3DFBE8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04EFD717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9C9D2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A07387" w14:textId="2C807115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rid b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B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oizi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CCDCC" w14:textId="71CFAAB0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42F06935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47E1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130E5" w14:textId="1E02EE8A" w:rsidR="0047497D" w:rsidRPr="00424B97" w:rsidRDefault="00354BD3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K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hairuldin bin </w:t>
            </w:r>
            <w:r w:rsidR="001D3AC1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ohd </w:t>
            </w:r>
            <w:r w:rsidR="001D3AC1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sha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D96D7" w14:textId="50D5CBEE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55113F7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0EB73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56268" w14:textId="724F615C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N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ik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oh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z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mi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B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N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ik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bdul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ziz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AD227F" w14:textId="71E95FB4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264F6625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DD16B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17A706" w14:textId="2A1E9338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zira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uriani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b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inti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ohame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dzil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6F7104" w14:textId="030F0FA1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11749D3A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E5C0D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EE4AEB" w14:textId="799E5D9E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iful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Z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mri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bdul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nir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BCFE4C" w14:textId="243D69BE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1CA49BB9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07809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C9D36E" w14:textId="38DBD76D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ma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izal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amed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C0D47D" w14:textId="3C3EB4C9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5F1FAEDD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6D9A7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8C685" w14:textId="0E3FDB8E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aifull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zhar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O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thman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B490B1" w14:textId="3F996B82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0EE34AD2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48F2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EF6500" w14:textId="244BAABA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yazana binti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hafee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0278DC" w14:textId="48A15BB6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77EFA880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A04EC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5BB923" w14:textId="6EACB8B9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shitah binti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J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afar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DA40AA" w14:textId="7BFB9F1E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2E7F7F73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222C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CBCC93" w14:textId="426CABE3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ama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F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irdaus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R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sle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73EE08" w14:textId="45F6BFAD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5FC6C144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30BF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E004A6" w14:textId="34F20E30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zri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b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talib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1F387D" w14:textId="558B0929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2ED3E6C8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12DD6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785D4F" w14:textId="72275B78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E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ngku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hmad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 H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ilmi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E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ngku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U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>baidillah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06F20" w14:textId="48842120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7A737DC4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95D6D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91DF1D" w14:textId="1AECDE23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N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or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Z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likha binti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hame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I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slam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91E13" w14:textId="2A9EFB3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6C466AE8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B141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18D790" w14:textId="5E4CC4AF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edianti binti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hualdi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29E0F" w14:textId="2A2328D9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3300FF87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02EBB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8D9DDE" w14:textId="6096C92C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usli b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ohama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J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unus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EE10A2" w14:textId="1662410F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4BF69943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AE5E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C91B32" w14:textId="63B3459E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oh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K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maruddin b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H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shim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53F34" w14:textId="4594F2C9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411A37B6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28458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BF81D" w14:textId="5000D9A2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K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irol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smar b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bu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B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kar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EA49B4" w14:textId="7FA375B2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5088F5D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193C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4CDDA6" w14:textId="4DFF9635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L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qmaan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mad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Z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idi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E014C1" w14:textId="0C056D54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2B552403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D49F9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BA6C0" w14:textId="39FCD474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N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rul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H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wani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t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T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uselim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91707" w14:textId="7B8BFE11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353634EE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50F7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617AE" w14:textId="60035601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G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ooi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C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ye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eong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D7431B" w14:textId="1CF9796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3111B4F5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96B4B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61E79" w14:textId="5EFA4356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iti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usalmah binti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brahim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BBD61C" w14:textId="591E018A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1B750976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7EB1B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324F4" w14:textId="3962FCB1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hamsul b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Z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karia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D7CAF" w14:textId="515F377A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26C01B1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8BD12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A4723" w14:textId="0311345D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K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sim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mad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07DD42" w14:textId="4FD95C64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6B5493CD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D4EB4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10C14" w14:textId="493D2F6A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K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hairuddin bin </w:t>
            </w: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M</w:t>
            </w:r>
            <w:r w:rsidR="0047497D" w:rsidRPr="00424B97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ahalil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D96069" w14:textId="63360C8D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47497D" w:rsidRPr="00424B97" w14:paraId="674FDA4A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722C0" w14:textId="77777777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BCDC37" w14:textId="7DECD87C" w:rsidR="0047497D" w:rsidRPr="00424B97" w:rsidRDefault="001D3AC1" w:rsidP="0047497D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minullah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</w:t>
            </w:r>
            <w:r w:rsidR="0047497D"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shari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91A3A" w14:textId="45C62683" w:rsidR="0047497D" w:rsidRPr="00424B97" w:rsidRDefault="0047497D" w:rsidP="0047497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5B13C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rim Berhad</w:t>
            </w:r>
          </w:p>
        </w:tc>
      </w:tr>
      <w:tr w:rsidR="00AC5F54" w:rsidRPr="00AC5F54" w14:paraId="1A340A75" w14:textId="77777777" w:rsidTr="00D8048C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</w:tcPr>
          <w:p w14:paraId="33840043" w14:textId="566DB99E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lastRenderedPageBreak/>
              <w:t>B</w:t>
            </w:r>
            <w:r w:rsidR="00F154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I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</w:tcPr>
          <w:p w14:paraId="6A0AD6D7" w14:textId="44D42D49" w:rsidR="00AC5F54" w:rsidRPr="00AC5F54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NAMA ASSESSOR</w:t>
            </w:r>
          </w:p>
        </w:tc>
        <w:tc>
          <w:tcPr>
            <w:tcW w:w="4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</w:tcPr>
          <w:p w14:paraId="3CE0E167" w14:textId="1ADA2C47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ASSESSOR BODY</w:t>
            </w:r>
          </w:p>
        </w:tc>
      </w:tr>
      <w:tr w:rsidR="00AC5F54" w:rsidRPr="00424B97" w14:paraId="1AC1BB51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64410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0B54" w14:textId="77777777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ohd Fairuz bin Fidzal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768C" w14:textId="233004D9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 w:rsidR="002D2F01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</w:t>
            </w:r>
            <w:r w:rsidR="0072033D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r w:rsidR="0047497D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 (Malaysia) Sdn Bhd</w:t>
            </w:r>
          </w:p>
        </w:tc>
      </w:tr>
      <w:tr w:rsidR="00E87E04" w:rsidRPr="00424B97" w14:paraId="597DF745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BDFD4" w14:textId="77777777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693D8" w14:textId="77777777" w:rsidR="00E87E04" w:rsidRPr="00424B97" w:rsidRDefault="00E87E04" w:rsidP="00E87E0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Kong Sin Foo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986A" w14:textId="74060A34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424B97" w14:paraId="6F9969D2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3E6F6" w14:textId="77777777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03D7C" w14:textId="77777777" w:rsidR="00E87E04" w:rsidRPr="00424B97" w:rsidRDefault="00E87E04" w:rsidP="00E87E0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rjen de Koning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3C140" w14:textId="0B9B0693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AC5F54" w14:paraId="53EEF820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3A957A" w14:textId="5865C7E5" w:rsidR="00E87E04" w:rsidRPr="00AC5F54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854111" w14:textId="746DEA72" w:rsidR="00E87E04" w:rsidRPr="00AC5F54" w:rsidRDefault="00E87E04" w:rsidP="00E87E04">
            <w:pPr>
              <w:spacing w:after="60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hmad Rizal bin Abdul Aziz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1DD130" w14:textId="271B0218" w:rsidR="00E87E04" w:rsidRPr="00AC5F54" w:rsidRDefault="00E87E04" w:rsidP="00E87E04">
            <w:pPr>
              <w:spacing w:after="6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AC5F54" w14:paraId="196029E4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0F1205" w14:textId="75CC2B7B" w:rsidR="00E87E04" w:rsidRPr="00AC5F54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32395" w14:textId="0A95EDB9" w:rsidR="00E87E04" w:rsidRPr="00AC5F54" w:rsidRDefault="00E87E04" w:rsidP="00E87E04">
            <w:pPr>
              <w:spacing w:after="60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ong Wei Pin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E8D5D5" w14:textId="02D325D8" w:rsidR="00E87E04" w:rsidRPr="00AC5F54" w:rsidRDefault="00E87E04" w:rsidP="00E87E04">
            <w:pPr>
              <w:spacing w:after="6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424B97" w14:paraId="3C038916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6454" w14:textId="77777777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0BF09" w14:textId="77777777" w:rsidR="00E87E04" w:rsidRPr="00424B97" w:rsidRDefault="00E87E04" w:rsidP="00E87E0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Elaine Yong Yih Ling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D91EA" w14:textId="5D2A1260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424B97" w14:paraId="3735DA2B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EEAFB" w14:textId="77777777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97ECB" w14:textId="77777777" w:rsidR="00E87E04" w:rsidRPr="00424B97" w:rsidRDefault="00E87E04" w:rsidP="00E87E0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Jocylin Yong Lee Lee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202E5" w14:textId="25100C15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424B97" w14:paraId="066085BB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F6855" w14:textId="77777777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24E03" w14:textId="77777777" w:rsidR="00E87E04" w:rsidRPr="00424B97" w:rsidRDefault="00E87E04" w:rsidP="00E87E0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o Tzi Tian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7875B" w14:textId="327DC776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424B97" w14:paraId="6B5865C5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6F7FA" w14:textId="77777777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0FA2" w14:textId="77777777" w:rsidR="00E87E04" w:rsidRPr="00424B97" w:rsidRDefault="00E87E04" w:rsidP="00E87E0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Eric Liew Yee Chang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7D36" w14:textId="76582138" w:rsidR="00E87E04" w:rsidRPr="00424B97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E87E04" w:rsidRPr="00AC5F54" w14:paraId="131561FE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D6DC14" w14:textId="28B35A45" w:rsidR="00E87E04" w:rsidRPr="00AC5F54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C5F523" w14:textId="59EEDDFB" w:rsidR="00E87E04" w:rsidRPr="00AC5F54" w:rsidRDefault="00E87E04" w:rsidP="00E87E0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Paul Bulin anak Unting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9FB96" w14:textId="353D786C" w:rsidR="00E87E04" w:rsidRPr="00AC5F54" w:rsidRDefault="00E87E04" w:rsidP="00E87E0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kogawa Kontrol  (Malaysia) Sdn Bhd</w:t>
            </w:r>
          </w:p>
        </w:tc>
      </w:tr>
      <w:tr w:rsidR="00AC5F54" w:rsidRPr="00424B97" w14:paraId="4BEEDC06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66E0F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8F06C" w14:textId="77777777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r. Ts. Mohammad Za'im Azyze Bin Mustapha Azyze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C10D7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424B97" w14:paraId="16E0AD1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BBCCE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6F086" w14:textId="77777777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Bakri Bin Alias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5F550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424B97" w14:paraId="2DA0AC3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E3470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E7B0B" w14:textId="77777777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osni Binti Tarmidi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3368D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AC5F54" w14:paraId="18C11F68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C750D1" w14:textId="4BD95821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741A94" w14:textId="6CE22649" w:rsidR="00AC5F54" w:rsidRPr="00AC5F54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an Mohd Hafizi Bin Wan Hassin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2C4789" w14:textId="3F7B1166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424B97" w14:paraId="192A820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467DF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19AA5" w14:textId="77777777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Harizah Binti Hashim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9478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AC5F54" w14:paraId="748544D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CF8A3" w14:textId="78294F7D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B73A8" w14:textId="74FAFEB9" w:rsidR="00AC5F54" w:rsidRPr="00AC5F54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ohd Zubir Bin Abdullah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E0EA31" w14:textId="73231666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424B97" w14:paraId="4AA9DA4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9F9F5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703E5" w14:textId="77777777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Naim Husni Bin Latif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D4482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AC5F54" w14:paraId="67063402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4B8135" w14:textId="29DB2B4D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8BDD2" w14:textId="79D7AAF4" w:rsidR="00AC5F54" w:rsidRPr="00AC5F54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an Mohd Safwan Bin Wan Ariff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870CE2" w14:textId="680CCDD0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ARii</w:t>
            </w:r>
          </w:p>
        </w:tc>
      </w:tr>
      <w:tr w:rsidR="00AC5F54" w:rsidRPr="00AC5F54" w14:paraId="40A86211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544CF" w14:textId="77777777" w:rsid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0</w:t>
            </w:r>
          </w:p>
          <w:p w14:paraId="3E5D32EE" w14:textId="158C59FF" w:rsidR="00402BD3" w:rsidRPr="00AC5F54" w:rsidRDefault="00402BD3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3D6D05" w14:textId="77777777" w:rsidR="00AC5F54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Dr Halim Shah Bin Dato Hamzah</w:t>
            </w:r>
          </w:p>
          <w:p w14:paraId="1877B13A" w14:textId="37D840DF" w:rsidR="00402BD3" w:rsidRPr="00AC5F54" w:rsidRDefault="00402BD3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6AC9A" w14:textId="743BDE9E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</w:t>
            </w:r>
            <w:r w:rsidR="0095766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espect Business</w:t>
            </w:r>
            <w:r w:rsidR="00402BD3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 and Advanced Technology Solutions Sdn Bhd</w:t>
            </w:r>
          </w:p>
        </w:tc>
      </w:tr>
      <w:tr w:rsidR="00402BD3" w:rsidRPr="00AC5F54" w14:paraId="0A8ADBCB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391A7" w14:textId="77777777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1</w:t>
            </w:r>
          </w:p>
          <w:p w14:paraId="47ABCAD7" w14:textId="2A932AF4" w:rsidR="00402BD3" w:rsidRPr="00AC5F54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43514F" w14:textId="77777777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ohd Jazril Bin Jalaluddin</w:t>
            </w:r>
          </w:p>
          <w:p w14:paraId="2491797E" w14:textId="0AE9FAB3" w:rsidR="00402BD3" w:rsidRPr="00AC5F54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EE9303" w14:textId="18FCB94E" w:rsidR="00402BD3" w:rsidRPr="00AC5F54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AC5F54" w14:paraId="5762C6A9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C6E05" w14:textId="77777777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2</w:t>
            </w:r>
          </w:p>
          <w:p w14:paraId="27690111" w14:textId="1C08896A" w:rsidR="00402BD3" w:rsidRPr="00AC5F54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AB397" w14:textId="59B8DDD6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Prof </w:t>
            </w:r>
            <w:r w:rsidR="00D94D40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</w:t>
            </w: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dya Ts Dr Khairur Rijal Bin Jamaluddin</w:t>
            </w:r>
          </w:p>
          <w:p w14:paraId="025AAA98" w14:textId="3757AAA8" w:rsidR="00402BD3" w:rsidRPr="00AC5F54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4F2C48" w14:textId="4CA22AE3" w:rsidR="00402BD3" w:rsidRPr="00AC5F54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424B97" w14:paraId="49FE773C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BAA29" w14:textId="27DEA39F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3</w:t>
            </w:r>
          </w:p>
          <w:p w14:paraId="2337CE46" w14:textId="77777777" w:rsidR="00D94D40" w:rsidRDefault="00D94D40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79DFF544" w14:textId="596B7606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18F7" w14:textId="242341C5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okman Bin Mat Adam</w:t>
            </w:r>
          </w:p>
          <w:p w14:paraId="779EF309" w14:textId="77777777" w:rsidR="00D94D40" w:rsidRDefault="00D94D40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1FD13115" w14:textId="3C65665F" w:rsidR="00402BD3" w:rsidRPr="00424B97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54C460" w14:textId="2CACC7E3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424B97" w14:paraId="43712647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C9D8E" w14:textId="7CF5A62E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4</w:t>
            </w:r>
          </w:p>
          <w:p w14:paraId="76F5329C" w14:textId="77777777" w:rsidR="00D94D40" w:rsidRDefault="00D94D40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423102E7" w14:textId="2F14FA8C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75216" w14:textId="2EF12028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shari bin Abu Hassan</w:t>
            </w:r>
          </w:p>
          <w:p w14:paraId="736B785E" w14:textId="77777777" w:rsidR="00D94D40" w:rsidRDefault="00D94D40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6D49240B" w14:textId="10DBA28A" w:rsidR="00402BD3" w:rsidRPr="00424B97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F8A8D1" w14:textId="07901616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424B97" w14:paraId="4CFBFF4B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A8B0" w14:textId="08B41320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5</w:t>
            </w:r>
          </w:p>
          <w:p w14:paraId="7F4E625A" w14:textId="77777777" w:rsidR="00D94D40" w:rsidRDefault="00D94D40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66D64F27" w14:textId="0DE31C70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41FC2" w14:textId="37A38D46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Mohd Shafik Bin Husni</w:t>
            </w:r>
          </w:p>
          <w:p w14:paraId="186F80FC" w14:textId="77777777" w:rsidR="00D94D40" w:rsidRDefault="00D94D40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46A77172" w14:textId="74954279" w:rsidR="00402BD3" w:rsidRPr="00424B97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B7F9EF" w14:textId="0AB1B010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424B97" w14:paraId="75BEFEF3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7D16" w14:textId="4CFFE00B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6</w:t>
            </w:r>
          </w:p>
          <w:p w14:paraId="0F42EF59" w14:textId="77777777" w:rsidR="00D94D40" w:rsidRDefault="00D94D40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7A7DC64C" w14:textId="4C424406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6293" w14:textId="7D200B94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Suntheram A/L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Krishnan</w:t>
            </w:r>
          </w:p>
          <w:p w14:paraId="51693AC1" w14:textId="77777777" w:rsidR="00D94D40" w:rsidRDefault="00D94D40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462D3A95" w14:textId="032385D8" w:rsidR="00402BD3" w:rsidRPr="00424B97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2D5266" w14:textId="10C5F8AE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424B97" w14:paraId="45550279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CAA4" w14:textId="1171A4C1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7</w:t>
            </w:r>
          </w:p>
          <w:p w14:paraId="4FCA4BCA" w14:textId="77777777" w:rsidR="00D94D40" w:rsidRDefault="00D94D40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3B479FB2" w14:textId="2400C5A3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7B71" w14:textId="15E4EBA5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Farul Izani Bin Zanal</w:t>
            </w:r>
          </w:p>
          <w:p w14:paraId="0A30E945" w14:textId="77777777" w:rsidR="00D94D40" w:rsidRDefault="00D94D40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45C64D66" w14:textId="4F2CD9E8" w:rsidR="00402BD3" w:rsidRPr="00424B97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9424CF" w14:textId="1676489C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424B97" w14:paraId="14250DE1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125F7" w14:textId="202C670C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8</w:t>
            </w:r>
          </w:p>
          <w:p w14:paraId="6279EA29" w14:textId="77777777" w:rsidR="00D94D40" w:rsidRDefault="00D94D40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694CBDA9" w14:textId="163379B7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BD14" w14:textId="1ECA6FC2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Che khairoadha Bin Che Hasan</w:t>
            </w:r>
          </w:p>
          <w:p w14:paraId="572E241E" w14:textId="77777777" w:rsidR="00D94D40" w:rsidRDefault="00D94D40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  <w:p w14:paraId="4014F734" w14:textId="3B7C4F94" w:rsidR="00402BD3" w:rsidRPr="00424B97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5C5490" w14:textId="03346C90" w:rsidR="00402BD3" w:rsidRPr="00424B97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402BD3" w:rsidRPr="00AC5F54" w14:paraId="10BC6F98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718F17" w14:textId="77777777" w:rsidR="00402BD3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9</w:t>
            </w:r>
          </w:p>
          <w:p w14:paraId="5A7A03FB" w14:textId="7AB92FF4" w:rsidR="00D94D40" w:rsidRPr="00AC5F54" w:rsidRDefault="00D94D40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E33E2" w14:textId="77777777" w:rsidR="00402BD3" w:rsidRDefault="00402BD3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yahir Ezzudin Bin Yusuf</w:t>
            </w:r>
          </w:p>
          <w:p w14:paraId="15F7979E" w14:textId="7A190693" w:rsidR="00D94D40" w:rsidRPr="00AC5F54" w:rsidRDefault="00D94D40" w:rsidP="00402BD3">
            <w:pPr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803D4C" w14:textId="58F6AF17" w:rsidR="00402BD3" w:rsidRPr="00AC5F54" w:rsidRDefault="00402BD3" w:rsidP="00402BD3">
            <w:pPr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338C8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Respect Business and Advanced Technology Solutions Sdn Bhd</w:t>
            </w:r>
          </w:p>
        </w:tc>
      </w:tr>
      <w:tr w:rsidR="00AC5F54" w:rsidRPr="00424B97" w14:paraId="2F7AC513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451DD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55A1C" w14:textId="77777777" w:rsidR="00AC5F54" w:rsidRPr="00424B97" w:rsidRDefault="00AC5F54" w:rsidP="00AC5F54">
            <w:pPr>
              <w:spacing w:before="100" w:after="24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June Lim Mei Yan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EC14F" w14:textId="37ED8540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</w:t>
            </w:r>
            <w:r w:rsidR="005B50C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ntertek International Certification Sdn Bhd</w:t>
            </w:r>
          </w:p>
        </w:tc>
      </w:tr>
      <w:tr w:rsidR="005B50C7" w:rsidRPr="00424B97" w14:paraId="458991AA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7276C" w14:textId="77777777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01295" w14:textId="77777777" w:rsidR="005B50C7" w:rsidRPr="00424B97" w:rsidRDefault="005B50C7" w:rsidP="005B50C7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Allyza Rosidy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35A863" w14:textId="75ED18EB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53A0E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ntertek International Certification Sdn Bhd</w:t>
            </w:r>
          </w:p>
        </w:tc>
      </w:tr>
      <w:tr w:rsidR="005B50C7" w:rsidRPr="00424B97" w14:paraId="51AB090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0D56" w14:textId="77777777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5A6946" w14:textId="77777777" w:rsidR="005B50C7" w:rsidRPr="00424B97" w:rsidRDefault="005B50C7" w:rsidP="005B50C7">
            <w:pPr>
              <w:spacing w:before="100" w:after="24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Cho Thandar Htun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854B6A" w14:textId="2D185E78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53A0E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ntertek International Certification Sdn Bhd</w:t>
            </w:r>
          </w:p>
        </w:tc>
      </w:tr>
      <w:tr w:rsidR="005B50C7" w:rsidRPr="00424B97" w14:paraId="392A7422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77658" w14:textId="77777777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3C50A" w14:textId="71BDD7B9" w:rsidR="005B50C7" w:rsidRPr="00424B97" w:rsidRDefault="005B50C7" w:rsidP="005B50C7">
            <w:pPr>
              <w:spacing w:before="100" w:after="24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Ng Tuck Seong</w:t>
            </w: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br/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3AFDE0" w14:textId="0E79D9E4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53A0E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ntertek International Certification Sdn Bhd</w:t>
            </w:r>
          </w:p>
        </w:tc>
      </w:tr>
      <w:tr w:rsidR="005B50C7" w:rsidRPr="00424B97" w14:paraId="2917E3F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1CA3" w14:textId="77777777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5C59" w14:textId="77777777" w:rsidR="005B50C7" w:rsidRPr="00424B97" w:rsidRDefault="005B50C7" w:rsidP="005B50C7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ong yoke ling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64B8F1" w14:textId="29F668E1" w:rsidR="005B50C7" w:rsidRPr="00424B97" w:rsidRDefault="005B50C7" w:rsidP="005B50C7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53A0E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Intertek International Certification Sdn Bhd</w:t>
            </w:r>
          </w:p>
        </w:tc>
      </w:tr>
      <w:tr w:rsidR="00AC5F54" w:rsidRPr="00AC5F54" w14:paraId="3F762F51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1841C0" w14:textId="4EE62A7C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F4F2C" w14:textId="1DBC9935" w:rsidR="00AC5F54" w:rsidRPr="00AC5F54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lan Choong                  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AD1E74" w14:textId="2FC83424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T</w:t>
            </w:r>
            <w:r w:rsidR="007E043C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uv Sud Malaysia Sdn Bhd</w:t>
            </w:r>
          </w:p>
        </w:tc>
      </w:tr>
      <w:tr w:rsidR="007E043C" w:rsidRPr="00424B97" w14:paraId="54AEC690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7F298" w14:textId="77777777" w:rsidR="007E043C" w:rsidRPr="00424B97" w:rsidRDefault="007E043C" w:rsidP="007E043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794D" w14:textId="19BA87B6" w:rsidR="007E043C" w:rsidRPr="00424B97" w:rsidRDefault="007E043C" w:rsidP="007E043C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Nurhasyimah Hamzah 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4EC5" w14:textId="1DFD8ED4" w:rsidR="007E043C" w:rsidRPr="00424B97" w:rsidRDefault="007E043C" w:rsidP="007E043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T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uv Sud Malaysia Sdn Bhd</w:t>
            </w:r>
          </w:p>
        </w:tc>
      </w:tr>
      <w:tr w:rsidR="007E043C" w:rsidRPr="00424B97" w14:paraId="1CD3E81B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6AD6" w14:textId="77777777" w:rsidR="007E043C" w:rsidRPr="00424B97" w:rsidRDefault="007E043C" w:rsidP="007E043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7C7E" w14:textId="51D70D20" w:rsidR="007E043C" w:rsidRPr="00424B97" w:rsidRDefault="007E043C" w:rsidP="007E043C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Siow Wee Seng             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BC510" w14:textId="44B4016D" w:rsidR="007E043C" w:rsidRPr="00424B97" w:rsidRDefault="007E043C" w:rsidP="007E043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T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uv Sud Malaysia Sdn Bhd</w:t>
            </w:r>
          </w:p>
        </w:tc>
      </w:tr>
      <w:tr w:rsidR="00AC5F54" w:rsidRPr="00424B97" w14:paraId="0D3C2A89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1FDD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22C6" w14:textId="7F0E2DC9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L</w:t>
            </w:r>
            <w:r w:rsidR="00E56F32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h</w:t>
            </w: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r w:rsidR="00E56F32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Ying Hao </w:t>
            </w: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@ G</w:t>
            </w:r>
            <w:r w:rsidR="00E56F32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rry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D654" w14:textId="0CE251FF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N</w:t>
            </w:r>
            <w:r w:rsidR="006D2E5F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 Technology Sdn Bhd</w:t>
            </w:r>
          </w:p>
        </w:tc>
      </w:tr>
      <w:tr w:rsidR="00AC5F54" w:rsidRPr="00424B97" w14:paraId="53F1DC2C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89153" w14:textId="77777777" w:rsidR="00AC5F54" w:rsidRPr="00424B97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lastRenderedPageBreak/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C08E7" w14:textId="6ABD70D5" w:rsidR="00AC5F54" w:rsidRPr="00424B97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L</w:t>
            </w:r>
            <w:r w:rsidR="00406E2A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aw Tiong Chiew 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E4109" w14:textId="2B9047DA" w:rsidR="00AC5F54" w:rsidRPr="00424B97" w:rsidRDefault="006D2E5F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N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Y Technology Sdn Bhd</w:t>
            </w:r>
          </w:p>
        </w:tc>
      </w:tr>
      <w:tr w:rsidR="00AC5F54" w:rsidRPr="00AC5F54" w14:paraId="5390501F" w14:textId="77777777" w:rsidTr="00D8048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8C240" w14:textId="615F81B6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B0EE63" w14:textId="26CA389F" w:rsidR="00AC5F54" w:rsidRPr="00AC5F54" w:rsidRDefault="00AC5F54" w:rsidP="00AC5F54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ee Joon Keat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B61D56" w14:textId="4FA0B2FC" w:rsidR="00AC5F54" w:rsidRPr="00AC5F54" w:rsidRDefault="00AC5F54" w:rsidP="00AC5F54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SP</w:t>
            </w:r>
            <w:r w:rsidR="00417D5C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 Engineering Sdn Bhd</w:t>
            </w:r>
          </w:p>
        </w:tc>
      </w:tr>
      <w:tr w:rsidR="00417D5C" w:rsidRPr="00AC5F54" w14:paraId="2EB09051" w14:textId="77777777" w:rsidTr="001F12C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4F508" w14:textId="19FDAEA6" w:rsidR="00417D5C" w:rsidRPr="00AC5F54" w:rsidRDefault="00417D5C" w:rsidP="00417D5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AC5F54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91D2F" w14:textId="577DF182" w:rsidR="00417D5C" w:rsidRPr="00AC5F54" w:rsidRDefault="00417D5C" w:rsidP="00417D5C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Ooi Beng Hoe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E14F6C" w14:textId="641E05B1" w:rsidR="00417D5C" w:rsidRPr="00AC5F54" w:rsidRDefault="00417D5C" w:rsidP="00417D5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745A5C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SP Engineering Sdn Bhd</w:t>
            </w:r>
          </w:p>
        </w:tc>
      </w:tr>
      <w:tr w:rsidR="00417D5C" w:rsidRPr="00424B97" w14:paraId="3B681396" w14:textId="77777777" w:rsidTr="001F12C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BAD63" w14:textId="77777777" w:rsidR="00417D5C" w:rsidRPr="00424B97" w:rsidRDefault="00417D5C" w:rsidP="00417D5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8C41" w14:textId="77777777" w:rsidR="00417D5C" w:rsidRPr="00424B97" w:rsidRDefault="00417D5C" w:rsidP="00417D5C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Thee Theong Hong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2C528F" w14:textId="5660A482" w:rsidR="00417D5C" w:rsidRPr="00424B97" w:rsidRDefault="00417D5C" w:rsidP="00417D5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745A5C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SP Engineering Sdn Bhd</w:t>
            </w:r>
          </w:p>
        </w:tc>
      </w:tr>
      <w:tr w:rsidR="00417D5C" w:rsidRPr="00424B97" w14:paraId="2CC74B78" w14:textId="77777777" w:rsidTr="001F12C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440F4" w14:textId="77777777" w:rsidR="00417D5C" w:rsidRPr="00424B97" w:rsidRDefault="00417D5C" w:rsidP="00417D5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C93DA" w14:textId="77777777" w:rsidR="00417D5C" w:rsidRPr="00424B97" w:rsidRDefault="00417D5C" w:rsidP="00417D5C">
            <w:pPr>
              <w:spacing w:before="10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Sivanes Singaravelu</w:t>
            </w:r>
          </w:p>
        </w:tc>
        <w:tc>
          <w:tcPr>
            <w:tcW w:w="4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C0E96A" w14:textId="4C076454" w:rsidR="00417D5C" w:rsidRPr="00424B97" w:rsidRDefault="00417D5C" w:rsidP="00417D5C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745A5C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WSP Engineering Sdn Bhd</w:t>
            </w:r>
          </w:p>
        </w:tc>
      </w:tr>
    </w:tbl>
    <w:p w14:paraId="3E181DE8" w14:textId="3E40154A" w:rsidR="00424B97" w:rsidRDefault="00424B97" w:rsidP="00715959">
      <w:pPr>
        <w:tabs>
          <w:tab w:val="left" w:pos="3276"/>
        </w:tabs>
        <w:spacing w:before="100"/>
        <w:contextualSpacing/>
        <w:jc w:val="center"/>
        <w:rPr>
          <w:b/>
          <w:bCs/>
          <w:sz w:val="22"/>
          <w:szCs w:val="22"/>
          <w:lang w:val="en-MY" w:eastAsia="en-MY"/>
        </w:rPr>
      </w:pPr>
    </w:p>
    <w:p w14:paraId="3B7D80B7" w14:textId="68D006CB" w:rsidR="00424B97" w:rsidRDefault="00424B97" w:rsidP="00715959">
      <w:pPr>
        <w:tabs>
          <w:tab w:val="left" w:pos="3276"/>
        </w:tabs>
        <w:spacing w:before="100"/>
        <w:contextualSpacing/>
        <w:jc w:val="center"/>
        <w:rPr>
          <w:b/>
          <w:bCs/>
          <w:sz w:val="22"/>
          <w:szCs w:val="22"/>
          <w:lang w:val="en-MY" w:eastAsia="en-MY"/>
        </w:rPr>
      </w:pPr>
    </w:p>
    <w:p w14:paraId="4D6C7097" w14:textId="77777777" w:rsidR="004142A2" w:rsidRDefault="004142A2" w:rsidP="00BF4FC2">
      <w:pPr>
        <w:tabs>
          <w:tab w:val="left" w:pos="3276"/>
        </w:tabs>
        <w:spacing w:before="100"/>
        <w:contextualSpacing/>
        <w:rPr>
          <w:b/>
          <w:bCs/>
          <w:sz w:val="22"/>
          <w:szCs w:val="22"/>
          <w:lang w:val="en-MY" w:eastAsia="en-MY"/>
        </w:rPr>
      </w:pPr>
    </w:p>
    <w:p w14:paraId="229090A2" w14:textId="68528E6D" w:rsidR="004142A2" w:rsidRPr="004142A2" w:rsidRDefault="004142A2" w:rsidP="004142A2">
      <w:pPr>
        <w:tabs>
          <w:tab w:val="left" w:pos="3276"/>
        </w:tabs>
        <w:jc w:val="center"/>
        <w:rPr>
          <w:b/>
          <w:bCs/>
          <w:sz w:val="22"/>
          <w:szCs w:val="22"/>
          <w:u w:val="single"/>
          <w:lang w:val="en-MY" w:eastAsia="en-MY"/>
        </w:rPr>
      </w:pPr>
      <w:r w:rsidRPr="004142A2">
        <w:rPr>
          <w:b/>
          <w:bCs/>
          <w:sz w:val="22"/>
          <w:szCs w:val="22"/>
          <w:u w:val="single"/>
          <w:lang w:val="en-MY" w:eastAsia="en-MY"/>
        </w:rPr>
        <w:t>Senarai Sekretariat</w:t>
      </w:r>
    </w:p>
    <w:p w14:paraId="427ABCF9" w14:textId="77777777" w:rsidR="00424B97" w:rsidRDefault="00424B97" w:rsidP="00253FA9">
      <w:pPr>
        <w:tabs>
          <w:tab w:val="left" w:pos="3276"/>
        </w:tabs>
        <w:spacing w:before="100"/>
        <w:contextualSpacing/>
        <w:rPr>
          <w:b/>
          <w:bCs/>
          <w:sz w:val="22"/>
          <w:szCs w:val="22"/>
          <w:lang w:val="en-MY" w:eastAsia="en-MY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91"/>
        <w:gridCol w:w="3658"/>
        <w:gridCol w:w="5245"/>
      </w:tblGrid>
      <w:tr w:rsidR="004142A2" w:rsidRPr="00424B97" w14:paraId="77E7765F" w14:textId="77777777" w:rsidTr="004142A2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0DFEC3AB" w14:textId="0F40A9C3" w:rsidR="004142A2" w:rsidRPr="00424B97" w:rsidRDefault="004142A2" w:rsidP="00964A0D">
            <w:pPr>
              <w:spacing w:before="10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B</w:t>
            </w:r>
            <w:r w:rsidR="00F154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IL</w:t>
            </w:r>
          </w:p>
        </w:tc>
        <w:tc>
          <w:tcPr>
            <w:tcW w:w="3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01A51E03" w14:textId="0565874E" w:rsidR="004142A2" w:rsidRPr="00424B97" w:rsidRDefault="004142A2" w:rsidP="00BF3D0B">
            <w:pPr>
              <w:spacing w:before="10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NAMA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367D16FB" w14:textId="0CE45A28" w:rsidR="004142A2" w:rsidRPr="00424B97" w:rsidRDefault="00F1541D" w:rsidP="00964A0D">
            <w:pPr>
              <w:spacing w:before="10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en-MY"/>
              </w:rPr>
              <w:t>BAHAGIAN</w:t>
            </w:r>
          </w:p>
        </w:tc>
      </w:tr>
      <w:tr w:rsidR="004142A2" w:rsidRPr="00424B97" w14:paraId="3651C027" w14:textId="77777777" w:rsidTr="00F1541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501FE" w14:textId="77777777" w:rsidR="004142A2" w:rsidRPr="00424B97" w:rsidRDefault="004142A2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1</w:t>
            </w:r>
          </w:p>
        </w:tc>
        <w:tc>
          <w:tcPr>
            <w:tcW w:w="3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1A1AE9" w14:textId="105AF495" w:rsidR="004142A2" w:rsidRPr="00424B97" w:rsidRDefault="00BF3D0B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Dr.Mohamad Norjayadi Tamam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870182" w14:textId="39426023" w:rsidR="004142A2" w:rsidRPr="00424B97" w:rsidRDefault="00BF3D0B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Pengarah,PCD</w:t>
            </w:r>
          </w:p>
        </w:tc>
      </w:tr>
      <w:tr w:rsidR="004142A2" w:rsidRPr="00424B97" w14:paraId="186C8EE5" w14:textId="77777777" w:rsidTr="007057D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6F88" w14:textId="77777777" w:rsidR="004142A2" w:rsidRPr="00424B97" w:rsidRDefault="004142A2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 w:rsidRPr="00424B97"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2</w:t>
            </w:r>
          </w:p>
        </w:tc>
        <w:tc>
          <w:tcPr>
            <w:tcW w:w="3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D4ACAA" w14:textId="60DE8725" w:rsidR="004142A2" w:rsidRPr="00424B97" w:rsidRDefault="00BF3D0B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Dr. </w:t>
            </w:r>
            <w:r w:rsidR="007057DD">
              <w:rPr>
                <w:rFonts w:ascii="Calibri" w:hAnsi="Calibri" w:cs="Calibri"/>
                <w:sz w:val="22"/>
                <w:szCs w:val="22"/>
                <w:lang w:val="en-MY" w:eastAsia="en-MY"/>
              </w:rPr>
              <w:t>Mazlina Shafi’i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0E421" w14:textId="72C068AF" w:rsidR="004142A2" w:rsidRPr="00424B97" w:rsidRDefault="007057DD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Timb.Pengarah </w:t>
            </w:r>
          </w:p>
        </w:tc>
      </w:tr>
      <w:tr w:rsidR="007057DD" w:rsidRPr="00424B97" w14:paraId="15E03204" w14:textId="77777777" w:rsidTr="007057D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C883D" w14:textId="589858D1" w:rsidR="007057DD" w:rsidRPr="00424B97" w:rsidRDefault="000503F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3</w:t>
            </w:r>
          </w:p>
        </w:tc>
        <w:tc>
          <w:tcPr>
            <w:tcW w:w="3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03627A" w14:textId="7508EE61" w:rsidR="007057DD" w:rsidRDefault="00E45047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Dr. Halimahton Saadiah Let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5C5BF" w14:textId="6101D5E7" w:rsidR="007057DD" w:rsidRPr="00424B97" w:rsidRDefault="00E45047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Timb.Pengarah </w:t>
            </w:r>
          </w:p>
        </w:tc>
      </w:tr>
      <w:tr w:rsidR="007057DD" w:rsidRPr="00424B97" w14:paraId="5ABE4F7E" w14:textId="77777777" w:rsidTr="007057D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4B924B" w14:textId="67943512" w:rsidR="007057DD" w:rsidRPr="00424B97" w:rsidRDefault="000503F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4</w:t>
            </w:r>
          </w:p>
        </w:tc>
        <w:tc>
          <w:tcPr>
            <w:tcW w:w="3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384739" w14:textId="3D4EE438" w:rsidR="007057DD" w:rsidRDefault="007630F6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Puan Safniwati Jasri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138D7" w14:textId="2990076D" w:rsidR="007057DD" w:rsidRPr="00424B97" w:rsidRDefault="007630F6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 xml:space="preserve">Timb.Pengarah </w:t>
            </w:r>
          </w:p>
        </w:tc>
      </w:tr>
      <w:tr w:rsidR="007057DD" w:rsidRPr="00424B97" w14:paraId="7F85211A" w14:textId="77777777" w:rsidTr="007057D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16A1E" w14:textId="3BC4EA00" w:rsidR="007057DD" w:rsidRPr="00424B97" w:rsidRDefault="000503F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5</w:t>
            </w:r>
          </w:p>
        </w:tc>
        <w:tc>
          <w:tcPr>
            <w:tcW w:w="3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E0CF33" w14:textId="05ABA472" w:rsidR="007057DD" w:rsidRDefault="007630F6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Encik </w:t>
            </w:r>
            <w:r w:rsidR="00CF73D1">
              <w:rPr>
                <w:rFonts w:ascii="Calibri" w:hAnsi="Calibri" w:cs="Calibri"/>
                <w:sz w:val="22"/>
                <w:szCs w:val="22"/>
                <w:lang w:val="en-MY" w:eastAsia="en-MY"/>
              </w:rPr>
              <w:t>Mohd Khairizal Khahidir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9AA40" w14:textId="3251B00E" w:rsidR="007057DD" w:rsidRPr="00424B97" w:rsidRDefault="00CF73D1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Pengurus</w:t>
            </w:r>
          </w:p>
        </w:tc>
      </w:tr>
      <w:tr w:rsidR="007057DD" w:rsidRPr="00424B97" w14:paraId="0FC430DA" w14:textId="77777777" w:rsidTr="007057D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3EA11" w14:textId="0C51E283" w:rsidR="007057DD" w:rsidRPr="00424B97" w:rsidRDefault="000503F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6</w:t>
            </w:r>
          </w:p>
        </w:tc>
        <w:tc>
          <w:tcPr>
            <w:tcW w:w="3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475F52" w14:textId="23C081D9" w:rsidR="007057DD" w:rsidRDefault="000C762E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Encik Mohd Hosni B. Mamat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20C220" w14:textId="2F50F070" w:rsidR="007057DD" w:rsidRPr="00424B97" w:rsidRDefault="000C762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Pengurus</w:t>
            </w:r>
          </w:p>
        </w:tc>
      </w:tr>
      <w:tr w:rsidR="007057DD" w:rsidRPr="00424B97" w14:paraId="3F901D67" w14:textId="77777777" w:rsidTr="007057D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92CBF9" w14:textId="3C6B6D45" w:rsidR="007057DD" w:rsidRPr="00424B97" w:rsidRDefault="000503F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7</w:t>
            </w:r>
          </w:p>
        </w:tc>
        <w:tc>
          <w:tcPr>
            <w:tcW w:w="3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A7F2D0" w14:textId="0DAAD7CB" w:rsidR="007057DD" w:rsidRDefault="000C762E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Cik Nurul Husna Abdul Rashid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1AEA02" w14:textId="61E02A94" w:rsidR="007057DD" w:rsidRPr="00424B97" w:rsidRDefault="000C762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Penolong Pengurus</w:t>
            </w:r>
          </w:p>
        </w:tc>
      </w:tr>
      <w:tr w:rsidR="007057DD" w:rsidRPr="00424B97" w14:paraId="1C5A6A19" w14:textId="77777777" w:rsidTr="007057D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4C79F" w14:textId="004BB3F5" w:rsidR="007057DD" w:rsidRPr="00424B97" w:rsidRDefault="000503F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8</w:t>
            </w:r>
          </w:p>
        </w:tc>
        <w:tc>
          <w:tcPr>
            <w:tcW w:w="3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2AD204" w14:textId="7FBAC8B9" w:rsidR="007057DD" w:rsidRDefault="000C762E" w:rsidP="00964A0D">
            <w:pPr>
              <w:spacing w:before="100"/>
              <w:contextualSpacing/>
              <w:rPr>
                <w:rFonts w:ascii="Calibri" w:hAnsi="Calibri" w:cs="Calibri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sz w:val="22"/>
                <w:szCs w:val="22"/>
                <w:lang w:val="en-MY" w:eastAsia="en-MY"/>
              </w:rPr>
              <w:t>Puan Nurul Hasmira</w:t>
            </w:r>
            <w:r w:rsidR="000503FE">
              <w:rPr>
                <w:rFonts w:ascii="Calibri" w:hAnsi="Calibri" w:cs="Calibri"/>
                <w:sz w:val="22"/>
                <w:szCs w:val="22"/>
                <w:lang w:val="en-MY" w:eastAsia="en-MY"/>
              </w:rPr>
              <w:t xml:space="preserve"> Md Suhaimi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7A039" w14:textId="2E8C54A7" w:rsidR="007057DD" w:rsidRPr="00424B97" w:rsidRDefault="000503FE" w:rsidP="00964A0D">
            <w:pPr>
              <w:spacing w:before="100"/>
              <w:contextualSpacing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MY" w:eastAsia="en-MY"/>
              </w:rPr>
              <w:t>Pembantu Tadbir</w:t>
            </w:r>
          </w:p>
        </w:tc>
      </w:tr>
    </w:tbl>
    <w:p w14:paraId="06071542" w14:textId="77777777" w:rsidR="000B1F6B" w:rsidRDefault="000B1F6B" w:rsidP="00715959">
      <w:pPr>
        <w:tabs>
          <w:tab w:val="left" w:pos="3276"/>
        </w:tabs>
        <w:spacing w:before="100"/>
        <w:contextualSpacing/>
        <w:jc w:val="center"/>
        <w:rPr>
          <w:b/>
          <w:bCs/>
          <w:sz w:val="22"/>
          <w:szCs w:val="22"/>
          <w:lang w:val="en-MY" w:eastAsia="en-MY"/>
        </w:rPr>
      </w:pPr>
    </w:p>
    <w:sectPr w:rsidR="000B1F6B" w:rsidSect="00BF4F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276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FE286" w14:textId="77777777" w:rsidR="00386113" w:rsidRDefault="00386113">
      <w:r>
        <w:separator/>
      </w:r>
    </w:p>
  </w:endnote>
  <w:endnote w:type="continuationSeparator" w:id="0">
    <w:p w14:paraId="0211809F" w14:textId="77777777" w:rsidR="00386113" w:rsidRDefault="00386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09FC2" w14:textId="77777777" w:rsidR="00386113" w:rsidRDefault="00386113">
      <w:r>
        <w:separator/>
      </w:r>
    </w:p>
  </w:footnote>
  <w:footnote w:type="continuationSeparator" w:id="0">
    <w:p w14:paraId="3CFDA960" w14:textId="77777777" w:rsidR="00386113" w:rsidRDefault="003861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45BE0F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71E7E"/>
    <w:multiLevelType w:val="hybridMultilevel"/>
    <w:tmpl w:val="0568E940"/>
    <w:lvl w:ilvl="0" w:tplc="DB9A4D58">
      <w:start w:val="1"/>
      <w:numFmt w:val="low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9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9852AD"/>
    <w:multiLevelType w:val="hybridMultilevel"/>
    <w:tmpl w:val="199E1598"/>
    <w:lvl w:ilvl="0" w:tplc="44090001">
      <w:start w:val="1"/>
      <w:numFmt w:val="bullet"/>
      <w:lvlText w:val=""/>
      <w:lvlJc w:val="left"/>
      <w:pPr>
        <w:ind w:left="1043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63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483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03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23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43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63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083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03" w:hanging="360"/>
      </w:pPr>
      <w:rPr>
        <w:rFonts w:ascii="Wingdings" w:hAnsi="Wingdings" w:hint="default"/>
      </w:rPr>
    </w:lvl>
  </w:abstractNum>
  <w:abstractNum w:abstractNumId="31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3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2349F6"/>
    <w:multiLevelType w:val="hybridMultilevel"/>
    <w:tmpl w:val="45BE0F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9039743">
    <w:abstractNumId w:val="11"/>
  </w:num>
  <w:num w:numId="2" w16cid:durableId="1824197476">
    <w:abstractNumId w:val="20"/>
  </w:num>
  <w:num w:numId="3" w16cid:durableId="1304196560">
    <w:abstractNumId w:val="31"/>
  </w:num>
  <w:num w:numId="4" w16cid:durableId="1091775369">
    <w:abstractNumId w:val="13"/>
  </w:num>
  <w:num w:numId="5" w16cid:durableId="1957902245">
    <w:abstractNumId w:val="23"/>
  </w:num>
  <w:num w:numId="6" w16cid:durableId="470710088">
    <w:abstractNumId w:val="3"/>
  </w:num>
  <w:num w:numId="7" w16cid:durableId="1101560802">
    <w:abstractNumId w:val="1"/>
  </w:num>
  <w:num w:numId="8" w16cid:durableId="1347439091">
    <w:abstractNumId w:val="34"/>
  </w:num>
  <w:num w:numId="9" w16cid:durableId="1897859508">
    <w:abstractNumId w:val="14"/>
  </w:num>
  <w:num w:numId="10" w16cid:durableId="1127890596">
    <w:abstractNumId w:val="26"/>
  </w:num>
  <w:num w:numId="11" w16cid:durableId="18333265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55523150">
    <w:abstractNumId w:val="12"/>
  </w:num>
  <w:num w:numId="13" w16cid:durableId="945119747">
    <w:abstractNumId w:val="15"/>
  </w:num>
  <w:num w:numId="14" w16cid:durableId="1131628719">
    <w:abstractNumId w:val="17"/>
  </w:num>
  <w:num w:numId="15" w16cid:durableId="1486895739">
    <w:abstractNumId w:val="38"/>
  </w:num>
  <w:num w:numId="16" w16cid:durableId="1569415439">
    <w:abstractNumId w:val="33"/>
  </w:num>
  <w:num w:numId="17" w16cid:durableId="1034189575">
    <w:abstractNumId w:val="5"/>
  </w:num>
  <w:num w:numId="18" w16cid:durableId="2141222717">
    <w:abstractNumId w:val="32"/>
  </w:num>
  <w:num w:numId="19" w16cid:durableId="1817650139">
    <w:abstractNumId w:val="19"/>
  </w:num>
  <w:num w:numId="20" w16cid:durableId="646279217">
    <w:abstractNumId w:val="29"/>
  </w:num>
  <w:num w:numId="21" w16cid:durableId="1010916036">
    <w:abstractNumId w:val="16"/>
  </w:num>
  <w:num w:numId="22" w16cid:durableId="1367564677">
    <w:abstractNumId w:val="8"/>
  </w:num>
  <w:num w:numId="23" w16cid:durableId="1209680304">
    <w:abstractNumId w:val="6"/>
  </w:num>
  <w:num w:numId="24" w16cid:durableId="1043597444">
    <w:abstractNumId w:val="22"/>
  </w:num>
  <w:num w:numId="25" w16cid:durableId="793523117">
    <w:abstractNumId w:val="28"/>
  </w:num>
  <w:num w:numId="26" w16cid:durableId="1489787552">
    <w:abstractNumId w:val="4"/>
  </w:num>
  <w:num w:numId="27" w16cid:durableId="1590508244">
    <w:abstractNumId w:val="7"/>
  </w:num>
  <w:num w:numId="28" w16cid:durableId="1551726157">
    <w:abstractNumId w:val="0"/>
  </w:num>
  <w:num w:numId="29" w16cid:durableId="1992899790">
    <w:abstractNumId w:val="36"/>
  </w:num>
  <w:num w:numId="30" w16cid:durableId="816842649">
    <w:abstractNumId w:val="21"/>
  </w:num>
  <w:num w:numId="31" w16cid:durableId="568032444">
    <w:abstractNumId w:val="25"/>
  </w:num>
  <w:num w:numId="32" w16cid:durableId="617489813">
    <w:abstractNumId w:val="9"/>
  </w:num>
  <w:num w:numId="33" w16cid:durableId="984822764">
    <w:abstractNumId w:val="24"/>
  </w:num>
  <w:num w:numId="34" w16cid:durableId="84692327">
    <w:abstractNumId w:val="10"/>
  </w:num>
  <w:num w:numId="35" w16cid:durableId="505943084">
    <w:abstractNumId w:val="18"/>
  </w:num>
  <w:num w:numId="36" w16cid:durableId="154105896">
    <w:abstractNumId w:val="2"/>
  </w:num>
  <w:num w:numId="37" w16cid:durableId="798303372">
    <w:abstractNumId w:val="37"/>
  </w:num>
  <w:num w:numId="38" w16cid:durableId="1455254377">
    <w:abstractNumId w:val="30"/>
  </w:num>
  <w:num w:numId="39" w16cid:durableId="1208028875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3BAD"/>
    <w:rsid w:val="0000453E"/>
    <w:rsid w:val="00004688"/>
    <w:rsid w:val="00004C23"/>
    <w:rsid w:val="000072C8"/>
    <w:rsid w:val="0001140E"/>
    <w:rsid w:val="00012D32"/>
    <w:rsid w:val="000138E0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253"/>
    <w:rsid w:val="00027674"/>
    <w:rsid w:val="000302BD"/>
    <w:rsid w:val="00031EC1"/>
    <w:rsid w:val="000333D7"/>
    <w:rsid w:val="000354FE"/>
    <w:rsid w:val="000355F1"/>
    <w:rsid w:val="00035951"/>
    <w:rsid w:val="00036995"/>
    <w:rsid w:val="00036C38"/>
    <w:rsid w:val="00036FA3"/>
    <w:rsid w:val="00040AEC"/>
    <w:rsid w:val="00042B5C"/>
    <w:rsid w:val="0004576B"/>
    <w:rsid w:val="0004632B"/>
    <w:rsid w:val="00046869"/>
    <w:rsid w:val="00046ABC"/>
    <w:rsid w:val="00050229"/>
    <w:rsid w:val="000503FE"/>
    <w:rsid w:val="00050F28"/>
    <w:rsid w:val="00051184"/>
    <w:rsid w:val="000511B0"/>
    <w:rsid w:val="00051457"/>
    <w:rsid w:val="00051D7F"/>
    <w:rsid w:val="00055890"/>
    <w:rsid w:val="00060F84"/>
    <w:rsid w:val="000610BB"/>
    <w:rsid w:val="00065223"/>
    <w:rsid w:val="000659E0"/>
    <w:rsid w:val="0006649A"/>
    <w:rsid w:val="00070068"/>
    <w:rsid w:val="00073A3F"/>
    <w:rsid w:val="00074568"/>
    <w:rsid w:val="0007497E"/>
    <w:rsid w:val="00074F1C"/>
    <w:rsid w:val="000752A5"/>
    <w:rsid w:val="00076C96"/>
    <w:rsid w:val="0007723E"/>
    <w:rsid w:val="00077499"/>
    <w:rsid w:val="00077EC0"/>
    <w:rsid w:val="0008274C"/>
    <w:rsid w:val="00082889"/>
    <w:rsid w:val="00082BA1"/>
    <w:rsid w:val="00084C1D"/>
    <w:rsid w:val="00087D27"/>
    <w:rsid w:val="000900CF"/>
    <w:rsid w:val="000911D2"/>
    <w:rsid w:val="000913B9"/>
    <w:rsid w:val="0009392D"/>
    <w:rsid w:val="00094C86"/>
    <w:rsid w:val="00095E86"/>
    <w:rsid w:val="000965E9"/>
    <w:rsid w:val="000A04A6"/>
    <w:rsid w:val="000A226C"/>
    <w:rsid w:val="000A2525"/>
    <w:rsid w:val="000A7E80"/>
    <w:rsid w:val="000B082F"/>
    <w:rsid w:val="000B1F6B"/>
    <w:rsid w:val="000B255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62E"/>
    <w:rsid w:val="000C79C2"/>
    <w:rsid w:val="000D0A07"/>
    <w:rsid w:val="000D3532"/>
    <w:rsid w:val="000D4201"/>
    <w:rsid w:val="000D757B"/>
    <w:rsid w:val="000D7A85"/>
    <w:rsid w:val="000E23CC"/>
    <w:rsid w:val="000E2620"/>
    <w:rsid w:val="000E29FC"/>
    <w:rsid w:val="000E3539"/>
    <w:rsid w:val="000E37B8"/>
    <w:rsid w:val="000E45E2"/>
    <w:rsid w:val="000E5145"/>
    <w:rsid w:val="000E538E"/>
    <w:rsid w:val="000E7E98"/>
    <w:rsid w:val="000F1EDD"/>
    <w:rsid w:val="000F2C9A"/>
    <w:rsid w:val="000F3ABD"/>
    <w:rsid w:val="000F5A66"/>
    <w:rsid w:val="000F6261"/>
    <w:rsid w:val="00103A7A"/>
    <w:rsid w:val="00105070"/>
    <w:rsid w:val="0010513B"/>
    <w:rsid w:val="001070F0"/>
    <w:rsid w:val="00110526"/>
    <w:rsid w:val="00113650"/>
    <w:rsid w:val="00113DAF"/>
    <w:rsid w:val="00114192"/>
    <w:rsid w:val="00116024"/>
    <w:rsid w:val="0012070A"/>
    <w:rsid w:val="00120ACE"/>
    <w:rsid w:val="00120AF7"/>
    <w:rsid w:val="00121D4C"/>
    <w:rsid w:val="0012352C"/>
    <w:rsid w:val="0012710D"/>
    <w:rsid w:val="00127566"/>
    <w:rsid w:val="00127C60"/>
    <w:rsid w:val="00133B46"/>
    <w:rsid w:val="00134E05"/>
    <w:rsid w:val="001353E4"/>
    <w:rsid w:val="001359A3"/>
    <w:rsid w:val="00135C8F"/>
    <w:rsid w:val="0013621B"/>
    <w:rsid w:val="00136737"/>
    <w:rsid w:val="001368F7"/>
    <w:rsid w:val="00136E77"/>
    <w:rsid w:val="00137650"/>
    <w:rsid w:val="0014047E"/>
    <w:rsid w:val="00140D1B"/>
    <w:rsid w:val="00140ECA"/>
    <w:rsid w:val="00141CC5"/>
    <w:rsid w:val="001437BC"/>
    <w:rsid w:val="0014542A"/>
    <w:rsid w:val="001455A5"/>
    <w:rsid w:val="00146BF2"/>
    <w:rsid w:val="001472F7"/>
    <w:rsid w:val="001475B8"/>
    <w:rsid w:val="00152CCB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15CE"/>
    <w:rsid w:val="00161EB9"/>
    <w:rsid w:val="00164A0D"/>
    <w:rsid w:val="00164D63"/>
    <w:rsid w:val="00165831"/>
    <w:rsid w:val="00165E34"/>
    <w:rsid w:val="00166733"/>
    <w:rsid w:val="00166DBD"/>
    <w:rsid w:val="00167219"/>
    <w:rsid w:val="001678C5"/>
    <w:rsid w:val="00170307"/>
    <w:rsid w:val="001712D4"/>
    <w:rsid w:val="00171323"/>
    <w:rsid w:val="00171C01"/>
    <w:rsid w:val="00173D58"/>
    <w:rsid w:val="001747B7"/>
    <w:rsid w:val="00174F2D"/>
    <w:rsid w:val="001750F9"/>
    <w:rsid w:val="00182258"/>
    <w:rsid w:val="00183C2C"/>
    <w:rsid w:val="0018467A"/>
    <w:rsid w:val="00184778"/>
    <w:rsid w:val="00184F38"/>
    <w:rsid w:val="00187701"/>
    <w:rsid w:val="00194BAF"/>
    <w:rsid w:val="001959F4"/>
    <w:rsid w:val="00196FC5"/>
    <w:rsid w:val="001A0659"/>
    <w:rsid w:val="001A104A"/>
    <w:rsid w:val="001A282A"/>
    <w:rsid w:val="001A431B"/>
    <w:rsid w:val="001A7475"/>
    <w:rsid w:val="001B0C3B"/>
    <w:rsid w:val="001B143B"/>
    <w:rsid w:val="001B1B19"/>
    <w:rsid w:val="001B34BF"/>
    <w:rsid w:val="001B4FE0"/>
    <w:rsid w:val="001C0FD8"/>
    <w:rsid w:val="001C2718"/>
    <w:rsid w:val="001C31EA"/>
    <w:rsid w:val="001C4481"/>
    <w:rsid w:val="001C50F7"/>
    <w:rsid w:val="001C63F1"/>
    <w:rsid w:val="001C6F3C"/>
    <w:rsid w:val="001C7DC4"/>
    <w:rsid w:val="001C7ED5"/>
    <w:rsid w:val="001D0C62"/>
    <w:rsid w:val="001D145C"/>
    <w:rsid w:val="001D1F61"/>
    <w:rsid w:val="001D2D99"/>
    <w:rsid w:val="001D30BA"/>
    <w:rsid w:val="001D3AC1"/>
    <w:rsid w:val="001D484D"/>
    <w:rsid w:val="001D4D41"/>
    <w:rsid w:val="001D7D01"/>
    <w:rsid w:val="001E2867"/>
    <w:rsid w:val="001E297D"/>
    <w:rsid w:val="001E3CB5"/>
    <w:rsid w:val="001E41D0"/>
    <w:rsid w:val="001E6126"/>
    <w:rsid w:val="001E7AD1"/>
    <w:rsid w:val="001F11D4"/>
    <w:rsid w:val="001F56C8"/>
    <w:rsid w:val="001F7D08"/>
    <w:rsid w:val="002016AE"/>
    <w:rsid w:val="002026E9"/>
    <w:rsid w:val="00202AAC"/>
    <w:rsid w:val="00202D26"/>
    <w:rsid w:val="002047BB"/>
    <w:rsid w:val="00205F0F"/>
    <w:rsid w:val="00206FE7"/>
    <w:rsid w:val="002077D7"/>
    <w:rsid w:val="00207937"/>
    <w:rsid w:val="00210E84"/>
    <w:rsid w:val="002113BD"/>
    <w:rsid w:val="0021250E"/>
    <w:rsid w:val="00212721"/>
    <w:rsid w:val="00212929"/>
    <w:rsid w:val="00213192"/>
    <w:rsid w:val="00213993"/>
    <w:rsid w:val="00215C03"/>
    <w:rsid w:val="00215EC2"/>
    <w:rsid w:val="00215FDA"/>
    <w:rsid w:val="002162B7"/>
    <w:rsid w:val="00216392"/>
    <w:rsid w:val="00216979"/>
    <w:rsid w:val="00217151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0AC"/>
    <w:rsid w:val="0022345D"/>
    <w:rsid w:val="002243B8"/>
    <w:rsid w:val="00225D8B"/>
    <w:rsid w:val="00226480"/>
    <w:rsid w:val="00226825"/>
    <w:rsid w:val="00226A3A"/>
    <w:rsid w:val="002317C7"/>
    <w:rsid w:val="00232AAB"/>
    <w:rsid w:val="00232F61"/>
    <w:rsid w:val="00233D94"/>
    <w:rsid w:val="00236EB5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09F"/>
    <w:rsid w:val="00246AEC"/>
    <w:rsid w:val="00247B36"/>
    <w:rsid w:val="00247EC2"/>
    <w:rsid w:val="00250393"/>
    <w:rsid w:val="00251019"/>
    <w:rsid w:val="0025201C"/>
    <w:rsid w:val="00252EEA"/>
    <w:rsid w:val="00253FA9"/>
    <w:rsid w:val="00254136"/>
    <w:rsid w:val="0025416D"/>
    <w:rsid w:val="00260FC6"/>
    <w:rsid w:val="0026116D"/>
    <w:rsid w:val="00263C54"/>
    <w:rsid w:val="00264060"/>
    <w:rsid w:val="0026515E"/>
    <w:rsid w:val="002657FD"/>
    <w:rsid w:val="00271010"/>
    <w:rsid w:val="00271BB8"/>
    <w:rsid w:val="0027680E"/>
    <w:rsid w:val="0027734E"/>
    <w:rsid w:val="002801DA"/>
    <w:rsid w:val="00280847"/>
    <w:rsid w:val="002816CF"/>
    <w:rsid w:val="00282F1B"/>
    <w:rsid w:val="00283DA6"/>
    <w:rsid w:val="00284802"/>
    <w:rsid w:val="00285DBC"/>
    <w:rsid w:val="00286D36"/>
    <w:rsid w:val="00286F4D"/>
    <w:rsid w:val="0029133F"/>
    <w:rsid w:val="00294420"/>
    <w:rsid w:val="0029705B"/>
    <w:rsid w:val="00297D94"/>
    <w:rsid w:val="002A145B"/>
    <w:rsid w:val="002A34A9"/>
    <w:rsid w:val="002A34B6"/>
    <w:rsid w:val="002A35EF"/>
    <w:rsid w:val="002A4065"/>
    <w:rsid w:val="002A47C1"/>
    <w:rsid w:val="002A620F"/>
    <w:rsid w:val="002B16A2"/>
    <w:rsid w:val="002B1E50"/>
    <w:rsid w:val="002B2786"/>
    <w:rsid w:val="002B4D6D"/>
    <w:rsid w:val="002B5612"/>
    <w:rsid w:val="002B5A02"/>
    <w:rsid w:val="002B7571"/>
    <w:rsid w:val="002B785B"/>
    <w:rsid w:val="002B7CDE"/>
    <w:rsid w:val="002B7F87"/>
    <w:rsid w:val="002C1D7B"/>
    <w:rsid w:val="002C244E"/>
    <w:rsid w:val="002C3DB6"/>
    <w:rsid w:val="002C401C"/>
    <w:rsid w:val="002C4203"/>
    <w:rsid w:val="002C4669"/>
    <w:rsid w:val="002D0793"/>
    <w:rsid w:val="002D0D46"/>
    <w:rsid w:val="002D1132"/>
    <w:rsid w:val="002D1E36"/>
    <w:rsid w:val="002D2396"/>
    <w:rsid w:val="002D253C"/>
    <w:rsid w:val="002D2F01"/>
    <w:rsid w:val="002D3C51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6036"/>
    <w:rsid w:val="002E6F70"/>
    <w:rsid w:val="002E7865"/>
    <w:rsid w:val="002F0FB3"/>
    <w:rsid w:val="002F1B0C"/>
    <w:rsid w:val="002F42AA"/>
    <w:rsid w:val="002F4597"/>
    <w:rsid w:val="002F5BF3"/>
    <w:rsid w:val="002F7254"/>
    <w:rsid w:val="0030159C"/>
    <w:rsid w:val="003050CA"/>
    <w:rsid w:val="003068C7"/>
    <w:rsid w:val="00306ECF"/>
    <w:rsid w:val="00307807"/>
    <w:rsid w:val="00310902"/>
    <w:rsid w:val="00310D09"/>
    <w:rsid w:val="00311B78"/>
    <w:rsid w:val="0031298D"/>
    <w:rsid w:val="00314246"/>
    <w:rsid w:val="00314AB9"/>
    <w:rsid w:val="003151E6"/>
    <w:rsid w:val="00316325"/>
    <w:rsid w:val="0031757B"/>
    <w:rsid w:val="00317B3E"/>
    <w:rsid w:val="00320A68"/>
    <w:rsid w:val="003223C7"/>
    <w:rsid w:val="003272D8"/>
    <w:rsid w:val="00327C00"/>
    <w:rsid w:val="0033043B"/>
    <w:rsid w:val="003311BB"/>
    <w:rsid w:val="00331DE5"/>
    <w:rsid w:val="003370E3"/>
    <w:rsid w:val="0033769A"/>
    <w:rsid w:val="00337958"/>
    <w:rsid w:val="00337BC2"/>
    <w:rsid w:val="00340115"/>
    <w:rsid w:val="00340B54"/>
    <w:rsid w:val="003410BE"/>
    <w:rsid w:val="003425FF"/>
    <w:rsid w:val="003440CA"/>
    <w:rsid w:val="00344845"/>
    <w:rsid w:val="00347D9E"/>
    <w:rsid w:val="0035051D"/>
    <w:rsid w:val="00350E55"/>
    <w:rsid w:val="00352039"/>
    <w:rsid w:val="0035346A"/>
    <w:rsid w:val="00353A9E"/>
    <w:rsid w:val="00354BD3"/>
    <w:rsid w:val="003565F5"/>
    <w:rsid w:val="00361DEB"/>
    <w:rsid w:val="00363111"/>
    <w:rsid w:val="003637D1"/>
    <w:rsid w:val="003639DE"/>
    <w:rsid w:val="003640A3"/>
    <w:rsid w:val="003648BA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5D3"/>
    <w:rsid w:val="00382898"/>
    <w:rsid w:val="00382B29"/>
    <w:rsid w:val="00383087"/>
    <w:rsid w:val="00384A6A"/>
    <w:rsid w:val="00384BDB"/>
    <w:rsid w:val="003856A9"/>
    <w:rsid w:val="003858B8"/>
    <w:rsid w:val="00386113"/>
    <w:rsid w:val="00387E1E"/>
    <w:rsid w:val="00390F52"/>
    <w:rsid w:val="0039208F"/>
    <w:rsid w:val="003961B6"/>
    <w:rsid w:val="00396D1F"/>
    <w:rsid w:val="003A019C"/>
    <w:rsid w:val="003A360E"/>
    <w:rsid w:val="003A3FA6"/>
    <w:rsid w:val="003A424F"/>
    <w:rsid w:val="003A4756"/>
    <w:rsid w:val="003A4876"/>
    <w:rsid w:val="003A4EE1"/>
    <w:rsid w:val="003A4F3A"/>
    <w:rsid w:val="003A5098"/>
    <w:rsid w:val="003A7360"/>
    <w:rsid w:val="003B000C"/>
    <w:rsid w:val="003B0212"/>
    <w:rsid w:val="003B05A1"/>
    <w:rsid w:val="003B1DB9"/>
    <w:rsid w:val="003B2959"/>
    <w:rsid w:val="003B45A6"/>
    <w:rsid w:val="003B51A1"/>
    <w:rsid w:val="003B703F"/>
    <w:rsid w:val="003B79EE"/>
    <w:rsid w:val="003B7FA4"/>
    <w:rsid w:val="003C0923"/>
    <w:rsid w:val="003C0FA8"/>
    <w:rsid w:val="003C2305"/>
    <w:rsid w:val="003C2E71"/>
    <w:rsid w:val="003C3CFF"/>
    <w:rsid w:val="003C51D4"/>
    <w:rsid w:val="003C554C"/>
    <w:rsid w:val="003C56C1"/>
    <w:rsid w:val="003D0DC1"/>
    <w:rsid w:val="003D40E5"/>
    <w:rsid w:val="003D4194"/>
    <w:rsid w:val="003D6DE3"/>
    <w:rsid w:val="003E1DE6"/>
    <w:rsid w:val="003E39C9"/>
    <w:rsid w:val="003E3A91"/>
    <w:rsid w:val="003E4938"/>
    <w:rsid w:val="003E5DC1"/>
    <w:rsid w:val="003E7024"/>
    <w:rsid w:val="003F009F"/>
    <w:rsid w:val="003F041C"/>
    <w:rsid w:val="003F0DB9"/>
    <w:rsid w:val="003F13CE"/>
    <w:rsid w:val="003F2415"/>
    <w:rsid w:val="003F3B53"/>
    <w:rsid w:val="003F4720"/>
    <w:rsid w:val="003F6F8D"/>
    <w:rsid w:val="003F72E8"/>
    <w:rsid w:val="00400146"/>
    <w:rsid w:val="004013A2"/>
    <w:rsid w:val="004013C3"/>
    <w:rsid w:val="004027B0"/>
    <w:rsid w:val="00402BD3"/>
    <w:rsid w:val="00402D24"/>
    <w:rsid w:val="004031DB"/>
    <w:rsid w:val="00404AA8"/>
    <w:rsid w:val="00405747"/>
    <w:rsid w:val="00406E2A"/>
    <w:rsid w:val="00407EDA"/>
    <w:rsid w:val="004119DD"/>
    <w:rsid w:val="00413253"/>
    <w:rsid w:val="004142A2"/>
    <w:rsid w:val="0041465F"/>
    <w:rsid w:val="00414C0E"/>
    <w:rsid w:val="00414FC4"/>
    <w:rsid w:val="0041698D"/>
    <w:rsid w:val="00417D5C"/>
    <w:rsid w:val="00420912"/>
    <w:rsid w:val="00421FA3"/>
    <w:rsid w:val="004224B5"/>
    <w:rsid w:val="00423304"/>
    <w:rsid w:val="00423419"/>
    <w:rsid w:val="00424B97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881"/>
    <w:rsid w:val="00432D07"/>
    <w:rsid w:val="00440367"/>
    <w:rsid w:val="004407DF"/>
    <w:rsid w:val="004409B4"/>
    <w:rsid w:val="0044225E"/>
    <w:rsid w:val="00442548"/>
    <w:rsid w:val="004475B0"/>
    <w:rsid w:val="00450A93"/>
    <w:rsid w:val="0045151F"/>
    <w:rsid w:val="00451702"/>
    <w:rsid w:val="00452717"/>
    <w:rsid w:val="00452E41"/>
    <w:rsid w:val="004542B9"/>
    <w:rsid w:val="0045487A"/>
    <w:rsid w:val="00455816"/>
    <w:rsid w:val="00455A45"/>
    <w:rsid w:val="00457E48"/>
    <w:rsid w:val="00460930"/>
    <w:rsid w:val="0046281C"/>
    <w:rsid w:val="00462BDB"/>
    <w:rsid w:val="0046653C"/>
    <w:rsid w:val="00466BD1"/>
    <w:rsid w:val="0046788B"/>
    <w:rsid w:val="00470C5C"/>
    <w:rsid w:val="00471073"/>
    <w:rsid w:val="00471130"/>
    <w:rsid w:val="0047119D"/>
    <w:rsid w:val="0047497D"/>
    <w:rsid w:val="00476400"/>
    <w:rsid w:val="00476664"/>
    <w:rsid w:val="00476FE6"/>
    <w:rsid w:val="0047746B"/>
    <w:rsid w:val="00477A64"/>
    <w:rsid w:val="004806EF"/>
    <w:rsid w:val="0048107E"/>
    <w:rsid w:val="004849CE"/>
    <w:rsid w:val="004856D6"/>
    <w:rsid w:val="00486453"/>
    <w:rsid w:val="004867B9"/>
    <w:rsid w:val="00486971"/>
    <w:rsid w:val="00487359"/>
    <w:rsid w:val="00490B06"/>
    <w:rsid w:val="00490FC5"/>
    <w:rsid w:val="00492C05"/>
    <w:rsid w:val="00495DD8"/>
    <w:rsid w:val="004973E6"/>
    <w:rsid w:val="00497D08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A64F0"/>
    <w:rsid w:val="004B0A39"/>
    <w:rsid w:val="004B1A5C"/>
    <w:rsid w:val="004B2ADC"/>
    <w:rsid w:val="004B2D28"/>
    <w:rsid w:val="004B2FFD"/>
    <w:rsid w:val="004B3589"/>
    <w:rsid w:val="004B3808"/>
    <w:rsid w:val="004B5334"/>
    <w:rsid w:val="004B53E2"/>
    <w:rsid w:val="004B6D54"/>
    <w:rsid w:val="004B7FE7"/>
    <w:rsid w:val="004C145D"/>
    <w:rsid w:val="004C2ABE"/>
    <w:rsid w:val="004C38B0"/>
    <w:rsid w:val="004C5ADA"/>
    <w:rsid w:val="004C6192"/>
    <w:rsid w:val="004C6768"/>
    <w:rsid w:val="004C7B66"/>
    <w:rsid w:val="004D053A"/>
    <w:rsid w:val="004D1A6E"/>
    <w:rsid w:val="004D588C"/>
    <w:rsid w:val="004D7F7A"/>
    <w:rsid w:val="004E0126"/>
    <w:rsid w:val="004E16E7"/>
    <w:rsid w:val="004E16F8"/>
    <w:rsid w:val="004E1A80"/>
    <w:rsid w:val="004E1CC4"/>
    <w:rsid w:val="004E1EF9"/>
    <w:rsid w:val="004E3172"/>
    <w:rsid w:val="004E3187"/>
    <w:rsid w:val="004E3684"/>
    <w:rsid w:val="004E489E"/>
    <w:rsid w:val="004E4A9E"/>
    <w:rsid w:val="004E56C6"/>
    <w:rsid w:val="004E5B91"/>
    <w:rsid w:val="004F1A2D"/>
    <w:rsid w:val="004F1B1D"/>
    <w:rsid w:val="004F2791"/>
    <w:rsid w:val="004F469D"/>
    <w:rsid w:val="004F4909"/>
    <w:rsid w:val="004F65BE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07942"/>
    <w:rsid w:val="0051045D"/>
    <w:rsid w:val="00511CCC"/>
    <w:rsid w:val="00512A4D"/>
    <w:rsid w:val="00514790"/>
    <w:rsid w:val="00514C15"/>
    <w:rsid w:val="00514FD4"/>
    <w:rsid w:val="005156FA"/>
    <w:rsid w:val="00515A25"/>
    <w:rsid w:val="00516795"/>
    <w:rsid w:val="0051679C"/>
    <w:rsid w:val="00516905"/>
    <w:rsid w:val="0051702D"/>
    <w:rsid w:val="00517107"/>
    <w:rsid w:val="00517300"/>
    <w:rsid w:val="00517391"/>
    <w:rsid w:val="005178CA"/>
    <w:rsid w:val="00517B9C"/>
    <w:rsid w:val="00517C3B"/>
    <w:rsid w:val="00517EA9"/>
    <w:rsid w:val="00520137"/>
    <w:rsid w:val="00520436"/>
    <w:rsid w:val="00525D75"/>
    <w:rsid w:val="0053011A"/>
    <w:rsid w:val="0053483E"/>
    <w:rsid w:val="005405D5"/>
    <w:rsid w:val="00540C86"/>
    <w:rsid w:val="00542769"/>
    <w:rsid w:val="005427D7"/>
    <w:rsid w:val="005434CC"/>
    <w:rsid w:val="005441BD"/>
    <w:rsid w:val="00545B35"/>
    <w:rsid w:val="005460F7"/>
    <w:rsid w:val="005477A5"/>
    <w:rsid w:val="005479DC"/>
    <w:rsid w:val="00550C64"/>
    <w:rsid w:val="00551FA3"/>
    <w:rsid w:val="0055299F"/>
    <w:rsid w:val="00555F03"/>
    <w:rsid w:val="00556616"/>
    <w:rsid w:val="005577BC"/>
    <w:rsid w:val="00560812"/>
    <w:rsid w:val="0056269F"/>
    <w:rsid w:val="0056281D"/>
    <w:rsid w:val="00564701"/>
    <w:rsid w:val="00564C94"/>
    <w:rsid w:val="00564F45"/>
    <w:rsid w:val="005662E4"/>
    <w:rsid w:val="005669A5"/>
    <w:rsid w:val="00567131"/>
    <w:rsid w:val="0056787C"/>
    <w:rsid w:val="0057036E"/>
    <w:rsid w:val="0057066F"/>
    <w:rsid w:val="00570752"/>
    <w:rsid w:val="00572B0F"/>
    <w:rsid w:val="005754F8"/>
    <w:rsid w:val="00575558"/>
    <w:rsid w:val="0057696E"/>
    <w:rsid w:val="00580FDB"/>
    <w:rsid w:val="0058303A"/>
    <w:rsid w:val="00584828"/>
    <w:rsid w:val="005862BD"/>
    <w:rsid w:val="0058710C"/>
    <w:rsid w:val="00587764"/>
    <w:rsid w:val="00587DBF"/>
    <w:rsid w:val="00591898"/>
    <w:rsid w:val="005936F1"/>
    <w:rsid w:val="00594B13"/>
    <w:rsid w:val="00594BC1"/>
    <w:rsid w:val="0059573A"/>
    <w:rsid w:val="00595B14"/>
    <w:rsid w:val="00595CFA"/>
    <w:rsid w:val="00595F6B"/>
    <w:rsid w:val="005964A0"/>
    <w:rsid w:val="0059673E"/>
    <w:rsid w:val="00596920"/>
    <w:rsid w:val="00596B04"/>
    <w:rsid w:val="00597AD5"/>
    <w:rsid w:val="005A0120"/>
    <w:rsid w:val="005A0C4F"/>
    <w:rsid w:val="005A1FC7"/>
    <w:rsid w:val="005A2266"/>
    <w:rsid w:val="005A3190"/>
    <w:rsid w:val="005A3B2C"/>
    <w:rsid w:val="005A649A"/>
    <w:rsid w:val="005B0B41"/>
    <w:rsid w:val="005B3C16"/>
    <w:rsid w:val="005B50C7"/>
    <w:rsid w:val="005B5282"/>
    <w:rsid w:val="005B52EA"/>
    <w:rsid w:val="005C05BA"/>
    <w:rsid w:val="005C1CDD"/>
    <w:rsid w:val="005D03E3"/>
    <w:rsid w:val="005D2727"/>
    <w:rsid w:val="005D43E2"/>
    <w:rsid w:val="005D4D71"/>
    <w:rsid w:val="005D5C04"/>
    <w:rsid w:val="005D6050"/>
    <w:rsid w:val="005D6D63"/>
    <w:rsid w:val="005D7087"/>
    <w:rsid w:val="005E0317"/>
    <w:rsid w:val="005E0488"/>
    <w:rsid w:val="005E0752"/>
    <w:rsid w:val="005E0BDC"/>
    <w:rsid w:val="005E15A5"/>
    <w:rsid w:val="005E29AD"/>
    <w:rsid w:val="005E2D64"/>
    <w:rsid w:val="005E552A"/>
    <w:rsid w:val="005E68B2"/>
    <w:rsid w:val="005E6976"/>
    <w:rsid w:val="005E7B0A"/>
    <w:rsid w:val="005E7C3F"/>
    <w:rsid w:val="005F05BC"/>
    <w:rsid w:val="005F20D7"/>
    <w:rsid w:val="005F6216"/>
    <w:rsid w:val="005F6744"/>
    <w:rsid w:val="006004B5"/>
    <w:rsid w:val="00600E5A"/>
    <w:rsid w:val="00601231"/>
    <w:rsid w:val="00604565"/>
    <w:rsid w:val="00604ABD"/>
    <w:rsid w:val="00604AD4"/>
    <w:rsid w:val="00604DD1"/>
    <w:rsid w:val="00605052"/>
    <w:rsid w:val="00605A35"/>
    <w:rsid w:val="00605D05"/>
    <w:rsid w:val="00606AAF"/>
    <w:rsid w:val="00606CF5"/>
    <w:rsid w:val="00607048"/>
    <w:rsid w:val="006077E4"/>
    <w:rsid w:val="00607DE0"/>
    <w:rsid w:val="00610069"/>
    <w:rsid w:val="00611271"/>
    <w:rsid w:val="0061263D"/>
    <w:rsid w:val="00612968"/>
    <w:rsid w:val="00612D53"/>
    <w:rsid w:val="006151EE"/>
    <w:rsid w:val="00615E81"/>
    <w:rsid w:val="006165AF"/>
    <w:rsid w:val="00617B7C"/>
    <w:rsid w:val="0062081D"/>
    <w:rsid w:val="006214C0"/>
    <w:rsid w:val="006214D2"/>
    <w:rsid w:val="00621DA6"/>
    <w:rsid w:val="00623FBD"/>
    <w:rsid w:val="00624ED9"/>
    <w:rsid w:val="006256C5"/>
    <w:rsid w:val="006259FC"/>
    <w:rsid w:val="00625FB2"/>
    <w:rsid w:val="00627ACE"/>
    <w:rsid w:val="00627B10"/>
    <w:rsid w:val="006301DD"/>
    <w:rsid w:val="00632F6C"/>
    <w:rsid w:val="00633469"/>
    <w:rsid w:val="00637CF3"/>
    <w:rsid w:val="00641D78"/>
    <w:rsid w:val="00643CD6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57B5C"/>
    <w:rsid w:val="00661AC6"/>
    <w:rsid w:val="00661F19"/>
    <w:rsid w:val="00663739"/>
    <w:rsid w:val="00663E16"/>
    <w:rsid w:val="00665039"/>
    <w:rsid w:val="006666B7"/>
    <w:rsid w:val="00666ED0"/>
    <w:rsid w:val="00667ABE"/>
    <w:rsid w:val="00670113"/>
    <w:rsid w:val="00670E39"/>
    <w:rsid w:val="006733B0"/>
    <w:rsid w:val="00673438"/>
    <w:rsid w:val="006734D7"/>
    <w:rsid w:val="00675A15"/>
    <w:rsid w:val="0067749B"/>
    <w:rsid w:val="00677D7D"/>
    <w:rsid w:val="006802D6"/>
    <w:rsid w:val="00680D5F"/>
    <w:rsid w:val="00681BE1"/>
    <w:rsid w:val="0068213B"/>
    <w:rsid w:val="00683506"/>
    <w:rsid w:val="00683813"/>
    <w:rsid w:val="006846DC"/>
    <w:rsid w:val="00684CC8"/>
    <w:rsid w:val="00684DF5"/>
    <w:rsid w:val="00684E52"/>
    <w:rsid w:val="006861F5"/>
    <w:rsid w:val="00687178"/>
    <w:rsid w:val="00691359"/>
    <w:rsid w:val="00692572"/>
    <w:rsid w:val="006935EB"/>
    <w:rsid w:val="00693925"/>
    <w:rsid w:val="00694CBC"/>
    <w:rsid w:val="00695E98"/>
    <w:rsid w:val="00697BEF"/>
    <w:rsid w:val="00697C18"/>
    <w:rsid w:val="006A1369"/>
    <w:rsid w:val="006A2CC3"/>
    <w:rsid w:val="006A43C3"/>
    <w:rsid w:val="006A4519"/>
    <w:rsid w:val="006A522E"/>
    <w:rsid w:val="006A5CCB"/>
    <w:rsid w:val="006B0804"/>
    <w:rsid w:val="006B2D82"/>
    <w:rsid w:val="006C0054"/>
    <w:rsid w:val="006C0281"/>
    <w:rsid w:val="006C45F7"/>
    <w:rsid w:val="006C5029"/>
    <w:rsid w:val="006C574C"/>
    <w:rsid w:val="006C587E"/>
    <w:rsid w:val="006D2E5F"/>
    <w:rsid w:val="006D36BB"/>
    <w:rsid w:val="006D430D"/>
    <w:rsid w:val="006D4CF6"/>
    <w:rsid w:val="006D4F20"/>
    <w:rsid w:val="006D5BBF"/>
    <w:rsid w:val="006D646F"/>
    <w:rsid w:val="006D6DC2"/>
    <w:rsid w:val="006D71DC"/>
    <w:rsid w:val="006E104B"/>
    <w:rsid w:val="006E3137"/>
    <w:rsid w:val="006E5CF5"/>
    <w:rsid w:val="006F02D5"/>
    <w:rsid w:val="006F0B91"/>
    <w:rsid w:val="006F117F"/>
    <w:rsid w:val="006F15D7"/>
    <w:rsid w:val="006F1749"/>
    <w:rsid w:val="006F20FA"/>
    <w:rsid w:val="006F3087"/>
    <w:rsid w:val="006F3568"/>
    <w:rsid w:val="006F36A5"/>
    <w:rsid w:val="006F3F32"/>
    <w:rsid w:val="006F43A3"/>
    <w:rsid w:val="006F4892"/>
    <w:rsid w:val="006F4A07"/>
    <w:rsid w:val="007001C4"/>
    <w:rsid w:val="007002EF"/>
    <w:rsid w:val="007003D0"/>
    <w:rsid w:val="007014B0"/>
    <w:rsid w:val="007040BB"/>
    <w:rsid w:val="007057DD"/>
    <w:rsid w:val="00705A5B"/>
    <w:rsid w:val="00705B0E"/>
    <w:rsid w:val="00711426"/>
    <w:rsid w:val="007125FE"/>
    <w:rsid w:val="00714E99"/>
    <w:rsid w:val="00715083"/>
    <w:rsid w:val="00715959"/>
    <w:rsid w:val="007161C5"/>
    <w:rsid w:val="007167B7"/>
    <w:rsid w:val="00717C03"/>
    <w:rsid w:val="0072033D"/>
    <w:rsid w:val="007204D5"/>
    <w:rsid w:val="00721726"/>
    <w:rsid w:val="00721F60"/>
    <w:rsid w:val="00721F6B"/>
    <w:rsid w:val="00722563"/>
    <w:rsid w:val="007237A7"/>
    <w:rsid w:val="0072528F"/>
    <w:rsid w:val="00726705"/>
    <w:rsid w:val="007274D7"/>
    <w:rsid w:val="00730CC3"/>
    <w:rsid w:val="007340FA"/>
    <w:rsid w:val="00734BEA"/>
    <w:rsid w:val="00734BF8"/>
    <w:rsid w:val="00735312"/>
    <w:rsid w:val="00736616"/>
    <w:rsid w:val="00736D90"/>
    <w:rsid w:val="0074098C"/>
    <w:rsid w:val="00741A58"/>
    <w:rsid w:val="0074586C"/>
    <w:rsid w:val="00746584"/>
    <w:rsid w:val="00751249"/>
    <w:rsid w:val="0075422F"/>
    <w:rsid w:val="007548A9"/>
    <w:rsid w:val="00755FA7"/>
    <w:rsid w:val="00761A9B"/>
    <w:rsid w:val="007625CF"/>
    <w:rsid w:val="00762D2B"/>
    <w:rsid w:val="007630F6"/>
    <w:rsid w:val="007657D9"/>
    <w:rsid w:val="00766D70"/>
    <w:rsid w:val="007672F3"/>
    <w:rsid w:val="00767EE3"/>
    <w:rsid w:val="00773D25"/>
    <w:rsid w:val="00775B9A"/>
    <w:rsid w:val="00776F24"/>
    <w:rsid w:val="00781CF3"/>
    <w:rsid w:val="00781FF3"/>
    <w:rsid w:val="0078241D"/>
    <w:rsid w:val="00782C76"/>
    <w:rsid w:val="00782E54"/>
    <w:rsid w:val="0078392C"/>
    <w:rsid w:val="00784534"/>
    <w:rsid w:val="00784726"/>
    <w:rsid w:val="007847F4"/>
    <w:rsid w:val="00784904"/>
    <w:rsid w:val="00784C0A"/>
    <w:rsid w:val="00785D39"/>
    <w:rsid w:val="0078632D"/>
    <w:rsid w:val="00786FD6"/>
    <w:rsid w:val="00787118"/>
    <w:rsid w:val="00787638"/>
    <w:rsid w:val="00787872"/>
    <w:rsid w:val="00787DF4"/>
    <w:rsid w:val="00790BEE"/>
    <w:rsid w:val="00790FBA"/>
    <w:rsid w:val="00792F54"/>
    <w:rsid w:val="007934C6"/>
    <w:rsid w:val="007944CC"/>
    <w:rsid w:val="0079492B"/>
    <w:rsid w:val="00795906"/>
    <w:rsid w:val="007968D4"/>
    <w:rsid w:val="00797660"/>
    <w:rsid w:val="007979A3"/>
    <w:rsid w:val="007A0577"/>
    <w:rsid w:val="007A2411"/>
    <w:rsid w:val="007A4DA2"/>
    <w:rsid w:val="007B04BC"/>
    <w:rsid w:val="007B1827"/>
    <w:rsid w:val="007B31DA"/>
    <w:rsid w:val="007B4392"/>
    <w:rsid w:val="007C033A"/>
    <w:rsid w:val="007C03B0"/>
    <w:rsid w:val="007C0935"/>
    <w:rsid w:val="007C0A8B"/>
    <w:rsid w:val="007C0B2B"/>
    <w:rsid w:val="007C12B7"/>
    <w:rsid w:val="007C153A"/>
    <w:rsid w:val="007C1CD7"/>
    <w:rsid w:val="007C3506"/>
    <w:rsid w:val="007C5A5C"/>
    <w:rsid w:val="007C61EB"/>
    <w:rsid w:val="007D10CA"/>
    <w:rsid w:val="007D4650"/>
    <w:rsid w:val="007D6457"/>
    <w:rsid w:val="007D738A"/>
    <w:rsid w:val="007E043C"/>
    <w:rsid w:val="007E1B56"/>
    <w:rsid w:val="007E1F10"/>
    <w:rsid w:val="007E2257"/>
    <w:rsid w:val="007E2AF8"/>
    <w:rsid w:val="007E3941"/>
    <w:rsid w:val="007E48BF"/>
    <w:rsid w:val="007E6B62"/>
    <w:rsid w:val="007F0012"/>
    <w:rsid w:val="007F028B"/>
    <w:rsid w:val="007F0B8B"/>
    <w:rsid w:val="007F0CC8"/>
    <w:rsid w:val="007F344F"/>
    <w:rsid w:val="007F4671"/>
    <w:rsid w:val="007F48E4"/>
    <w:rsid w:val="007F5812"/>
    <w:rsid w:val="007F7BAC"/>
    <w:rsid w:val="008000FA"/>
    <w:rsid w:val="00800214"/>
    <w:rsid w:val="0080055F"/>
    <w:rsid w:val="00801E70"/>
    <w:rsid w:val="00802939"/>
    <w:rsid w:val="00804424"/>
    <w:rsid w:val="00805832"/>
    <w:rsid w:val="008058C3"/>
    <w:rsid w:val="0080746D"/>
    <w:rsid w:val="0081197E"/>
    <w:rsid w:val="00812A25"/>
    <w:rsid w:val="00812DC3"/>
    <w:rsid w:val="00815FE7"/>
    <w:rsid w:val="00816AE8"/>
    <w:rsid w:val="00817A45"/>
    <w:rsid w:val="00817C93"/>
    <w:rsid w:val="008203ED"/>
    <w:rsid w:val="00820F13"/>
    <w:rsid w:val="00822AD7"/>
    <w:rsid w:val="00823DD0"/>
    <w:rsid w:val="00823E8C"/>
    <w:rsid w:val="00823F37"/>
    <w:rsid w:val="00825142"/>
    <w:rsid w:val="00825C2C"/>
    <w:rsid w:val="00826326"/>
    <w:rsid w:val="00830CE1"/>
    <w:rsid w:val="008316B3"/>
    <w:rsid w:val="008318C5"/>
    <w:rsid w:val="00832832"/>
    <w:rsid w:val="0083430C"/>
    <w:rsid w:val="00834FD0"/>
    <w:rsid w:val="00835D6B"/>
    <w:rsid w:val="00836AD6"/>
    <w:rsid w:val="0083749D"/>
    <w:rsid w:val="008400B8"/>
    <w:rsid w:val="008403AC"/>
    <w:rsid w:val="00840E44"/>
    <w:rsid w:val="0084271C"/>
    <w:rsid w:val="00842EB1"/>
    <w:rsid w:val="0084421C"/>
    <w:rsid w:val="00844E73"/>
    <w:rsid w:val="00844EB1"/>
    <w:rsid w:val="00845471"/>
    <w:rsid w:val="00846FD0"/>
    <w:rsid w:val="00847692"/>
    <w:rsid w:val="00847A1C"/>
    <w:rsid w:val="008503F8"/>
    <w:rsid w:val="00850EDD"/>
    <w:rsid w:val="008511C6"/>
    <w:rsid w:val="0085137D"/>
    <w:rsid w:val="00851D5A"/>
    <w:rsid w:val="00851D75"/>
    <w:rsid w:val="00852023"/>
    <w:rsid w:val="00853F21"/>
    <w:rsid w:val="00854CDD"/>
    <w:rsid w:val="00856095"/>
    <w:rsid w:val="008564F9"/>
    <w:rsid w:val="008574E0"/>
    <w:rsid w:val="008625BC"/>
    <w:rsid w:val="00863602"/>
    <w:rsid w:val="00864A29"/>
    <w:rsid w:val="00865449"/>
    <w:rsid w:val="008673D0"/>
    <w:rsid w:val="00872F52"/>
    <w:rsid w:val="00873509"/>
    <w:rsid w:val="0087406D"/>
    <w:rsid w:val="008749D3"/>
    <w:rsid w:val="00874A86"/>
    <w:rsid w:val="00875EA7"/>
    <w:rsid w:val="00875EC2"/>
    <w:rsid w:val="00876C45"/>
    <w:rsid w:val="00877D35"/>
    <w:rsid w:val="00877F62"/>
    <w:rsid w:val="00881D71"/>
    <w:rsid w:val="008826E6"/>
    <w:rsid w:val="00882D86"/>
    <w:rsid w:val="00882E23"/>
    <w:rsid w:val="008847EB"/>
    <w:rsid w:val="00890B4C"/>
    <w:rsid w:val="00890CEB"/>
    <w:rsid w:val="00890DAE"/>
    <w:rsid w:val="0089183C"/>
    <w:rsid w:val="008933A2"/>
    <w:rsid w:val="008953F8"/>
    <w:rsid w:val="00895BB0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B0BBC"/>
    <w:rsid w:val="008B2011"/>
    <w:rsid w:val="008B2755"/>
    <w:rsid w:val="008B3804"/>
    <w:rsid w:val="008B388A"/>
    <w:rsid w:val="008B3FB6"/>
    <w:rsid w:val="008B457B"/>
    <w:rsid w:val="008B517C"/>
    <w:rsid w:val="008B780C"/>
    <w:rsid w:val="008C1946"/>
    <w:rsid w:val="008C2391"/>
    <w:rsid w:val="008C2BAB"/>
    <w:rsid w:val="008C3787"/>
    <w:rsid w:val="008C3B78"/>
    <w:rsid w:val="008C4082"/>
    <w:rsid w:val="008C4277"/>
    <w:rsid w:val="008C5017"/>
    <w:rsid w:val="008C59B9"/>
    <w:rsid w:val="008C60E0"/>
    <w:rsid w:val="008C62E2"/>
    <w:rsid w:val="008D0632"/>
    <w:rsid w:val="008D07F0"/>
    <w:rsid w:val="008D2182"/>
    <w:rsid w:val="008D2533"/>
    <w:rsid w:val="008D3CE5"/>
    <w:rsid w:val="008D41AE"/>
    <w:rsid w:val="008D46A0"/>
    <w:rsid w:val="008D4830"/>
    <w:rsid w:val="008D4D83"/>
    <w:rsid w:val="008D6293"/>
    <w:rsid w:val="008D68FE"/>
    <w:rsid w:val="008D7613"/>
    <w:rsid w:val="008E1FAD"/>
    <w:rsid w:val="008E2060"/>
    <w:rsid w:val="008E24C3"/>
    <w:rsid w:val="008E265E"/>
    <w:rsid w:val="008E2C43"/>
    <w:rsid w:val="008E2D78"/>
    <w:rsid w:val="008E3486"/>
    <w:rsid w:val="008E75FD"/>
    <w:rsid w:val="008E797D"/>
    <w:rsid w:val="008E79A4"/>
    <w:rsid w:val="008F0010"/>
    <w:rsid w:val="008F010A"/>
    <w:rsid w:val="008F3253"/>
    <w:rsid w:val="008F32CB"/>
    <w:rsid w:val="008F50E1"/>
    <w:rsid w:val="00900414"/>
    <w:rsid w:val="009005B7"/>
    <w:rsid w:val="00901A44"/>
    <w:rsid w:val="00902434"/>
    <w:rsid w:val="00902D82"/>
    <w:rsid w:val="009035FF"/>
    <w:rsid w:val="00906256"/>
    <w:rsid w:val="00910FF2"/>
    <w:rsid w:val="00911910"/>
    <w:rsid w:val="00913D95"/>
    <w:rsid w:val="00914EE6"/>
    <w:rsid w:val="00915B4C"/>
    <w:rsid w:val="00916432"/>
    <w:rsid w:val="009202F7"/>
    <w:rsid w:val="00923C1F"/>
    <w:rsid w:val="0092620F"/>
    <w:rsid w:val="0092739C"/>
    <w:rsid w:val="009301AC"/>
    <w:rsid w:val="00931D4A"/>
    <w:rsid w:val="00931FC8"/>
    <w:rsid w:val="009326C4"/>
    <w:rsid w:val="00932722"/>
    <w:rsid w:val="00932D79"/>
    <w:rsid w:val="0093439B"/>
    <w:rsid w:val="00934DA9"/>
    <w:rsid w:val="00935C14"/>
    <w:rsid w:val="009360FA"/>
    <w:rsid w:val="0093624A"/>
    <w:rsid w:val="0093759B"/>
    <w:rsid w:val="009378EE"/>
    <w:rsid w:val="00940487"/>
    <w:rsid w:val="009412CC"/>
    <w:rsid w:val="00941FC9"/>
    <w:rsid w:val="00942631"/>
    <w:rsid w:val="00942C30"/>
    <w:rsid w:val="00943864"/>
    <w:rsid w:val="00944DEC"/>
    <w:rsid w:val="0094534A"/>
    <w:rsid w:val="009459BB"/>
    <w:rsid w:val="00951C40"/>
    <w:rsid w:val="009552EC"/>
    <w:rsid w:val="009561B1"/>
    <w:rsid w:val="00957518"/>
    <w:rsid w:val="00957664"/>
    <w:rsid w:val="009611CD"/>
    <w:rsid w:val="00961C0A"/>
    <w:rsid w:val="00963AC6"/>
    <w:rsid w:val="009673B7"/>
    <w:rsid w:val="009676FA"/>
    <w:rsid w:val="00970202"/>
    <w:rsid w:val="00970659"/>
    <w:rsid w:val="00970F1D"/>
    <w:rsid w:val="0097108D"/>
    <w:rsid w:val="00972A76"/>
    <w:rsid w:val="0097306E"/>
    <w:rsid w:val="009737C9"/>
    <w:rsid w:val="00974E84"/>
    <w:rsid w:val="00975CCC"/>
    <w:rsid w:val="00976028"/>
    <w:rsid w:val="00976CEF"/>
    <w:rsid w:val="009779C8"/>
    <w:rsid w:val="009801B6"/>
    <w:rsid w:val="00981714"/>
    <w:rsid w:val="00982302"/>
    <w:rsid w:val="009828A1"/>
    <w:rsid w:val="009841B1"/>
    <w:rsid w:val="009841B8"/>
    <w:rsid w:val="0098542E"/>
    <w:rsid w:val="00985F70"/>
    <w:rsid w:val="00986D5B"/>
    <w:rsid w:val="00987EB1"/>
    <w:rsid w:val="009941BF"/>
    <w:rsid w:val="00994727"/>
    <w:rsid w:val="00994921"/>
    <w:rsid w:val="009959C2"/>
    <w:rsid w:val="00995F71"/>
    <w:rsid w:val="00997411"/>
    <w:rsid w:val="009A2041"/>
    <w:rsid w:val="009A246B"/>
    <w:rsid w:val="009A38AB"/>
    <w:rsid w:val="009A4576"/>
    <w:rsid w:val="009B01C8"/>
    <w:rsid w:val="009B2952"/>
    <w:rsid w:val="009B347E"/>
    <w:rsid w:val="009B3A55"/>
    <w:rsid w:val="009B3F85"/>
    <w:rsid w:val="009B4E4D"/>
    <w:rsid w:val="009C29F6"/>
    <w:rsid w:val="009C3729"/>
    <w:rsid w:val="009C3D5B"/>
    <w:rsid w:val="009C6D3B"/>
    <w:rsid w:val="009D09BA"/>
    <w:rsid w:val="009D0F05"/>
    <w:rsid w:val="009D108C"/>
    <w:rsid w:val="009D12C8"/>
    <w:rsid w:val="009D1F36"/>
    <w:rsid w:val="009D20AB"/>
    <w:rsid w:val="009D4B51"/>
    <w:rsid w:val="009D5020"/>
    <w:rsid w:val="009D6811"/>
    <w:rsid w:val="009D6BC9"/>
    <w:rsid w:val="009E02BD"/>
    <w:rsid w:val="009E038F"/>
    <w:rsid w:val="009E1B80"/>
    <w:rsid w:val="009E1FC0"/>
    <w:rsid w:val="009E2570"/>
    <w:rsid w:val="009E2AE7"/>
    <w:rsid w:val="009E2DDA"/>
    <w:rsid w:val="009E3E52"/>
    <w:rsid w:val="009E48AB"/>
    <w:rsid w:val="009E4A30"/>
    <w:rsid w:val="009E5E50"/>
    <w:rsid w:val="009E6862"/>
    <w:rsid w:val="009E6CB0"/>
    <w:rsid w:val="009E7DBE"/>
    <w:rsid w:val="009F0AA0"/>
    <w:rsid w:val="009F12D9"/>
    <w:rsid w:val="009F3529"/>
    <w:rsid w:val="009F3913"/>
    <w:rsid w:val="009F398D"/>
    <w:rsid w:val="009F6531"/>
    <w:rsid w:val="009F718B"/>
    <w:rsid w:val="00A00773"/>
    <w:rsid w:val="00A017E3"/>
    <w:rsid w:val="00A032FE"/>
    <w:rsid w:val="00A033D5"/>
    <w:rsid w:val="00A03B6F"/>
    <w:rsid w:val="00A03E2A"/>
    <w:rsid w:val="00A041FD"/>
    <w:rsid w:val="00A043CF"/>
    <w:rsid w:val="00A079DD"/>
    <w:rsid w:val="00A1079F"/>
    <w:rsid w:val="00A11477"/>
    <w:rsid w:val="00A13D2A"/>
    <w:rsid w:val="00A141F5"/>
    <w:rsid w:val="00A1513A"/>
    <w:rsid w:val="00A16F51"/>
    <w:rsid w:val="00A177AA"/>
    <w:rsid w:val="00A17D71"/>
    <w:rsid w:val="00A20085"/>
    <w:rsid w:val="00A2016D"/>
    <w:rsid w:val="00A2086C"/>
    <w:rsid w:val="00A21812"/>
    <w:rsid w:val="00A218FC"/>
    <w:rsid w:val="00A21EF9"/>
    <w:rsid w:val="00A22380"/>
    <w:rsid w:val="00A2296B"/>
    <w:rsid w:val="00A23E7D"/>
    <w:rsid w:val="00A24770"/>
    <w:rsid w:val="00A24FB4"/>
    <w:rsid w:val="00A25429"/>
    <w:rsid w:val="00A254DB"/>
    <w:rsid w:val="00A2558C"/>
    <w:rsid w:val="00A2691F"/>
    <w:rsid w:val="00A31952"/>
    <w:rsid w:val="00A31E03"/>
    <w:rsid w:val="00A32F95"/>
    <w:rsid w:val="00A33C4F"/>
    <w:rsid w:val="00A34860"/>
    <w:rsid w:val="00A42054"/>
    <w:rsid w:val="00A44BEA"/>
    <w:rsid w:val="00A44E9B"/>
    <w:rsid w:val="00A451D0"/>
    <w:rsid w:val="00A45CD9"/>
    <w:rsid w:val="00A4678D"/>
    <w:rsid w:val="00A46CA0"/>
    <w:rsid w:val="00A473B6"/>
    <w:rsid w:val="00A474FE"/>
    <w:rsid w:val="00A47C58"/>
    <w:rsid w:val="00A5061C"/>
    <w:rsid w:val="00A51CFD"/>
    <w:rsid w:val="00A527B9"/>
    <w:rsid w:val="00A52D84"/>
    <w:rsid w:val="00A52DC4"/>
    <w:rsid w:val="00A52F6C"/>
    <w:rsid w:val="00A56777"/>
    <w:rsid w:val="00A57E38"/>
    <w:rsid w:val="00A60F61"/>
    <w:rsid w:val="00A623E8"/>
    <w:rsid w:val="00A62769"/>
    <w:rsid w:val="00A6320C"/>
    <w:rsid w:val="00A6709E"/>
    <w:rsid w:val="00A672FB"/>
    <w:rsid w:val="00A705E9"/>
    <w:rsid w:val="00A707E4"/>
    <w:rsid w:val="00A74808"/>
    <w:rsid w:val="00A74D98"/>
    <w:rsid w:val="00A75438"/>
    <w:rsid w:val="00A771B5"/>
    <w:rsid w:val="00A779CE"/>
    <w:rsid w:val="00A800AB"/>
    <w:rsid w:val="00A8206D"/>
    <w:rsid w:val="00A842DE"/>
    <w:rsid w:val="00A846E0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57EB"/>
    <w:rsid w:val="00A96B41"/>
    <w:rsid w:val="00A96CFF"/>
    <w:rsid w:val="00A97305"/>
    <w:rsid w:val="00A97986"/>
    <w:rsid w:val="00AA1F8B"/>
    <w:rsid w:val="00AA2A36"/>
    <w:rsid w:val="00AA2DF1"/>
    <w:rsid w:val="00AA362D"/>
    <w:rsid w:val="00AA4B19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606"/>
    <w:rsid w:val="00AC4710"/>
    <w:rsid w:val="00AC5114"/>
    <w:rsid w:val="00AC5F54"/>
    <w:rsid w:val="00AC633C"/>
    <w:rsid w:val="00AC7828"/>
    <w:rsid w:val="00AD0D94"/>
    <w:rsid w:val="00AD0E80"/>
    <w:rsid w:val="00AD2556"/>
    <w:rsid w:val="00AD367D"/>
    <w:rsid w:val="00AD3B72"/>
    <w:rsid w:val="00AD4535"/>
    <w:rsid w:val="00AD4A26"/>
    <w:rsid w:val="00AD5E47"/>
    <w:rsid w:val="00AD6ECD"/>
    <w:rsid w:val="00AD7375"/>
    <w:rsid w:val="00AE02F1"/>
    <w:rsid w:val="00AE196B"/>
    <w:rsid w:val="00AE4A23"/>
    <w:rsid w:val="00AE5527"/>
    <w:rsid w:val="00AE5A53"/>
    <w:rsid w:val="00AE70F4"/>
    <w:rsid w:val="00AE7539"/>
    <w:rsid w:val="00AF0032"/>
    <w:rsid w:val="00AF28BC"/>
    <w:rsid w:val="00AF3837"/>
    <w:rsid w:val="00AF4BB5"/>
    <w:rsid w:val="00AF55CB"/>
    <w:rsid w:val="00AF5F0C"/>
    <w:rsid w:val="00AF5F1C"/>
    <w:rsid w:val="00AF6C1F"/>
    <w:rsid w:val="00B004C0"/>
    <w:rsid w:val="00B0089E"/>
    <w:rsid w:val="00B02BEC"/>
    <w:rsid w:val="00B03725"/>
    <w:rsid w:val="00B03E5A"/>
    <w:rsid w:val="00B042A6"/>
    <w:rsid w:val="00B04D71"/>
    <w:rsid w:val="00B06011"/>
    <w:rsid w:val="00B06302"/>
    <w:rsid w:val="00B1142D"/>
    <w:rsid w:val="00B1260C"/>
    <w:rsid w:val="00B14948"/>
    <w:rsid w:val="00B154B3"/>
    <w:rsid w:val="00B15F1A"/>
    <w:rsid w:val="00B1620B"/>
    <w:rsid w:val="00B16DC0"/>
    <w:rsid w:val="00B1707B"/>
    <w:rsid w:val="00B1753D"/>
    <w:rsid w:val="00B1799A"/>
    <w:rsid w:val="00B20FC2"/>
    <w:rsid w:val="00B22544"/>
    <w:rsid w:val="00B225C9"/>
    <w:rsid w:val="00B22E5E"/>
    <w:rsid w:val="00B24AA6"/>
    <w:rsid w:val="00B24B99"/>
    <w:rsid w:val="00B25434"/>
    <w:rsid w:val="00B2547E"/>
    <w:rsid w:val="00B30A91"/>
    <w:rsid w:val="00B337D4"/>
    <w:rsid w:val="00B338F6"/>
    <w:rsid w:val="00B35C21"/>
    <w:rsid w:val="00B36661"/>
    <w:rsid w:val="00B36F1F"/>
    <w:rsid w:val="00B37910"/>
    <w:rsid w:val="00B40708"/>
    <w:rsid w:val="00B425F5"/>
    <w:rsid w:val="00B42967"/>
    <w:rsid w:val="00B42EDE"/>
    <w:rsid w:val="00B42F66"/>
    <w:rsid w:val="00B440FA"/>
    <w:rsid w:val="00B4417A"/>
    <w:rsid w:val="00B44206"/>
    <w:rsid w:val="00B4797D"/>
    <w:rsid w:val="00B479C5"/>
    <w:rsid w:val="00B47C6B"/>
    <w:rsid w:val="00B5094D"/>
    <w:rsid w:val="00B50EA2"/>
    <w:rsid w:val="00B511CA"/>
    <w:rsid w:val="00B51F41"/>
    <w:rsid w:val="00B53A14"/>
    <w:rsid w:val="00B563EA"/>
    <w:rsid w:val="00B56927"/>
    <w:rsid w:val="00B56DD3"/>
    <w:rsid w:val="00B56E96"/>
    <w:rsid w:val="00B60744"/>
    <w:rsid w:val="00B61D5E"/>
    <w:rsid w:val="00B6259B"/>
    <w:rsid w:val="00B63996"/>
    <w:rsid w:val="00B63AEB"/>
    <w:rsid w:val="00B6437B"/>
    <w:rsid w:val="00B64EEE"/>
    <w:rsid w:val="00B653A1"/>
    <w:rsid w:val="00B67052"/>
    <w:rsid w:val="00B676AD"/>
    <w:rsid w:val="00B67AA7"/>
    <w:rsid w:val="00B74597"/>
    <w:rsid w:val="00B7612F"/>
    <w:rsid w:val="00B76A93"/>
    <w:rsid w:val="00B77923"/>
    <w:rsid w:val="00B80506"/>
    <w:rsid w:val="00B811AC"/>
    <w:rsid w:val="00B836D2"/>
    <w:rsid w:val="00B8372F"/>
    <w:rsid w:val="00B83EFC"/>
    <w:rsid w:val="00B8480F"/>
    <w:rsid w:val="00B85B50"/>
    <w:rsid w:val="00B872B5"/>
    <w:rsid w:val="00B8789C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3D1E"/>
    <w:rsid w:val="00BA4713"/>
    <w:rsid w:val="00BA67AE"/>
    <w:rsid w:val="00BB079D"/>
    <w:rsid w:val="00BB07E5"/>
    <w:rsid w:val="00BB1356"/>
    <w:rsid w:val="00BB22DB"/>
    <w:rsid w:val="00BB3C3A"/>
    <w:rsid w:val="00BB3EA4"/>
    <w:rsid w:val="00BB472B"/>
    <w:rsid w:val="00BB54F8"/>
    <w:rsid w:val="00BC0D05"/>
    <w:rsid w:val="00BC3192"/>
    <w:rsid w:val="00BC4251"/>
    <w:rsid w:val="00BC4D17"/>
    <w:rsid w:val="00BC7827"/>
    <w:rsid w:val="00BC788C"/>
    <w:rsid w:val="00BD16D4"/>
    <w:rsid w:val="00BD1D99"/>
    <w:rsid w:val="00BD3B27"/>
    <w:rsid w:val="00BD4920"/>
    <w:rsid w:val="00BD53AF"/>
    <w:rsid w:val="00BE1E56"/>
    <w:rsid w:val="00BE200F"/>
    <w:rsid w:val="00BE293E"/>
    <w:rsid w:val="00BE2CDE"/>
    <w:rsid w:val="00BE3355"/>
    <w:rsid w:val="00BE3B09"/>
    <w:rsid w:val="00BE3BF9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3D0B"/>
    <w:rsid w:val="00BF4FC2"/>
    <w:rsid w:val="00BF7692"/>
    <w:rsid w:val="00C00322"/>
    <w:rsid w:val="00C009DF"/>
    <w:rsid w:val="00C02A22"/>
    <w:rsid w:val="00C04077"/>
    <w:rsid w:val="00C040ED"/>
    <w:rsid w:val="00C05349"/>
    <w:rsid w:val="00C054C9"/>
    <w:rsid w:val="00C06D2B"/>
    <w:rsid w:val="00C06E23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1539"/>
    <w:rsid w:val="00C21A08"/>
    <w:rsid w:val="00C24215"/>
    <w:rsid w:val="00C25259"/>
    <w:rsid w:val="00C2590C"/>
    <w:rsid w:val="00C25E4D"/>
    <w:rsid w:val="00C26893"/>
    <w:rsid w:val="00C26DC4"/>
    <w:rsid w:val="00C303C4"/>
    <w:rsid w:val="00C30D8B"/>
    <w:rsid w:val="00C315AA"/>
    <w:rsid w:val="00C31BF3"/>
    <w:rsid w:val="00C329DC"/>
    <w:rsid w:val="00C349AC"/>
    <w:rsid w:val="00C365E0"/>
    <w:rsid w:val="00C36AF2"/>
    <w:rsid w:val="00C37010"/>
    <w:rsid w:val="00C37AFE"/>
    <w:rsid w:val="00C41CFB"/>
    <w:rsid w:val="00C424BF"/>
    <w:rsid w:val="00C42C23"/>
    <w:rsid w:val="00C433F0"/>
    <w:rsid w:val="00C438B4"/>
    <w:rsid w:val="00C43955"/>
    <w:rsid w:val="00C44FF4"/>
    <w:rsid w:val="00C460A7"/>
    <w:rsid w:val="00C46B78"/>
    <w:rsid w:val="00C46F7B"/>
    <w:rsid w:val="00C474ED"/>
    <w:rsid w:val="00C50DEF"/>
    <w:rsid w:val="00C5111A"/>
    <w:rsid w:val="00C521E0"/>
    <w:rsid w:val="00C55422"/>
    <w:rsid w:val="00C55FD1"/>
    <w:rsid w:val="00C56471"/>
    <w:rsid w:val="00C573CF"/>
    <w:rsid w:val="00C62149"/>
    <w:rsid w:val="00C6255C"/>
    <w:rsid w:val="00C62C36"/>
    <w:rsid w:val="00C658C6"/>
    <w:rsid w:val="00C65C61"/>
    <w:rsid w:val="00C66EE5"/>
    <w:rsid w:val="00C74642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91A"/>
    <w:rsid w:val="00C85B1F"/>
    <w:rsid w:val="00C86704"/>
    <w:rsid w:val="00C86B66"/>
    <w:rsid w:val="00C873A5"/>
    <w:rsid w:val="00C876D2"/>
    <w:rsid w:val="00C90258"/>
    <w:rsid w:val="00C9335D"/>
    <w:rsid w:val="00C93B6A"/>
    <w:rsid w:val="00C9558B"/>
    <w:rsid w:val="00C95BF1"/>
    <w:rsid w:val="00C97199"/>
    <w:rsid w:val="00CA0230"/>
    <w:rsid w:val="00CA024A"/>
    <w:rsid w:val="00CA06F8"/>
    <w:rsid w:val="00CA08B9"/>
    <w:rsid w:val="00CA17E5"/>
    <w:rsid w:val="00CA2ED1"/>
    <w:rsid w:val="00CA3190"/>
    <w:rsid w:val="00CA3712"/>
    <w:rsid w:val="00CA63A5"/>
    <w:rsid w:val="00CA7419"/>
    <w:rsid w:val="00CA7B0C"/>
    <w:rsid w:val="00CB1422"/>
    <w:rsid w:val="00CB264B"/>
    <w:rsid w:val="00CB2780"/>
    <w:rsid w:val="00CB3750"/>
    <w:rsid w:val="00CB3F72"/>
    <w:rsid w:val="00CB576F"/>
    <w:rsid w:val="00CC0F9A"/>
    <w:rsid w:val="00CC0FAF"/>
    <w:rsid w:val="00CC256D"/>
    <w:rsid w:val="00CC2634"/>
    <w:rsid w:val="00CC34A8"/>
    <w:rsid w:val="00CC38D3"/>
    <w:rsid w:val="00CC4558"/>
    <w:rsid w:val="00CC65B7"/>
    <w:rsid w:val="00CC720D"/>
    <w:rsid w:val="00CC7255"/>
    <w:rsid w:val="00CC7409"/>
    <w:rsid w:val="00CC77F6"/>
    <w:rsid w:val="00CC7C37"/>
    <w:rsid w:val="00CD0693"/>
    <w:rsid w:val="00CD17E2"/>
    <w:rsid w:val="00CD367B"/>
    <w:rsid w:val="00CD3C54"/>
    <w:rsid w:val="00CD51DC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E44D8"/>
    <w:rsid w:val="00CE47EC"/>
    <w:rsid w:val="00CF310C"/>
    <w:rsid w:val="00CF4CA1"/>
    <w:rsid w:val="00CF6F3B"/>
    <w:rsid w:val="00CF73D1"/>
    <w:rsid w:val="00D01DDD"/>
    <w:rsid w:val="00D03481"/>
    <w:rsid w:val="00D04264"/>
    <w:rsid w:val="00D04D9A"/>
    <w:rsid w:val="00D066D1"/>
    <w:rsid w:val="00D075C6"/>
    <w:rsid w:val="00D07E60"/>
    <w:rsid w:val="00D117CB"/>
    <w:rsid w:val="00D12AE6"/>
    <w:rsid w:val="00D148A7"/>
    <w:rsid w:val="00D14DC3"/>
    <w:rsid w:val="00D15D1E"/>
    <w:rsid w:val="00D21160"/>
    <w:rsid w:val="00D2186F"/>
    <w:rsid w:val="00D22028"/>
    <w:rsid w:val="00D224AB"/>
    <w:rsid w:val="00D236BF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2A00"/>
    <w:rsid w:val="00D33061"/>
    <w:rsid w:val="00D33127"/>
    <w:rsid w:val="00D35A66"/>
    <w:rsid w:val="00D360AA"/>
    <w:rsid w:val="00D36362"/>
    <w:rsid w:val="00D3777A"/>
    <w:rsid w:val="00D40831"/>
    <w:rsid w:val="00D425E6"/>
    <w:rsid w:val="00D43400"/>
    <w:rsid w:val="00D46BBC"/>
    <w:rsid w:val="00D46EB9"/>
    <w:rsid w:val="00D51C53"/>
    <w:rsid w:val="00D51D2E"/>
    <w:rsid w:val="00D51ED0"/>
    <w:rsid w:val="00D51FEF"/>
    <w:rsid w:val="00D5275A"/>
    <w:rsid w:val="00D53F4F"/>
    <w:rsid w:val="00D54C33"/>
    <w:rsid w:val="00D55CA4"/>
    <w:rsid w:val="00D562D5"/>
    <w:rsid w:val="00D57799"/>
    <w:rsid w:val="00D577E0"/>
    <w:rsid w:val="00D57981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048C"/>
    <w:rsid w:val="00D832C2"/>
    <w:rsid w:val="00D843D8"/>
    <w:rsid w:val="00D8662F"/>
    <w:rsid w:val="00D87CE8"/>
    <w:rsid w:val="00D91632"/>
    <w:rsid w:val="00D91A22"/>
    <w:rsid w:val="00D91B44"/>
    <w:rsid w:val="00D91F42"/>
    <w:rsid w:val="00D92F3E"/>
    <w:rsid w:val="00D93EDC"/>
    <w:rsid w:val="00D94D40"/>
    <w:rsid w:val="00D97781"/>
    <w:rsid w:val="00DA1481"/>
    <w:rsid w:val="00DA167A"/>
    <w:rsid w:val="00DA1855"/>
    <w:rsid w:val="00DA189D"/>
    <w:rsid w:val="00DA2F1E"/>
    <w:rsid w:val="00DA3446"/>
    <w:rsid w:val="00DA3F96"/>
    <w:rsid w:val="00DA5145"/>
    <w:rsid w:val="00DA622A"/>
    <w:rsid w:val="00DA6E88"/>
    <w:rsid w:val="00DA7092"/>
    <w:rsid w:val="00DA7F73"/>
    <w:rsid w:val="00DB0B39"/>
    <w:rsid w:val="00DB10C3"/>
    <w:rsid w:val="00DB11A5"/>
    <w:rsid w:val="00DB199C"/>
    <w:rsid w:val="00DB1C40"/>
    <w:rsid w:val="00DB24F4"/>
    <w:rsid w:val="00DB3027"/>
    <w:rsid w:val="00DB33BE"/>
    <w:rsid w:val="00DB4CA1"/>
    <w:rsid w:val="00DB5251"/>
    <w:rsid w:val="00DB6244"/>
    <w:rsid w:val="00DB7307"/>
    <w:rsid w:val="00DC236C"/>
    <w:rsid w:val="00DC5B75"/>
    <w:rsid w:val="00DC6634"/>
    <w:rsid w:val="00DC7E2A"/>
    <w:rsid w:val="00DD1B28"/>
    <w:rsid w:val="00DD21AE"/>
    <w:rsid w:val="00DD330E"/>
    <w:rsid w:val="00DD3605"/>
    <w:rsid w:val="00DD49FA"/>
    <w:rsid w:val="00DD6106"/>
    <w:rsid w:val="00DD62E8"/>
    <w:rsid w:val="00DE1AB2"/>
    <w:rsid w:val="00DE1F33"/>
    <w:rsid w:val="00DE26C5"/>
    <w:rsid w:val="00DE27B0"/>
    <w:rsid w:val="00DE386A"/>
    <w:rsid w:val="00DE3FB0"/>
    <w:rsid w:val="00DE4A05"/>
    <w:rsid w:val="00DE4E96"/>
    <w:rsid w:val="00DE7E8B"/>
    <w:rsid w:val="00DF0507"/>
    <w:rsid w:val="00DF0642"/>
    <w:rsid w:val="00DF07D7"/>
    <w:rsid w:val="00DF1254"/>
    <w:rsid w:val="00DF271C"/>
    <w:rsid w:val="00DF3284"/>
    <w:rsid w:val="00DF4C74"/>
    <w:rsid w:val="00DF4F4E"/>
    <w:rsid w:val="00DF5B93"/>
    <w:rsid w:val="00DF6522"/>
    <w:rsid w:val="00E01AC5"/>
    <w:rsid w:val="00E06F3C"/>
    <w:rsid w:val="00E07DA3"/>
    <w:rsid w:val="00E1179D"/>
    <w:rsid w:val="00E12F8B"/>
    <w:rsid w:val="00E1425E"/>
    <w:rsid w:val="00E14A20"/>
    <w:rsid w:val="00E15FC4"/>
    <w:rsid w:val="00E166CF"/>
    <w:rsid w:val="00E16A0E"/>
    <w:rsid w:val="00E175A5"/>
    <w:rsid w:val="00E21A55"/>
    <w:rsid w:val="00E228BE"/>
    <w:rsid w:val="00E23654"/>
    <w:rsid w:val="00E2409E"/>
    <w:rsid w:val="00E24BED"/>
    <w:rsid w:val="00E27F38"/>
    <w:rsid w:val="00E32073"/>
    <w:rsid w:val="00E3220D"/>
    <w:rsid w:val="00E32439"/>
    <w:rsid w:val="00E32672"/>
    <w:rsid w:val="00E3408C"/>
    <w:rsid w:val="00E3474A"/>
    <w:rsid w:val="00E353ED"/>
    <w:rsid w:val="00E36934"/>
    <w:rsid w:val="00E403C9"/>
    <w:rsid w:val="00E40DD5"/>
    <w:rsid w:val="00E40FAB"/>
    <w:rsid w:val="00E41F15"/>
    <w:rsid w:val="00E4233D"/>
    <w:rsid w:val="00E43403"/>
    <w:rsid w:val="00E45047"/>
    <w:rsid w:val="00E45E96"/>
    <w:rsid w:val="00E508F9"/>
    <w:rsid w:val="00E510B3"/>
    <w:rsid w:val="00E51AD3"/>
    <w:rsid w:val="00E51E26"/>
    <w:rsid w:val="00E543A5"/>
    <w:rsid w:val="00E54534"/>
    <w:rsid w:val="00E54848"/>
    <w:rsid w:val="00E55CF4"/>
    <w:rsid w:val="00E56F32"/>
    <w:rsid w:val="00E57819"/>
    <w:rsid w:val="00E61762"/>
    <w:rsid w:val="00E63111"/>
    <w:rsid w:val="00E65C24"/>
    <w:rsid w:val="00E66FDE"/>
    <w:rsid w:val="00E6728A"/>
    <w:rsid w:val="00E70034"/>
    <w:rsid w:val="00E719EB"/>
    <w:rsid w:val="00E71F91"/>
    <w:rsid w:val="00E729E9"/>
    <w:rsid w:val="00E72D3E"/>
    <w:rsid w:val="00E74898"/>
    <w:rsid w:val="00E74921"/>
    <w:rsid w:val="00E749A1"/>
    <w:rsid w:val="00E751C4"/>
    <w:rsid w:val="00E76267"/>
    <w:rsid w:val="00E7637F"/>
    <w:rsid w:val="00E767F9"/>
    <w:rsid w:val="00E76CBE"/>
    <w:rsid w:val="00E81011"/>
    <w:rsid w:val="00E81E39"/>
    <w:rsid w:val="00E8224B"/>
    <w:rsid w:val="00E849EE"/>
    <w:rsid w:val="00E84B5D"/>
    <w:rsid w:val="00E87E04"/>
    <w:rsid w:val="00E92B7C"/>
    <w:rsid w:val="00E95F38"/>
    <w:rsid w:val="00E96518"/>
    <w:rsid w:val="00E97AC2"/>
    <w:rsid w:val="00EA0ABA"/>
    <w:rsid w:val="00EA0F98"/>
    <w:rsid w:val="00EA23CF"/>
    <w:rsid w:val="00EA2A2E"/>
    <w:rsid w:val="00EA3A67"/>
    <w:rsid w:val="00EA3FB6"/>
    <w:rsid w:val="00EA54A5"/>
    <w:rsid w:val="00EB01E3"/>
    <w:rsid w:val="00EB2267"/>
    <w:rsid w:val="00EB5E83"/>
    <w:rsid w:val="00EB5EC9"/>
    <w:rsid w:val="00EB6261"/>
    <w:rsid w:val="00EB7935"/>
    <w:rsid w:val="00EC0974"/>
    <w:rsid w:val="00EC10E7"/>
    <w:rsid w:val="00EC16DE"/>
    <w:rsid w:val="00EC2B2C"/>
    <w:rsid w:val="00EC3E4F"/>
    <w:rsid w:val="00EC450E"/>
    <w:rsid w:val="00EC5114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2A24"/>
    <w:rsid w:val="00ED3061"/>
    <w:rsid w:val="00ED35CD"/>
    <w:rsid w:val="00ED391E"/>
    <w:rsid w:val="00ED5438"/>
    <w:rsid w:val="00ED70D1"/>
    <w:rsid w:val="00ED76A7"/>
    <w:rsid w:val="00EE0EBE"/>
    <w:rsid w:val="00EE29AE"/>
    <w:rsid w:val="00EE4016"/>
    <w:rsid w:val="00EE5514"/>
    <w:rsid w:val="00EE72EB"/>
    <w:rsid w:val="00EE77A4"/>
    <w:rsid w:val="00EE7AEC"/>
    <w:rsid w:val="00EE7DE0"/>
    <w:rsid w:val="00EF0AE1"/>
    <w:rsid w:val="00EF1FAD"/>
    <w:rsid w:val="00EF2702"/>
    <w:rsid w:val="00EF2D19"/>
    <w:rsid w:val="00EF302E"/>
    <w:rsid w:val="00EF393F"/>
    <w:rsid w:val="00EF4173"/>
    <w:rsid w:val="00EF4CB4"/>
    <w:rsid w:val="00EF5DA5"/>
    <w:rsid w:val="00EF6107"/>
    <w:rsid w:val="00EF6CB0"/>
    <w:rsid w:val="00EF6E09"/>
    <w:rsid w:val="00EF7745"/>
    <w:rsid w:val="00F00120"/>
    <w:rsid w:val="00F00E92"/>
    <w:rsid w:val="00F01270"/>
    <w:rsid w:val="00F013AB"/>
    <w:rsid w:val="00F01E25"/>
    <w:rsid w:val="00F03123"/>
    <w:rsid w:val="00F04F74"/>
    <w:rsid w:val="00F1541D"/>
    <w:rsid w:val="00F15493"/>
    <w:rsid w:val="00F1745C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28D8"/>
    <w:rsid w:val="00F3383F"/>
    <w:rsid w:val="00F36CDA"/>
    <w:rsid w:val="00F37CD9"/>
    <w:rsid w:val="00F37DF2"/>
    <w:rsid w:val="00F408F7"/>
    <w:rsid w:val="00F40BEC"/>
    <w:rsid w:val="00F40C74"/>
    <w:rsid w:val="00F417AB"/>
    <w:rsid w:val="00F4198E"/>
    <w:rsid w:val="00F42994"/>
    <w:rsid w:val="00F4309B"/>
    <w:rsid w:val="00F44508"/>
    <w:rsid w:val="00F45256"/>
    <w:rsid w:val="00F45EAE"/>
    <w:rsid w:val="00F466C8"/>
    <w:rsid w:val="00F47443"/>
    <w:rsid w:val="00F52787"/>
    <w:rsid w:val="00F52D7C"/>
    <w:rsid w:val="00F556B7"/>
    <w:rsid w:val="00F62D59"/>
    <w:rsid w:val="00F62DE5"/>
    <w:rsid w:val="00F630D4"/>
    <w:rsid w:val="00F643F3"/>
    <w:rsid w:val="00F647F9"/>
    <w:rsid w:val="00F65370"/>
    <w:rsid w:val="00F65716"/>
    <w:rsid w:val="00F65D5B"/>
    <w:rsid w:val="00F66775"/>
    <w:rsid w:val="00F67EF5"/>
    <w:rsid w:val="00F70BF2"/>
    <w:rsid w:val="00F71B10"/>
    <w:rsid w:val="00F72D6A"/>
    <w:rsid w:val="00F72DF6"/>
    <w:rsid w:val="00F72EBA"/>
    <w:rsid w:val="00F733F0"/>
    <w:rsid w:val="00F74A9A"/>
    <w:rsid w:val="00F7772F"/>
    <w:rsid w:val="00F810FB"/>
    <w:rsid w:val="00F84414"/>
    <w:rsid w:val="00F846BC"/>
    <w:rsid w:val="00F8549B"/>
    <w:rsid w:val="00F85637"/>
    <w:rsid w:val="00F859AD"/>
    <w:rsid w:val="00F866C0"/>
    <w:rsid w:val="00F86AA8"/>
    <w:rsid w:val="00F87CC8"/>
    <w:rsid w:val="00F90262"/>
    <w:rsid w:val="00F936E7"/>
    <w:rsid w:val="00F93CE1"/>
    <w:rsid w:val="00F95326"/>
    <w:rsid w:val="00F95B88"/>
    <w:rsid w:val="00FA0981"/>
    <w:rsid w:val="00FA2608"/>
    <w:rsid w:val="00FA265B"/>
    <w:rsid w:val="00FA489A"/>
    <w:rsid w:val="00FA588C"/>
    <w:rsid w:val="00FA5DC1"/>
    <w:rsid w:val="00FB21BB"/>
    <w:rsid w:val="00FB491A"/>
    <w:rsid w:val="00FB4964"/>
    <w:rsid w:val="00FC0FCF"/>
    <w:rsid w:val="00FC3991"/>
    <w:rsid w:val="00FC3C6B"/>
    <w:rsid w:val="00FC3E7A"/>
    <w:rsid w:val="00FC40F8"/>
    <w:rsid w:val="00FC58A7"/>
    <w:rsid w:val="00FC67B9"/>
    <w:rsid w:val="00FC6F06"/>
    <w:rsid w:val="00FD13BB"/>
    <w:rsid w:val="00FD1E47"/>
    <w:rsid w:val="00FD330C"/>
    <w:rsid w:val="00FD4204"/>
    <w:rsid w:val="00FD7999"/>
    <w:rsid w:val="00FE0DC2"/>
    <w:rsid w:val="00FE300B"/>
    <w:rsid w:val="00FE403D"/>
    <w:rsid w:val="00FE4A06"/>
    <w:rsid w:val="00FE5C4A"/>
    <w:rsid w:val="00FE5EDF"/>
    <w:rsid w:val="00FE6572"/>
    <w:rsid w:val="00FF4038"/>
    <w:rsid w:val="00FF4D96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  <w:style w:type="paragraph" w:styleId="NoSpacing">
    <w:name w:val="No Spacing"/>
    <w:uiPriority w:val="1"/>
    <w:qFormat/>
    <w:rsid w:val="00A842DE"/>
    <w:pPr>
      <w:widowControl w:val="0"/>
      <w:autoSpaceDE w:val="0"/>
      <w:autoSpaceDN w:val="0"/>
    </w:pPr>
    <w:rPr>
      <w:rFonts w:ascii="Arial" w:eastAsia="Arial" w:hAnsi="Arial"/>
      <w:sz w:val="22"/>
      <w:szCs w:val="22"/>
      <w:lang w:val="ms" w:eastAsia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2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9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91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87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30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088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182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8338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395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5549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0062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0409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0389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9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93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4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133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154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23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996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80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130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3754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77723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4520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535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008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97</cp:revision>
  <cp:lastPrinted>2022-01-17T13:37:00Z</cp:lastPrinted>
  <dcterms:created xsi:type="dcterms:W3CDTF">2022-08-04T07:27:00Z</dcterms:created>
  <dcterms:modified xsi:type="dcterms:W3CDTF">2022-08-04T08:50:00Z</dcterms:modified>
</cp:coreProperties>
</file>